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eastAsiaTheme="majorEastAsia" w:hAnsiTheme="majorHAnsi" w:cstheme="majorBidi"/>
          <w:b/>
          <w:bCs/>
          <w:sz w:val="32"/>
          <w:szCs w:val="32"/>
        </w:rPr>
        <w:id w:val="411814197"/>
        <w:docPartObj>
          <w:docPartGallery w:val="Cover Pages"/>
          <w:docPartUnique/>
        </w:docPartObj>
      </w:sdtPr>
      <w:sdtEndPr/>
      <w:sdtContent>
        <w:p w14:paraId="3D5F280C" w14:textId="271B85BB" w:rsidR="00C67596" w:rsidRDefault="00C67596"/>
        <w:p w14:paraId="56E5BC55" w14:textId="77777777" w:rsidR="00934910" w:rsidRDefault="00934910" w:rsidP="000C3BE9">
          <w:pPr>
            <w:pStyle w:val="ac"/>
          </w:pPr>
        </w:p>
        <w:p w14:paraId="58E1CA27" w14:textId="77777777" w:rsidR="00934910" w:rsidRDefault="00934910" w:rsidP="000C3BE9">
          <w:pPr>
            <w:pStyle w:val="ac"/>
          </w:pPr>
        </w:p>
        <w:p w14:paraId="450773D8" w14:textId="77777777" w:rsidR="00934910" w:rsidRDefault="00934910" w:rsidP="000C3BE9">
          <w:pPr>
            <w:pStyle w:val="ac"/>
          </w:pPr>
        </w:p>
        <w:p w14:paraId="24E0EF60" w14:textId="0E8268F8" w:rsidR="000C3BE9" w:rsidRPr="003B2033" w:rsidRDefault="000C3BE9" w:rsidP="003B2033">
          <w:pPr>
            <w:jc w:val="center"/>
            <w:rPr>
              <w:b/>
              <w:bCs/>
              <w:sz w:val="32"/>
              <w:szCs w:val="32"/>
            </w:rPr>
          </w:pPr>
          <w:r w:rsidRPr="003B2033">
            <w:rPr>
              <w:rFonts w:hint="eastAsia"/>
              <w:b/>
              <w:bCs/>
              <w:sz w:val="32"/>
              <w:szCs w:val="32"/>
            </w:rPr>
            <w:t>一种</w:t>
          </w:r>
          <w:r w:rsidRPr="003B2033">
            <w:rPr>
              <w:b/>
              <w:bCs/>
              <w:sz w:val="32"/>
              <w:szCs w:val="32"/>
            </w:rPr>
            <w:t>低表面亮度星系</w:t>
          </w:r>
          <w:r w:rsidRPr="003B2033">
            <w:rPr>
              <w:rFonts w:hint="eastAsia"/>
              <w:b/>
              <w:bCs/>
              <w:sz w:val="32"/>
              <w:szCs w:val="32"/>
            </w:rPr>
            <w:t>的</w:t>
          </w:r>
          <w:r w:rsidR="002F0916" w:rsidRPr="003B2033">
            <w:rPr>
              <w:rFonts w:hint="eastAsia"/>
              <w:b/>
              <w:bCs/>
              <w:sz w:val="32"/>
              <w:szCs w:val="32"/>
            </w:rPr>
            <w:t>检测</w:t>
          </w:r>
          <w:r w:rsidRPr="003B2033">
            <w:rPr>
              <w:rFonts w:hint="eastAsia"/>
              <w:b/>
              <w:bCs/>
              <w:sz w:val="32"/>
              <w:szCs w:val="32"/>
            </w:rPr>
            <w:t>方法</w:t>
          </w:r>
        </w:p>
        <w:p w14:paraId="5418EC26" w14:textId="4857DF23" w:rsidR="000C3BE9" w:rsidRPr="003B2033" w:rsidRDefault="000C3BE9" w:rsidP="003B2033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  <w:r w:rsidRPr="003B2033">
            <w:rPr>
              <w:rFonts w:asciiTheme="majorEastAsia" w:eastAsiaTheme="majorEastAsia" w:hAnsiTheme="majorEastAsia"/>
              <w:sz w:val="30"/>
              <w:szCs w:val="30"/>
            </w:rPr>
            <w:t>A Way of Detection of Low Surface Brightness Galaxi</w:t>
          </w:r>
          <w:r w:rsidR="00934910" w:rsidRPr="003B2033">
            <w:rPr>
              <w:rFonts w:asciiTheme="majorEastAsia" w:eastAsiaTheme="majorEastAsia" w:hAnsiTheme="majorEastAsia" w:hint="eastAsia"/>
              <w:sz w:val="30"/>
              <w:szCs w:val="30"/>
            </w:rPr>
            <w:t>e</w:t>
          </w:r>
          <w:r w:rsidRPr="003B2033">
            <w:rPr>
              <w:rFonts w:asciiTheme="majorEastAsia" w:eastAsiaTheme="majorEastAsia" w:hAnsiTheme="majorEastAsia"/>
              <w:sz w:val="30"/>
              <w:szCs w:val="30"/>
            </w:rPr>
            <w:t>s</w:t>
          </w:r>
        </w:p>
        <w:p w14:paraId="67FEFF9E" w14:textId="4D001B15" w:rsidR="000C3BE9" w:rsidRDefault="000C3BE9" w:rsidP="003B2033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</w:p>
        <w:p w14:paraId="181BE267" w14:textId="00C940DE" w:rsidR="00934910" w:rsidRDefault="00934910" w:rsidP="000C3BE9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</w:p>
        <w:p w14:paraId="43CA4802" w14:textId="423959E2" w:rsidR="00934910" w:rsidRDefault="00934910" w:rsidP="000C3BE9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</w:p>
        <w:p w14:paraId="2D39FA49" w14:textId="24438B6D" w:rsidR="00934910" w:rsidRDefault="00934910" w:rsidP="000C3BE9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</w:p>
        <w:p w14:paraId="4E48A452" w14:textId="53D4C1D1" w:rsidR="00934910" w:rsidRDefault="00934910" w:rsidP="000C3BE9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</w:p>
        <w:p w14:paraId="241C5B93" w14:textId="6EF1D869" w:rsidR="00934910" w:rsidRDefault="00934910" w:rsidP="000C3BE9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</w:p>
        <w:p w14:paraId="4F083552" w14:textId="77777777" w:rsidR="00934910" w:rsidRDefault="00934910" w:rsidP="000C3BE9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</w:p>
        <w:p w14:paraId="66C81CF2" w14:textId="16748005" w:rsidR="00934910" w:rsidRDefault="00934910" w:rsidP="00934910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  <w:r>
            <w:rPr>
              <w:rFonts w:asciiTheme="majorEastAsia" w:eastAsiaTheme="majorEastAsia" w:hAnsiTheme="majorEastAsia" w:hint="eastAsia"/>
              <w:sz w:val="30"/>
              <w:szCs w:val="30"/>
            </w:rPr>
            <w:t>作者：张丰毅</w:t>
          </w:r>
        </w:p>
        <w:p w14:paraId="7D8AFBE3" w14:textId="6E1818EE" w:rsidR="00934910" w:rsidRDefault="00934910" w:rsidP="000C3BE9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  <w:r>
            <w:rPr>
              <w:rFonts w:asciiTheme="majorEastAsia" w:eastAsiaTheme="majorEastAsia" w:hAnsiTheme="majorEastAsia" w:hint="eastAsia"/>
              <w:sz w:val="30"/>
              <w:szCs w:val="30"/>
            </w:rPr>
            <w:t>院校：山东大学</w:t>
          </w:r>
        </w:p>
        <w:p w14:paraId="2D814CC9" w14:textId="410DE467" w:rsidR="00934910" w:rsidRPr="000C3BE9" w:rsidRDefault="00934910" w:rsidP="000C3BE9">
          <w:pPr>
            <w:jc w:val="center"/>
            <w:rPr>
              <w:rFonts w:asciiTheme="majorEastAsia" w:eastAsiaTheme="majorEastAsia" w:hAnsiTheme="majorEastAsia"/>
              <w:sz w:val="30"/>
              <w:szCs w:val="30"/>
            </w:rPr>
          </w:pPr>
          <w:r>
            <w:rPr>
              <w:rFonts w:asciiTheme="majorEastAsia" w:eastAsiaTheme="majorEastAsia" w:hAnsiTheme="majorEastAsia" w:hint="eastAsia"/>
              <w:sz w:val="30"/>
              <w:szCs w:val="30"/>
            </w:rPr>
            <w:t>指导老师：衣振萍</w:t>
          </w:r>
        </w:p>
        <w:p w14:paraId="5BA24943" w14:textId="0D146781" w:rsidR="00C67596" w:rsidRPr="000C3BE9" w:rsidRDefault="00C67596" w:rsidP="000C3BE9">
          <w:pPr>
            <w:pStyle w:val="ac"/>
          </w:pPr>
          <w:r>
            <w:br w:type="page"/>
          </w:r>
        </w:p>
      </w:sdtContent>
    </w:sdt>
    <w:p w14:paraId="13A294E7" w14:textId="14E9F1DF" w:rsidR="002728CE" w:rsidRPr="00F96216" w:rsidRDefault="00264F40" w:rsidP="00F96216">
      <w:pPr>
        <w:jc w:val="center"/>
        <w:rPr>
          <w:b/>
          <w:bCs/>
          <w:sz w:val="28"/>
          <w:szCs w:val="28"/>
        </w:rPr>
      </w:pPr>
      <w:r w:rsidRPr="00F96216">
        <w:rPr>
          <w:rFonts w:hint="eastAsia"/>
          <w:b/>
          <w:bCs/>
          <w:sz w:val="28"/>
          <w:szCs w:val="28"/>
        </w:rPr>
        <w:lastRenderedPageBreak/>
        <w:t>摘要</w:t>
      </w:r>
    </w:p>
    <w:p w14:paraId="7F942116" w14:textId="0EF1FF20" w:rsidR="00264F40" w:rsidRDefault="002728CE" w:rsidP="000C3BE9">
      <w:pPr>
        <w:spacing w:line="360" w:lineRule="auto"/>
        <w:ind w:firstLineChars="200" w:firstLine="480"/>
        <w:rPr>
          <w:rFonts w:asciiTheme="minorEastAsia" w:hAnsiTheme="minorEastAsia"/>
          <w:bCs/>
          <w:sz w:val="24"/>
          <w:szCs w:val="24"/>
        </w:rPr>
      </w:pPr>
      <w:r w:rsidRPr="002728CE">
        <w:rPr>
          <w:rFonts w:asciiTheme="minorEastAsia" w:hAnsiTheme="minorEastAsia"/>
          <w:sz w:val="24"/>
          <w:szCs w:val="24"/>
        </w:rPr>
        <w:t>低表面亮度星系（low-surface-brightness galaxy），或LSB星系，是一种弥漫星系，当从地球观察这些星系时，在夜空的环境中，它们的表面亮度至少比周围的背景天光低一个星等</w:t>
      </w:r>
      <w:r>
        <w:rPr>
          <w:rFonts w:asciiTheme="minorEastAsia" w:hAnsiTheme="minorEastAsia" w:hint="eastAsia"/>
          <w:sz w:val="24"/>
          <w:szCs w:val="24"/>
        </w:rPr>
        <w:t>。LSB星系对于暗物质的研究具有重要意义。为此，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本文提出了一种对于低表面亮度星系的识别办法。主要进行了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对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天文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图像进行增强</w:t>
      </w:r>
      <w:r>
        <w:rPr>
          <w:rFonts w:asciiTheme="minorEastAsia" w:hAnsiTheme="minorEastAsia" w:hint="eastAsia"/>
          <w:bCs/>
          <w:sz w:val="24"/>
          <w:szCs w:val="24"/>
        </w:rPr>
        <w:t>、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通道合并</w:t>
      </w:r>
      <w:r>
        <w:rPr>
          <w:rFonts w:asciiTheme="minorEastAsia" w:hAnsiTheme="minorEastAsia" w:hint="eastAsia"/>
          <w:bCs/>
          <w:sz w:val="24"/>
          <w:szCs w:val="24"/>
        </w:rPr>
        <w:t>；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对数据表进行重复合并</w:t>
      </w:r>
      <w:r>
        <w:rPr>
          <w:rFonts w:asciiTheme="minorEastAsia" w:hAnsiTheme="minorEastAsia" w:hint="eastAsia"/>
          <w:bCs/>
          <w:sz w:val="24"/>
          <w:szCs w:val="24"/>
        </w:rPr>
        <w:t>、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异常值剔除</w:t>
      </w:r>
      <w:r>
        <w:rPr>
          <w:rFonts w:asciiTheme="minorEastAsia" w:hAnsiTheme="minorEastAsia" w:hint="eastAsia"/>
          <w:bCs/>
          <w:sz w:val="24"/>
          <w:szCs w:val="24"/>
        </w:rPr>
        <w:t>；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使用YOLOv3框架</w:t>
      </w:r>
      <w:r w:rsidR="00220DB8" w:rsidRPr="0010479B">
        <w:rPr>
          <w:rFonts w:asciiTheme="minorEastAsia" w:hAnsiTheme="minorEastAsia" w:hint="eastAsia"/>
          <w:bCs/>
          <w:sz w:val="24"/>
          <w:szCs w:val="24"/>
        </w:rPr>
        <w:t>，利用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darknet53卷积</w:t>
      </w:r>
      <w:r w:rsidR="00220DB8" w:rsidRPr="0010479B">
        <w:rPr>
          <w:rFonts w:asciiTheme="minorEastAsia" w:hAnsiTheme="minorEastAsia" w:hint="eastAsia"/>
          <w:bCs/>
          <w:sz w:val="24"/>
          <w:szCs w:val="24"/>
        </w:rPr>
        <w:t>残差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网络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，在</w:t>
      </w:r>
      <w:proofErr w:type="gramStart"/>
      <w:r w:rsidR="00F95655" w:rsidRPr="0010479B">
        <w:rPr>
          <w:rFonts w:asciiTheme="minorEastAsia" w:hAnsiTheme="minorEastAsia" w:hint="eastAsia"/>
          <w:bCs/>
          <w:sz w:val="24"/>
          <w:szCs w:val="24"/>
        </w:rPr>
        <w:t>谷歌提供</w:t>
      </w:r>
      <w:proofErr w:type="gramEnd"/>
      <w:r w:rsidR="00F95655" w:rsidRPr="0010479B">
        <w:rPr>
          <w:rFonts w:asciiTheme="minorEastAsia" w:hAnsiTheme="minorEastAsia" w:hint="eastAsia"/>
          <w:bCs/>
          <w:sz w:val="24"/>
          <w:szCs w:val="24"/>
        </w:rPr>
        <w:t>的</w:t>
      </w:r>
      <w:proofErr w:type="spellStart"/>
      <w:r w:rsidR="00F95655" w:rsidRPr="0010479B">
        <w:rPr>
          <w:rFonts w:asciiTheme="minorEastAsia" w:hAnsiTheme="minorEastAsia" w:hint="eastAsia"/>
          <w:bCs/>
          <w:sz w:val="24"/>
          <w:szCs w:val="24"/>
        </w:rPr>
        <w:t>Colab</w:t>
      </w:r>
      <w:proofErr w:type="spellEnd"/>
      <w:proofErr w:type="gramStart"/>
      <w:r w:rsidR="00F95655" w:rsidRPr="0010479B">
        <w:rPr>
          <w:rFonts w:asciiTheme="minorEastAsia" w:hAnsiTheme="minorEastAsia" w:hint="eastAsia"/>
          <w:bCs/>
          <w:sz w:val="24"/>
          <w:szCs w:val="24"/>
        </w:rPr>
        <w:t>云计算</w:t>
      </w:r>
      <w:proofErr w:type="gramEnd"/>
      <w:r w:rsidR="00F95655" w:rsidRPr="0010479B">
        <w:rPr>
          <w:rFonts w:asciiTheme="minorEastAsia" w:hAnsiTheme="minorEastAsia" w:hint="eastAsia"/>
          <w:bCs/>
          <w:sz w:val="24"/>
          <w:szCs w:val="24"/>
        </w:rPr>
        <w:t>平台上</w:t>
      </w:r>
      <w:r>
        <w:rPr>
          <w:rFonts w:asciiTheme="minorEastAsia" w:hAnsiTheme="minorEastAsia" w:hint="eastAsia"/>
          <w:bCs/>
          <w:sz w:val="24"/>
          <w:szCs w:val="24"/>
        </w:rPr>
        <w:t>训练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对LSB星系图像的识别和定位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等工作。</w:t>
      </w:r>
      <w:r w:rsidR="0010479B" w:rsidRPr="0010479B">
        <w:rPr>
          <w:rFonts w:asciiTheme="minorEastAsia" w:hAnsiTheme="minorEastAsia" w:hint="eastAsia"/>
          <w:bCs/>
          <w:sz w:val="24"/>
          <w:szCs w:val="24"/>
        </w:rPr>
        <w:t>经过反复试验不同参数，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最终得到</w:t>
      </w:r>
      <w:proofErr w:type="spellStart"/>
      <w:r w:rsidR="00264F40" w:rsidRPr="0010479B">
        <w:rPr>
          <w:rFonts w:asciiTheme="minorEastAsia" w:hAnsiTheme="minorEastAsia" w:hint="eastAsia"/>
          <w:bCs/>
          <w:sz w:val="24"/>
          <w:szCs w:val="24"/>
        </w:rPr>
        <w:t>mAP</w:t>
      </w:r>
      <w:proofErr w:type="spellEnd"/>
      <w:r w:rsidR="00264F40" w:rsidRPr="0010479B">
        <w:rPr>
          <w:rFonts w:asciiTheme="minorEastAsia" w:hAnsiTheme="minorEastAsia" w:hint="eastAsia"/>
          <w:bCs/>
          <w:sz w:val="24"/>
          <w:szCs w:val="24"/>
        </w:rPr>
        <w:t>=93.40%（</w:t>
      </w:r>
      <w:proofErr w:type="spellStart"/>
      <w:r w:rsidR="00264F40" w:rsidRPr="0010479B">
        <w:rPr>
          <w:rFonts w:asciiTheme="minorEastAsia" w:hAnsiTheme="minorEastAsia" w:hint="eastAsia"/>
          <w:bCs/>
          <w:sz w:val="24"/>
          <w:szCs w:val="24"/>
        </w:rPr>
        <w:t>IoU</w:t>
      </w:r>
      <w:r w:rsidR="00621834">
        <w:rPr>
          <w:rFonts w:asciiTheme="minorEastAsia" w:hAnsiTheme="minorEastAsia"/>
          <w:bCs/>
          <w:sz w:val="24"/>
          <w:szCs w:val="24"/>
        </w:rPr>
        <w:t>_thresh</w:t>
      </w:r>
      <w:proofErr w:type="spellEnd"/>
      <w:r w:rsidR="00264F40" w:rsidRPr="0010479B">
        <w:rPr>
          <w:rFonts w:asciiTheme="minorEastAsia" w:hAnsiTheme="minorEastAsia" w:hint="eastAsia"/>
          <w:bCs/>
          <w:sz w:val="24"/>
          <w:szCs w:val="24"/>
        </w:rPr>
        <w:t>=0.5），recall</w:t>
      </w:r>
      <w:r w:rsidR="00264F40" w:rsidRPr="0010479B">
        <w:rPr>
          <w:rFonts w:asciiTheme="minorEastAsia" w:hAnsiTheme="minorEastAsia"/>
          <w:bCs/>
          <w:sz w:val="24"/>
          <w:szCs w:val="24"/>
        </w:rPr>
        <w:t xml:space="preserve"> 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=</w:t>
      </w:r>
      <w:r w:rsidR="00264F40" w:rsidRPr="0010479B">
        <w:rPr>
          <w:rFonts w:asciiTheme="minorEastAsia" w:hAnsiTheme="minorEastAsia"/>
          <w:bCs/>
          <w:sz w:val="24"/>
          <w:szCs w:val="24"/>
        </w:rPr>
        <w:t xml:space="preserve"> 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94%（</w:t>
      </w:r>
      <w:proofErr w:type="spellStart"/>
      <w:r w:rsidR="00621834">
        <w:rPr>
          <w:rFonts w:asciiTheme="minorEastAsia" w:hAnsiTheme="minorEastAsia" w:hint="eastAsia"/>
          <w:bCs/>
          <w:sz w:val="24"/>
          <w:szCs w:val="24"/>
        </w:rPr>
        <w:t>conf</w:t>
      </w:r>
      <w:r w:rsidR="00621834">
        <w:rPr>
          <w:rFonts w:asciiTheme="minorEastAsia" w:hAnsiTheme="minorEastAsia"/>
          <w:bCs/>
          <w:sz w:val="24"/>
          <w:szCs w:val="24"/>
        </w:rPr>
        <w:t>_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thresh</w:t>
      </w:r>
      <w:proofErr w:type="spellEnd"/>
      <w:r w:rsidR="00264F40" w:rsidRPr="0010479B">
        <w:rPr>
          <w:rFonts w:asciiTheme="minorEastAsia" w:hAnsiTheme="minorEastAsia"/>
          <w:bCs/>
          <w:sz w:val="24"/>
          <w:szCs w:val="24"/>
        </w:rPr>
        <w:t xml:space="preserve"> 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=</w:t>
      </w:r>
      <w:r w:rsidR="00264F40" w:rsidRPr="0010479B">
        <w:rPr>
          <w:rFonts w:asciiTheme="minorEastAsia" w:hAnsiTheme="minorEastAsia"/>
          <w:bCs/>
          <w:sz w:val="24"/>
          <w:szCs w:val="24"/>
        </w:rPr>
        <w:t xml:space="preserve"> </w:t>
      </w:r>
      <w:r w:rsidR="00264F40" w:rsidRPr="0010479B">
        <w:rPr>
          <w:rFonts w:asciiTheme="minorEastAsia" w:hAnsiTheme="minorEastAsia" w:hint="eastAsia"/>
          <w:bCs/>
          <w:sz w:val="24"/>
          <w:szCs w:val="24"/>
        </w:rPr>
        <w:t>0.25）的优良训练结果</w:t>
      </w:r>
      <w:r w:rsidR="00C55614">
        <w:rPr>
          <w:rFonts w:asciiTheme="minorEastAsia" w:hAnsiTheme="minorEastAsia" w:hint="eastAsia"/>
          <w:bCs/>
          <w:sz w:val="24"/>
          <w:szCs w:val="24"/>
        </w:rPr>
        <w:t>，能够较为准确的找出含有LSB星系的天文图像，并给出其中心坐标</w:t>
      </w:r>
      <w:r w:rsidR="00F95655" w:rsidRPr="0010479B">
        <w:rPr>
          <w:rFonts w:asciiTheme="minorEastAsia" w:hAnsiTheme="minorEastAsia" w:hint="eastAsia"/>
          <w:bCs/>
          <w:sz w:val="24"/>
          <w:szCs w:val="24"/>
        </w:rPr>
        <w:t>。</w:t>
      </w:r>
      <w:r w:rsidR="00EB2D50">
        <w:rPr>
          <w:rFonts w:asciiTheme="minorEastAsia" w:hAnsiTheme="minorEastAsia" w:hint="eastAsia"/>
          <w:bCs/>
          <w:sz w:val="24"/>
          <w:szCs w:val="24"/>
        </w:rPr>
        <w:t>为LSB星系的识别提供了一种思路。</w:t>
      </w:r>
    </w:p>
    <w:p w14:paraId="172A5584" w14:textId="77777777" w:rsidR="0010479B" w:rsidRDefault="0010479B" w:rsidP="0010479B">
      <w:pPr>
        <w:rPr>
          <w:rFonts w:asciiTheme="minorEastAsia" w:hAnsiTheme="minorEastAsia"/>
          <w:bCs/>
          <w:sz w:val="24"/>
          <w:szCs w:val="24"/>
        </w:rPr>
      </w:pPr>
    </w:p>
    <w:p w14:paraId="4C0B9EDB" w14:textId="6BB2350B" w:rsidR="00934910" w:rsidRDefault="0010479B" w:rsidP="000C3BE9">
      <w:pPr>
        <w:rPr>
          <w:rFonts w:asciiTheme="minorEastAsia" w:hAnsiTheme="minorEastAsia"/>
          <w:bCs/>
          <w:sz w:val="24"/>
          <w:szCs w:val="24"/>
        </w:rPr>
      </w:pPr>
      <w:r w:rsidRPr="000C3BE9">
        <w:rPr>
          <w:rFonts w:asciiTheme="minorEastAsia" w:hAnsiTheme="minorEastAsia" w:hint="eastAsia"/>
          <w:b/>
          <w:sz w:val="24"/>
          <w:szCs w:val="24"/>
        </w:rPr>
        <w:t>关键词</w:t>
      </w:r>
      <w:r>
        <w:rPr>
          <w:rFonts w:asciiTheme="minorEastAsia" w:hAnsiTheme="minorEastAsia" w:hint="eastAsia"/>
          <w:bCs/>
          <w:sz w:val="24"/>
          <w:szCs w:val="24"/>
        </w:rPr>
        <w:t>：LSB，目标检测，YOLO，Darknet-53</w:t>
      </w:r>
    </w:p>
    <w:p w14:paraId="2EA9E94C" w14:textId="4767DDA7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76AF2FB9" w14:textId="39C6C72A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19D372F2" w14:textId="5FED7BD6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34B4BD59" w14:textId="14D0DBCC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2B8CDA22" w14:textId="55990698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6A9ED08E" w14:textId="69B3C188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30147877" w14:textId="1C5E42F3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673B3652" w14:textId="659FE405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41FB73CD" w14:textId="66964D19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2F1898D1" w14:textId="5DAB5082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103C691D" w14:textId="789947DC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2B66CA52" w14:textId="216C67F5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56DCF65F" w14:textId="75E48894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5B588F73" w14:textId="6F840804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3734681B" w14:textId="708AA7F3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125A14CF" w14:textId="24DD02AC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4DBC402C" w14:textId="49F6C0F5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1A556334" w14:textId="58CB8074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120BD5AF" w14:textId="6B11517F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12705473" w14:textId="7A64750C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7AEB532E" w14:textId="30E2F570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0DEE888E" w14:textId="12F97246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06A1B43C" w14:textId="048C1C3F" w:rsidR="00934910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0E244414" w14:textId="77777777" w:rsidR="00934910" w:rsidRPr="0010479B" w:rsidRDefault="00934910" w:rsidP="000C3BE9">
      <w:pPr>
        <w:rPr>
          <w:rFonts w:asciiTheme="minorEastAsia" w:hAnsiTheme="minorEastAsia"/>
          <w:bCs/>
          <w:sz w:val="24"/>
          <w:szCs w:val="24"/>
        </w:rPr>
      </w:pPr>
    </w:p>
    <w:p w14:paraId="466B1B03" w14:textId="77777777" w:rsidR="00F96216" w:rsidRDefault="00F96216" w:rsidP="0093491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D5B07B" w14:textId="6DF0B560" w:rsidR="00F95655" w:rsidRPr="002F0916" w:rsidRDefault="00934910" w:rsidP="0093491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F0916">
        <w:rPr>
          <w:rFonts w:ascii="Times New Roman" w:hAnsi="Times New Roman" w:cs="Times New Roman"/>
          <w:b/>
          <w:sz w:val="28"/>
          <w:szCs w:val="28"/>
        </w:rPr>
        <w:lastRenderedPageBreak/>
        <w:t>ABSTRACT</w:t>
      </w:r>
    </w:p>
    <w:p w14:paraId="02AC856B" w14:textId="2AFCA9B7" w:rsidR="00934910" w:rsidRDefault="00934910" w:rsidP="00934910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934910">
        <w:rPr>
          <w:rFonts w:ascii="Times New Roman" w:hAnsi="Times New Roman" w:cs="Times New Roman"/>
          <w:bCs/>
          <w:sz w:val="24"/>
          <w:szCs w:val="24"/>
        </w:rPr>
        <w:t>A low-surface-brightness galaxy, or LSB galaxy, is a diffuse galaxy with a surface brightness that, when viewed from Earth, is at least one magnitude lower than the ambient night sky. LSB galaxies are of great importance to the study of dark matter.</w:t>
      </w:r>
      <w:r w:rsidRPr="00934910">
        <w:t xml:space="preserve"> </w:t>
      </w:r>
      <w:r w:rsidRPr="00934910">
        <w:rPr>
          <w:rFonts w:ascii="Times New Roman" w:hAnsi="Times New Roman" w:cs="Times New Roman"/>
          <w:bCs/>
          <w:sz w:val="24"/>
          <w:szCs w:val="24"/>
        </w:rPr>
        <w:t>Therefore, this paper presents a method to identify low surface brightness galaxies. The enhancement and channel merging of astronomical images</w:t>
      </w:r>
      <w:r w:rsidR="00C2153C">
        <w:rPr>
          <w:rFonts w:ascii="Times New Roman" w:hAnsi="Times New Roman" w:cs="Times New Roman"/>
          <w:bCs/>
          <w:sz w:val="24"/>
          <w:szCs w:val="24"/>
        </w:rPr>
        <w:t>, as well as</w:t>
      </w:r>
      <w:r w:rsidRPr="00934910">
        <w:rPr>
          <w:rFonts w:ascii="Times New Roman" w:hAnsi="Times New Roman" w:cs="Times New Roman"/>
          <w:bCs/>
          <w:sz w:val="24"/>
          <w:szCs w:val="24"/>
        </w:rPr>
        <w:t xml:space="preserve"> merging and outlier elimination of data table</w:t>
      </w:r>
      <w:r w:rsidR="00C2153C">
        <w:rPr>
          <w:rFonts w:ascii="Times New Roman" w:hAnsi="Times New Roman" w:cs="Times New Roman"/>
          <w:bCs/>
          <w:sz w:val="24"/>
          <w:szCs w:val="24"/>
        </w:rPr>
        <w:t xml:space="preserve"> were mainly carried out</w:t>
      </w:r>
      <w:r w:rsidRPr="00934910">
        <w:rPr>
          <w:rFonts w:ascii="Times New Roman" w:hAnsi="Times New Roman" w:cs="Times New Roman"/>
          <w:bCs/>
          <w:sz w:val="24"/>
          <w:szCs w:val="24"/>
        </w:rPr>
        <w:t xml:space="preserve">; With YOLOv3 framework, darknet53 convolution residual network was utilized to train the identification and positioning of LSB galaxy images on the </w:t>
      </w:r>
      <w:proofErr w:type="spellStart"/>
      <w:r w:rsidRPr="00934910">
        <w:rPr>
          <w:rFonts w:ascii="Times New Roman" w:hAnsi="Times New Roman" w:cs="Times New Roman"/>
          <w:bCs/>
          <w:sz w:val="24"/>
          <w:szCs w:val="24"/>
        </w:rPr>
        <w:t>Colab</w:t>
      </w:r>
      <w:proofErr w:type="spellEnd"/>
      <w:r w:rsidRPr="00934910">
        <w:rPr>
          <w:rFonts w:ascii="Times New Roman" w:hAnsi="Times New Roman" w:cs="Times New Roman"/>
          <w:bCs/>
          <w:sz w:val="24"/>
          <w:szCs w:val="24"/>
        </w:rPr>
        <w:t xml:space="preserve"> cloud computing platform provided by Google. After repeated experiments with different parameters, the excellent training results of </w:t>
      </w:r>
      <w:proofErr w:type="spellStart"/>
      <w:r w:rsidRPr="00934910">
        <w:rPr>
          <w:rFonts w:ascii="Times New Roman" w:hAnsi="Times New Roman" w:cs="Times New Roman"/>
          <w:bCs/>
          <w:sz w:val="24"/>
          <w:szCs w:val="24"/>
        </w:rPr>
        <w:t>mAP</w:t>
      </w:r>
      <w:proofErr w:type="spellEnd"/>
      <w:r w:rsidRPr="00934910">
        <w:rPr>
          <w:rFonts w:ascii="Times New Roman" w:hAnsi="Times New Roman" w:cs="Times New Roman"/>
          <w:bCs/>
          <w:sz w:val="24"/>
          <w:szCs w:val="24"/>
        </w:rPr>
        <w:t>=93.40% (</w:t>
      </w:r>
      <w:proofErr w:type="spellStart"/>
      <w:r w:rsidRPr="00934910">
        <w:rPr>
          <w:rFonts w:ascii="Times New Roman" w:hAnsi="Times New Roman" w:cs="Times New Roman"/>
          <w:bCs/>
          <w:sz w:val="24"/>
          <w:szCs w:val="24"/>
        </w:rPr>
        <w:t>IoU_thresh</w:t>
      </w:r>
      <w:proofErr w:type="spellEnd"/>
      <w:r w:rsidRPr="00934910">
        <w:rPr>
          <w:rFonts w:ascii="Times New Roman" w:hAnsi="Times New Roman" w:cs="Times New Roman"/>
          <w:bCs/>
          <w:sz w:val="24"/>
          <w:szCs w:val="24"/>
        </w:rPr>
        <w:t>=0.5) and recall = 94% (</w:t>
      </w:r>
      <w:proofErr w:type="spellStart"/>
      <w:r w:rsidRPr="00934910">
        <w:rPr>
          <w:rFonts w:ascii="Times New Roman" w:hAnsi="Times New Roman" w:cs="Times New Roman"/>
          <w:bCs/>
          <w:sz w:val="24"/>
          <w:szCs w:val="24"/>
        </w:rPr>
        <w:t>conf_</w:t>
      </w:r>
      <w:r w:rsidR="002F0916">
        <w:rPr>
          <w:rFonts w:ascii="Times New Roman" w:hAnsi="Times New Roman" w:cs="Times New Roman" w:hint="eastAsia"/>
          <w:bCs/>
          <w:sz w:val="24"/>
          <w:szCs w:val="24"/>
        </w:rPr>
        <w:t>thresh</w:t>
      </w:r>
      <w:proofErr w:type="spellEnd"/>
      <w:r w:rsidRPr="00934910">
        <w:rPr>
          <w:rFonts w:ascii="Times New Roman" w:hAnsi="Times New Roman" w:cs="Times New Roman"/>
          <w:bCs/>
          <w:sz w:val="24"/>
          <w:szCs w:val="24"/>
        </w:rPr>
        <w:t xml:space="preserve"> = 0.25) were finally obtained, and the astronomical images containing LSB galaxies could be more accurately </w:t>
      </w:r>
      <w:r>
        <w:rPr>
          <w:rFonts w:ascii="Times New Roman" w:hAnsi="Times New Roman" w:cs="Times New Roman"/>
          <w:bCs/>
          <w:sz w:val="24"/>
          <w:szCs w:val="24"/>
        </w:rPr>
        <w:t>marked</w:t>
      </w:r>
      <w:r w:rsidRPr="00934910">
        <w:rPr>
          <w:rFonts w:ascii="Times New Roman" w:hAnsi="Times New Roman" w:cs="Times New Roman"/>
          <w:bCs/>
          <w:sz w:val="24"/>
          <w:szCs w:val="24"/>
        </w:rPr>
        <w:t xml:space="preserve"> and their central coordinates were given. It provides an idea for the </w:t>
      </w:r>
      <w:r w:rsidR="00796F24">
        <w:rPr>
          <w:rFonts w:ascii="Times New Roman" w:hAnsi="Times New Roman" w:cs="Times New Roman" w:hint="eastAsia"/>
          <w:bCs/>
          <w:sz w:val="24"/>
          <w:szCs w:val="24"/>
        </w:rPr>
        <w:t>detection</w:t>
      </w:r>
      <w:r w:rsidRPr="00934910">
        <w:rPr>
          <w:rFonts w:ascii="Times New Roman" w:hAnsi="Times New Roman" w:cs="Times New Roman"/>
          <w:bCs/>
          <w:sz w:val="24"/>
          <w:szCs w:val="24"/>
        </w:rPr>
        <w:t xml:space="preserve"> of LSB galaxy.</w:t>
      </w:r>
    </w:p>
    <w:p w14:paraId="619A6BEC" w14:textId="201E6843" w:rsidR="002F0916" w:rsidRPr="00934910" w:rsidRDefault="002F0916" w:rsidP="00934910">
      <w:pPr>
        <w:spacing w:line="360" w:lineRule="auto"/>
        <w:rPr>
          <w:rFonts w:asciiTheme="minorEastAsia" w:hAnsiTheme="minorEastAsia"/>
          <w:b/>
          <w:sz w:val="28"/>
          <w:szCs w:val="28"/>
        </w:rPr>
      </w:pPr>
      <w:r w:rsidRPr="002F0916">
        <w:rPr>
          <w:rFonts w:ascii="Times New Roman" w:hAnsi="Times New Roman" w:cs="Times New Roman"/>
          <w:b/>
          <w:sz w:val="24"/>
          <w:szCs w:val="24"/>
        </w:rPr>
        <w:t>Keywords:</w:t>
      </w:r>
      <w:r w:rsidRPr="002F0916">
        <w:rPr>
          <w:rFonts w:ascii="Times New Roman" w:hAnsi="Times New Roman" w:cs="Times New Roman"/>
          <w:bCs/>
          <w:sz w:val="24"/>
          <w:szCs w:val="24"/>
        </w:rPr>
        <w:t xml:space="preserve"> LSB, Target detection, YOLO, Darknet-53</w:t>
      </w:r>
    </w:p>
    <w:p w14:paraId="799016B2" w14:textId="2360EE25" w:rsidR="0010479B" w:rsidRDefault="0010479B">
      <w:pPr>
        <w:widowControl/>
        <w:jc w:val="left"/>
        <w:rPr>
          <w:rFonts w:asciiTheme="minorEastAsia" w:hAnsiTheme="minorEastAsia"/>
          <w:bCs/>
          <w:sz w:val="24"/>
          <w:szCs w:val="24"/>
        </w:rPr>
      </w:pPr>
      <w:r>
        <w:rPr>
          <w:rFonts w:asciiTheme="minorEastAsia" w:hAnsiTheme="minorEastAsia"/>
          <w:bCs/>
          <w:sz w:val="24"/>
          <w:szCs w:val="24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1980486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E41456" w14:textId="2FA263A0" w:rsidR="0010479B" w:rsidRDefault="0010479B">
          <w:pPr>
            <w:pStyle w:val="TOC"/>
          </w:pPr>
          <w:r>
            <w:rPr>
              <w:lang w:val="zh-CN"/>
            </w:rPr>
            <w:t>目录</w:t>
          </w:r>
        </w:p>
        <w:p w14:paraId="0C72F567" w14:textId="60F7FBAF" w:rsidR="006919B9" w:rsidRDefault="0010479B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598961" w:history="1">
            <w:r w:rsidR="006919B9" w:rsidRPr="0057341A">
              <w:rPr>
                <w:rStyle w:val="a4"/>
                <w:noProof/>
              </w:rPr>
              <w:t>一、研究意义：</w:t>
            </w:r>
            <w:r w:rsidR="006919B9">
              <w:rPr>
                <w:noProof/>
                <w:webHidden/>
              </w:rPr>
              <w:tab/>
            </w:r>
            <w:r w:rsidR="006919B9">
              <w:rPr>
                <w:noProof/>
                <w:webHidden/>
              </w:rPr>
              <w:fldChar w:fldCharType="begin"/>
            </w:r>
            <w:r w:rsidR="006919B9">
              <w:rPr>
                <w:noProof/>
                <w:webHidden/>
              </w:rPr>
              <w:instrText xml:space="preserve"> PAGEREF _Toc42598961 \h </w:instrText>
            </w:r>
            <w:r w:rsidR="006919B9">
              <w:rPr>
                <w:noProof/>
                <w:webHidden/>
              </w:rPr>
            </w:r>
            <w:r w:rsidR="006919B9">
              <w:rPr>
                <w:noProof/>
                <w:webHidden/>
              </w:rPr>
              <w:fldChar w:fldCharType="separate"/>
            </w:r>
            <w:r w:rsidR="006919B9">
              <w:rPr>
                <w:noProof/>
                <w:webHidden/>
              </w:rPr>
              <w:t>4</w:t>
            </w:r>
            <w:r w:rsidR="006919B9">
              <w:rPr>
                <w:noProof/>
                <w:webHidden/>
              </w:rPr>
              <w:fldChar w:fldCharType="end"/>
            </w:r>
          </w:hyperlink>
        </w:p>
        <w:p w14:paraId="313D2F49" w14:textId="4389AB9D" w:rsidR="006919B9" w:rsidRDefault="006919B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2598962" w:history="1">
            <w:r w:rsidRPr="0057341A">
              <w:rPr>
                <w:rStyle w:val="a4"/>
                <w:noProof/>
                <w:shd w:val="clear" w:color="auto" w:fill="FFFFFF"/>
              </w:rPr>
              <w:t>二、现有研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BC635" w14:textId="6509C3E0" w:rsidR="006919B9" w:rsidRDefault="006919B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2598963" w:history="1">
            <w:r w:rsidRPr="0057341A">
              <w:rPr>
                <w:rStyle w:val="a4"/>
                <w:noProof/>
                <w:shd w:val="clear" w:color="auto" w:fill="FFFFFF"/>
              </w:rPr>
              <w:t>三、研究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FAC0E" w14:textId="4EC98354" w:rsidR="006919B9" w:rsidRDefault="006919B9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2598964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1 </w:t>
            </w:r>
            <w:r w:rsidRPr="0057341A">
              <w:rPr>
                <w:rStyle w:val="a4"/>
                <w:noProof/>
                <w:shd w:val="clear" w:color="auto" w:fill="FFFFFF"/>
              </w:rPr>
              <w:t>天文图像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875E4" w14:textId="141E1A5B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65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1.1 </w:t>
            </w:r>
            <w:r w:rsidRPr="0057341A">
              <w:rPr>
                <w:rStyle w:val="a4"/>
                <w:noProof/>
                <w:shd w:val="clear" w:color="auto" w:fill="FFFFFF"/>
              </w:rPr>
              <w:t>提取图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F9FBE" w14:textId="6B82F074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66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1.2 </w:t>
            </w:r>
            <w:r w:rsidRPr="0057341A">
              <w:rPr>
                <w:rStyle w:val="a4"/>
                <w:noProof/>
                <w:shd w:val="clear" w:color="auto" w:fill="FFFFFF"/>
              </w:rPr>
              <w:t>图像增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015C9" w14:textId="703BE7A5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67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1.3 </w:t>
            </w:r>
            <w:r w:rsidRPr="0057341A">
              <w:rPr>
                <w:rStyle w:val="a4"/>
                <w:noProof/>
                <w:shd w:val="clear" w:color="auto" w:fill="FFFFFF"/>
              </w:rPr>
              <w:t>合并通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0B116" w14:textId="09557D92" w:rsidR="006919B9" w:rsidRDefault="006919B9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2598968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2 </w:t>
            </w:r>
            <w:r w:rsidRPr="0057341A">
              <w:rPr>
                <w:rStyle w:val="a4"/>
                <w:noProof/>
                <w:shd w:val="clear" w:color="auto" w:fill="FFFFFF"/>
              </w:rPr>
              <w:t>数据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67680" w14:textId="250DFA06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69" w:history="1">
            <w:r w:rsidRPr="0057341A">
              <w:rPr>
                <w:rStyle w:val="a4"/>
                <w:noProof/>
                <w:shd w:val="clear" w:color="auto" w:fill="FFFFFF"/>
              </w:rPr>
              <w:t>3.2.1.</w:t>
            </w:r>
            <w:r w:rsidRPr="0057341A">
              <w:rPr>
                <w:rStyle w:val="a4"/>
                <w:noProof/>
                <w:shd w:val="clear" w:color="auto" w:fill="FFFFFF"/>
              </w:rPr>
              <w:t>数据去重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D00B7" w14:textId="3D13D354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70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2.2 </w:t>
            </w:r>
            <w:r w:rsidRPr="0057341A">
              <w:rPr>
                <w:rStyle w:val="a4"/>
                <w:noProof/>
                <w:shd w:val="clear" w:color="auto" w:fill="FFFFFF"/>
              </w:rPr>
              <w:t>剔除异常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13BD4" w14:textId="71CDEF8A" w:rsidR="006919B9" w:rsidRDefault="006919B9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2598971" w:history="1">
            <w:r w:rsidRPr="0057341A">
              <w:rPr>
                <w:rStyle w:val="a4"/>
                <w:noProof/>
              </w:rPr>
              <w:t xml:space="preserve">3.3 YOLO v3 </w:t>
            </w:r>
            <w:r w:rsidRPr="0057341A">
              <w:rPr>
                <w:rStyle w:val="a4"/>
                <w:noProof/>
              </w:rPr>
              <w:t>算法综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11B91" w14:textId="1284AFB5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72" w:history="1">
            <w:r w:rsidRPr="0057341A">
              <w:rPr>
                <w:rStyle w:val="a4"/>
                <w:noProof/>
                <w:shd w:val="clear" w:color="auto" w:fill="FFFFFF"/>
              </w:rPr>
              <w:t>3.3.1 YOLO v3</w:t>
            </w:r>
            <w:r w:rsidRPr="0057341A">
              <w:rPr>
                <w:rStyle w:val="a4"/>
                <w:noProof/>
                <w:shd w:val="clear" w:color="auto" w:fill="FFFFFF"/>
              </w:rPr>
              <w:t>基本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B6491" w14:textId="1D4C15C6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73" w:history="1">
            <w:r w:rsidRPr="0057341A">
              <w:rPr>
                <w:rStyle w:val="a4"/>
                <w:noProof/>
                <w:shd w:val="clear" w:color="auto" w:fill="FFFFFF"/>
              </w:rPr>
              <w:t>3.3.2 Darknet-53</w:t>
            </w:r>
            <w:r w:rsidRPr="0057341A">
              <w:rPr>
                <w:rStyle w:val="a4"/>
                <w:noProof/>
                <w:shd w:val="clear" w:color="auto" w:fill="FFFFFF"/>
              </w:rPr>
              <w:t>卷积残差网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DCED1" w14:textId="2CA45038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74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3.3 </w:t>
            </w:r>
            <w:r w:rsidRPr="0057341A">
              <w:rPr>
                <w:rStyle w:val="a4"/>
                <w:noProof/>
                <w:shd w:val="clear" w:color="auto" w:fill="FFFFFF"/>
              </w:rPr>
              <w:t>多尺度特征对象检测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3EDFD" w14:textId="17F28976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75" w:history="1">
            <w:r w:rsidRPr="0057341A">
              <w:rPr>
                <w:rStyle w:val="a4"/>
                <w:noProof/>
                <w:shd w:val="clear" w:color="auto" w:fill="FFFFFF"/>
              </w:rPr>
              <w:t>3.3.4 9</w:t>
            </w:r>
            <w:r w:rsidRPr="0057341A">
              <w:rPr>
                <w:rStyle w:val="a4"/>
                <w:noProof/>
                <w:shd w:val="clear" w:color="auto" w:fill="FFFFFF"/>
              </w:rPr>
              <w:t>种尺度的</w:t>
            </w:r>
            <w:r w:rsidRPr="0057341A">
              <w:rPr>
                <w:rStyle w:val="a4"/>
                <w:noProof/>
                <w:shd w:val="clear" w:color="auto" w:fill="FFFFFF"/>
              </w:rPr>
              <w:t>Anchor B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DB005" w14:textId="56F13343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76" w:history="1">
            <w:r w:rsidRPr="0057341A">
              <w:rPr>
                <w:rStyle w:val="a4"/>
                <w:noProof/>
                <w:shd w:val="clear" w:color="auto" w:fill="FFFFFF"/>
              </w:rPr>
              <w:t>3.3.5 Logistic</w:t>
            </w:r>
            <w:r w:rsidRPr="0057341A">
              <w:rPr>
                <w:rStyle w:val="a4"/>
                <w:noProof/>
                <w:shd w:val="clear" w:color="auto" w:fill="FFFFFF"/>
              </w:rPr>
              <w:t>对象分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670A0" w14:textId="4F2C4E7F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77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3.6 </w:t>
            </w:r>
            <w:r w:rsidRPr="0057341A">
              <w:rPr>
                <w:rStyle w:val="a4"/>
                <w:noProof/>
                <w:shd w:val="clear" w:color="auto" w:fill="FFFFFF"/>
              </w:rPr>
              <w:t>网络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BAEE6" w14:textId="49A32AF7" w:rsidR="006919B9" w:rsidRDefault="006919B9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2598978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4 </w:t>
            </w:r>
            <w:r w:rsidRPr="0057341A">
              <w:rPr>
                <w:rStyle w:val="a4"/>
                <w:noProof/>
                <w:shd w:val="clear" w:color="auto" w:fill="FFFFFF"/>
              </w:rPr>
              <w:t>在</w:t>
            </w:r>
            <w:r w:rsidRPr="0057341A">
              <w:rPr>
                <w:rStyle w:val="a4"/>
                <w:noProof/>
                <w:shd w:val="clear" w:color="auto" w:fill="FFFFFF"/>
              </w:rPr>
              <w:t>Colab</w:t>
            </w:r>
            <w:r w:rsidRPr="0057341A">
              <w:rPr>
                <w:rStyle w:val="a4"/>
                <w:noProof/>
                <w:shd w:val="clear" w:color="auto" w:fill="FFFFFF"/>
              </w:rPr>
              <w:t>上搭建</w:t>
            </w:r>
            <w:r w:rsidRPr="0057341A">
              <w:rPr>
                <w:rStyle w:val="a4"/>
                <w:noProof/>
                <w:shd w:val="clear" w:color="auto" w:fill="FFFFFF"/>
              </w:rPr>
              <w:t>YOLO v3</w:t>
            </w:r>
            <w:r w:rsidRPr="0057341A">
              <w:rPr>
                <w:rStyle w:val="a4"/>
                <w:noProof/>
                <w:shd w:val="clear" w:color="auto" w:fill="FFFFFF"/>
              </w:rPr>
              <w:t>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1824D" w14:textId="6B7F23E8" w:rsidR="006919B9" w:rsidRDefault="006919B9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2598979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5 </w:t>
            </w:r>
            <w:r w:rsidRPr="0057341A">
              <w:rPr>
                <w:rStyle w:val="a4"/>
                <w:noProof/>
                <w:shd w:val="clear" w:color="auto" w:fill="FFFFFF"/>
              </w:rPr>
              <w:t>制作自己的数据集进行训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08828" w14:textId="405B42BF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0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5.1 </w:t>
            </w:r>
            <w:r w:rsidRPr="0057341A">
              <w:rPr>
                <w:rStyle w:val="a4"/>
                <w:noProof/>
                <w:shd w:val="clear" w:color="auto" w:fill="FFFFFF"/>
              </w:rPr>
              <w:t>制作</w:t>
            </w:r>
            <w:r w:rsidRPr="0057341A">
              <w:rPr>
                <w:rStyle w:val="a4"/>
                <w:noProof/>
                <w:shd w:val="clear" w:color="auto" w:fill="FFFFFF"/>
              </w:rPr>
              <w:t>Anno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44B9C" w14:textId="679189EF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1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5.2 </w:t>
            </w:r>
            <w:r w:rsidRPr="0057341A">
              <w:rPr>
                <w:rStyle w:val="a4"/>
                <w:noProof/>
                <w:shd w:val="clear" w:color="auto" w:fill="FFFFFF"/>
              </w:rPr>
              <w:t>创建</w:t>
            </w:r>
            <w:r w:rsidRPr="0057341A">
              <w:rPr>
                <w:rStyle w:val="a4"/>
                <w:noProof/>
                <w:shd w:val="clear" w:color="auto" w:fill="FFFFFF"/>
              </w:rPr>
              <w:t>train.txt</w:t>
            </w:r>
            <w:r w:rsidRPr="0057341A">
              <w:rPr>
                <w:rStyle w:val="a4"/>
                <w:noProof/>
                <w:shd w:val="clear" w:color="auto" w:fill="FFFFFF"/>
              </w:rPr>
              <w:t>和</w:t>
            </w:r>
            <w:r w:rsidRPr="0057341A">
              <w:rPr>
                <w:rStyle w:val="a4"/>
                <w:noProof/>
                <w:shd w:val="clear" w:color="auto" w:fill="FFFFFF"/>
              </w:rPr>
              <w:t>test.t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57AC9" w14:textId="78685D99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2" w:history="1">
            <w:r w:rsidRPr="0057341A">
              <w:rPr>
                <w:rStyle w:val="a4"/>
                <w:noProof/>
                <w:shd w:val="clear" w:color="auto" w:fill="FFFFFF"/>
              </w:rPr>
              <w:t xml:space="preserve">3.5.3 </w:t>
            </w:r>
            <w:r w:rsidRPr="0057341A">
              <w:rPr>
                <w:rStyle w:val="a4"/>
                <w:noProof/>
                <w:shd w:val="clear" w:color="auto" w:fill="FFFFFF"/>
              </w:rPr>
              <w:t>创建</w:t>
            </w:r>
            <w:r w:rsidRPr="0057341A">
              <w:rPr>
                <w:rStyle w:val="a4"/>
                <w:noProof/>
                <w:shd w:val="clear" w:color="auto" w:fill="FFFFFF"/>
              </w:rPr>
              <w:t>obj.names</w:t>
            </w:r>
            <w:r w:rsidRPr="0057341A">
              <w:rPr>
                <w:rStyle w:val="a4"/>
                <w:noProof/>
                <w:shd w:val="clear" w:color="auto" w:fill="FFFFFF"/>
              </w:rPr>
              <w:t>和</w:t>
            </w:r>
            <w:r w:rsidRPr="0057341A">
              <w:rPr>
                <w:rStyle w:val="a4"/>
                <w:noProof/>
                <w:shd w:val="clear" w:color="auto" w:fill="FFFFFF"/>
              </w:rPr>
              <w:t>obj.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44611" w14:textId="0E9E222F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3" w:history="1">
            <w:r w:rsidRPr="0057341A">
              <w:rPr>
                <w:rStyle w:val="a4"/>
                <w:noProof/>
              </w:rPr>
              <w:t xml:space="preserve">3.5.4 </w:t>
            </w:r>
            <w:r w:rsidRPr="0057341A">
              <w:rPr>
                <w:rStyle w:val="a4"/>
                <w:noProof/>
              </w:rPr>
              <w:t>修改</w:t>
            </w:r>
            <w:r w:rsidRPr="0057341A">
              <w:rPr>
                <w:rStyle w:val="a4"/>
                <w:noProof/>
              </w:rPr>
              <w:t>yolov3.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0B3DE" w14:textId="63755325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4" w:history="1">
            <w:r w:rsidRPr="0057341A">
              <w:rPr>
                <w:rStyle w:val="a4"/>
                <w:noProof/>
              </w:rPr>
              <w:t xml:space="preserve">3.5.5 </w:t>
            </w:r>
            <w:r w:rsidRPr="0057341A">
              <w:rPr>
                <w:rStyle w:val="a4"/>
                <w:noProof/>
              </w:rPr>
              <w:t>开始训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1469C" w14:textId="3EB84362" w:rsidR="006919B9" w:rsidRDefault="006919B9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42598985" w:history="1">
            <w:r w:rsidRPr="0057341A">
              <w:rPr>
                <w:rStyle w:val="a4"/>
                <w:noProof/>
              </w:rPr>
              <w:t xml:space="preserve">3.6 </w:t>
            </w:r>
            <w:r w:rsidRPr="0057341A">
              <w:rPr>
                <w:rStyle w:val="a4"/>
                <w:noProof/>
              </w:rPr>
              <w:t>训练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E84FE" w14:textId="58F95B71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6" w:history="1">
            <w:r w:rsidRPr="0057341A">
              <w:rPr>
                <w:rStyle w:val="a4"/>
                <w:noProof/>
              </w:rPr>
              <w:t xml:space="preserve">3.6.1 </w:t>
            </w:r>
            <w:r w:rsidRPr="0057341A">
              <w:rPr>
                <w:rStyle w:val="a4"/>
                <w:noProof/>
              </w:rPr>
              <w:t>绘制</w:t>
            </w:r>
            <w:r w:rsidRPr="0057341A">
              <w:rPr>
                <w:rStyle w:val="a4"/>
                <w:noProof/>
              </w:rPr>
              <w:t>loss-mAP</w:t>
            </w:r>
            <w:r w:rsidRPr="0057341A">
              <w:rPr>
                <w:rStyle w:val="a4"/>
                <w:noProof/>
              </w:rPr>
              <w:t>趋势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0F890" w14:textId="05358071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7" w:history="1">
            <w:r w:rsidRPr="0057341A">
              <w:rPr>
                <w:rStyle w:val="a4"/>
                <w:noProof/>
              </w:rPr>
              <w:t xml:space="preserve">3.6.2 </w:t>
            </w:r>
            <w:r w:rsidRPr="0057341A">
              <w:rPr>
                <w:rStyle w:val="a4"/>
                <w:noProof/>
              </w:rPr>
              <w:t>检测单张图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C828E" w14:textId="4A3B82AB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8" w:history="1">
            <w:r w:rsidRPr="0057341A">
              <w:rPr>
                <w:rStyle w:val="a4"/>
                <w:noProof/>
              </w:rPr>
              <w:t xml:space="preserve">3.6.3 </w:t>
            </w:r>
            <w:r w:rsidRPr="0057341A">
              <w:rPr>
                <w:rStyle w:val="a4"/>
                <w:noProof/>
              </w:rPr>
              <w:t>批量检测测试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95E0C" w14:textId="01A76E82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89" w:history="1">
            <w:r w:rsidRPr="0057341A">
              <w:rPr>
                <w:rStyle w:val="a4"/>
                <w:noProof/>
              </w:rPr>
              <w:t xml:space="preserve">3.6.4 </w:t>
            </w:r>
            <w:r w:rsidRPr="0057341A">
              <w:rPr>
                <w:rStyle w:val="a4"/>
                <w:noProof/>
              </w:rPr>
              <w:t>模型性能评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9D1BE" w14:textId="698DF108" w:rsidR="006919B9" w:rsidRDefault="006919B9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42598990" w:history="1">
            <w:r w:rsidRPr="0057341A">
              <w:rPr>
                <w:rStyle w:val="a4"/>
                <w:noProof/>
              </w:rPr>
              <w:t xml:space="preserve">3.6.7 </w:t>
            </w:r>
            <w:r w:rsidRPr="0057341A">
              <w:rPr>
                <w:rStyle w:val="a4"/>
                <w:noProof/>
              </w:rPr>
              <w:t>模型改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048B4" w14:textId="44706D8C" w:rsidR="006919B9" w:rsidRDefault="006919B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2598991" w:history="1">
            <w:r w:rsidRPr="0057341A">
              <w:rPr>
                <w:rStyle w:val="a4"/>
                <w:noProof/>
              </w:rPr>
              <w:t>四、研究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203B3" w14:textId="0B449552" w:rsidR="006919B9" w:rsidRDefault="006919B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2598992" w:history="1">
            <w:r w:rsidRPr="0057341A">
              <w:rPr>
                <w:rStyle w:val="a4"/>
                <w:noProof/>
              </w:rPr>
              <w:t>五、总结与展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4A97E" w14:textId="55C2470B" w:rsidR="006919B9" w:rsidRDefault="006919B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2598993" w:history="1">
            <w:r w:rsidRPr="0057341A">
              <w:rPr>
                <w:rStyle w:val="a4"/>
                <w:noProof/>
              </w:rPr>
              <w:t>六、致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71AD8" w14:textId="419AF052" w:rsidR="006919B9" w:rsidRDefault="006919B9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42598994" w:history="1">
            <w:r w:rsidRPr="0057341A">
              <w:rPr>
                <w:rStyle w:val="a4"/>
                <w:noProof/>
              </w:rPr>
              <w:t>附录：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98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CE91B" w14:textId="7FBDA2A9" w:rsidR="0010479B" w:rsidRDefault="0010479B">
          <w:r>
            <w:rPr>
              <w:b/>
              <w:bCs/>
              <w:lang w:val="zh-CN"/>
            </w:rPr>
            <w:fldChar w:fldCharType="end"/>
          </w:r>
        </w:p>
      </w:sdtContent>
    </w:sdt>
    <w:p w14:paraId="1221DDE3" w14:textId="3849FD0C" w:rsidR="0010479B" w:rsidRPr="0010479B" w:rsidRDefault="0010479B" w:rsidP="0010479B">
      <w:pPr>
        <w:widowControl/>
        <w:jc w:val="left"/>
        <w:rPr>
          <w:rFonts w:asciiTheme="minorEastAsia" w:hAnsiTheme="minorEastAsia"/>
          <w:bCs/>
          <w:sz w:val="24"/>
          <w:szCs w:val="24"/>
        </w:rPr>
      </w:pPr>
      <w:r>
        <w:rPr>
          <w:rFonts w:asciiTheme="minorEastAsia" w:hAnsiTheme="minorEastAsia"/>
          <w:bCs/>
          <w:sz w:val="24"/>
          <w:szCs w:val="24"/>
        </w:rPr>
        <w:br w:type="page"/>
      </w:r>
    </w:p>
    <w:p w14:paraId="60087B5B" w14:textId="523988D5" w:rsidR="00062A76" w:rsidRPr="0010479B" w:rsidRDefault="0010479B" w:rsidP="0010479B">
      <w:pPr>
        <w:pStyle w:val="1"/>
      </w:pPr>
      <w:bookmarkStart w:id="0" w:name="_Toc42598961"/>
      <w:r>
        <w:rPr>
          <w:rFonts w:hint="eastAsia"/>
        </w:rPr>
        <w:lastRenderedPageBreak/>
        <w:t>一、</w:t>
      </w:r>
      <w:r w:rsidR="006400CD" w:rsidRPr="0010479B">
        <w:rPr>
          <w:rFonts w:hint="eastAsia"/>
        </w:rPr>
        <w:t>研究意义：</w:t>
      </w:r>
      <w:bookmarkEnd w:id="0"/>
    </w:p>
    <w:p w14:paraId="06D091AF" w14:textId="3FFFA19E" w:rsidR="00062A76" w:rsidRPr="0010479B" w:rsidRDefault="006400CD" w:rsidP="0010479B">
      <w:pPr>
        <w:ind w:firstLineChars="200" w:firstLine="420"/>
        <w:rPr>
          <w:rFonts w:asciiTheme="minorEastAsia" w:hAnsiTheme="minorEastAsia"/>
        </w:rPr>
      </w:pPr>
      <w:r w:rsidRPr="0010479B">
        <w:rPr>
          <w:rFonts w:asciiTheme="minorEastAsia" w:hAnsiTheme="minorEastAsia"/>
        </w:rPr>
        <w:t>低表面亮度星系（low-surface-brightness galaxy），或LSB星系，是一种弥漫星系，当从地球观察这些星系时，在夜空的环境中，它们的表面亮度至少比周围的背景天光低一个星等</w:t>
      </w:r>
      <w:r w:rsidRPr="0010479B">
        <w:rPr>
          <w:rFonts w:asciiTheme="minorEastAsia" w:hAnsiTheme="minorEastAsia" w:hint="eastAsia"/>
        </w:rPr>
        <w:t>[</w:t>
      </w:r>
      <w:r w:rsidRPr="0010479B">
        <w:rPr>
          <w:rFonts w:asciiTheme="minorEastAsia" w:hAnsiTheme="minorEastAsia"/>
        </w:rPr>
        <w:t>1]。</w:t>
      </w:r>
    </w:p>
    <w:p w14:paraId="5F7B0C84" w14:textId="77777777" w:rsidR="0010479B" w:rsidRDefault="0010479B" w:rsidP="0010479B">
      <w:pPr>
        <w:rPr>
          <w:rFonts w:asciiTheme="minorEastAsia" w:hAnsiTheme="minorEastAsia"/>
        </w:rPr>
      </w:pPr>
    </w:p>
    <w:p w14:paraId="7E799F25" w14:textId="49EE8BEE" w:rsidR="006400CD" w:rsidRPr="0010479B" w:rsidRDefault="00062A76" w:rsidP="0010479B">
      <w:pPr>
        <w:ind w:firstLineChars="200" w:firstLine="420"/>
        <w:rPr>
          <w:rFonts w:asciiTheme="minorEastAsia" w:hAnsiTheme="minorEastAsia"/>
        </w:rPr>
      </w:pPr>
      <w:r w:rsidRPr="0010479B">
        <w:rPr>
          <w:rFonts w:asciiTheme="minorEastAsia" w:hAnsiTheme="minorEastAsia"/>
        </w:rPr>
        <w:t>对LSB星系的自转曲线测量显示出极高比率的质量-光度比（γ）。这意味着恒星和发光气体对LSB星系的整体质量平衡贡献很少。在LSB星系中心的恒星中没有大的超高密度恒星，这和普通漩涡星系的核球有很大差异。因此，即使在星系中心似乎也是由暗物质主导的。这使得它们成为研究暗物质的绝佳实验室[1]。</w:t>
      </w:r>
    </w:p>
    <w:p w14:paraId="11DC0F29" w14:textId="28D89DD9" w:rsidR="00062A76" w:rsidRPr="00452DF6" w:rsidRDefault="0010479B" w:rsidP="00452DF6">
      <w:pPr>
        <w:pStyle w:val="1"/>
        <w:rPr>
          <w:shd w:val="clear" w:color="auto" w:fill="FFFFFF"/>
        </w:rPr>
      </w:pPr>
      <w:bookmarkStart w:id="1" w:name="_Toc42598962"/>
      <w:r>
        <w:rPr>
          <w:rFonts w:hint="eastAsia"/>
          <w:shd w:val="clear" w:color="auto" w:fill="FFFFFF"/>
        </w:rPr>
        <w:t>二、</w:t>
      </w:r>
      <w:r w:rsidR="00062A76" w:rsidRPr="0010479B">
        <w:rPr>
          <w:rFonts w:hint="eastAsia"/>
          <w:shd w:val="clear" w:color="auto" w:fill="FFFFFF"/>
        </w:rPr>
        <w:t>现有研究</w:t>
      </w:r>
      <w:bookmarkEnd w:id="1"/>
    </w:p>
    <w:p w14:paraId="4DAFA208" w14:textId="1057A0DD" w:rsidR="00062A76" w:rsidRPr="00FD74CB" w:rsidRDefault="00062A76" w:rsidP="00452DF6">
      <w:pPr>
        <w:ind w:firstLineChars="200" w:firstLine="420"/>
        <w:rPr>
          <w:rFonts w:asciiTheme="minorEastAsia" w:hAnsiTheme="minorEastAsia" w:cs="Helvetica"/>
          <w:color w:val="000000"/>
          <w:szCs w:val="21"/>
          <w:shd w:val="clear" w:color="auto" w:fill="FFFFFF"/>
        </w:rPr>
      </w:pPr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>B. Vollmer</w:t>
      </w:r>
      <w:r w:rsidRPr="00FD74C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</w:t>
      </w:r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M. </w:t>
      </w:r>
      <w:proofErr w:type="spellStart"/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>Petremand</w:t>
      </w:r>
      <w:proofErr w:type="spellEnd"/>
      <w:r w:rsidRPr="00FD74C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,</w:t>
      </w:r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M. </w:t>
      </w:r>
      <w:proofErr w:type="spellStart"/>
      <w:r w:rsidRPr="00FD74CB">
        <w:rPr>
          <w:rFonts w:asciiTheme="minorEastAsia" w:hAnsiTheme="minorEastAsia" w:cs="Arial"/>
          <w:color w:val="333333"/>
          <w:szCs w:val="21"/>
          <w:shd w:val="clear" w:color="auto" w:fill="FFFFFF"/>
        </w:rPr>
        <w:t>Petremand</w:t>
      </w:r>
      <w:proofErr w:type="spellEnd"/>
      <w:r w:rsidRPr="00FD74C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等人提出了一种基于多尺度马尔可夫模型的低面亮度星系探测算法</w:t>
      </w:r>
      <w:r w:rsidR="00452DF6" w:rsidRPr="00FD74C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称为 MARSIAA (</w:t>
      </w:r>
      <w:proofErr w:type="spellStart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MARkovian</w:t>
      </w:r>
      <w:proofErr w:type="spellEnd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 xml:space="preserve"> Software for Image Analysis in </w:t>
      </w:r>
      <w:proofErr w:type="gramStart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astronauts)</w:t>
      </w:r>
      <w:r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。</w:t>
      </w:r>
      <w:proofErr w:type="gramEnd"/>
      <w:r w:rsidR="00452DF6"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MARSIAA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可以同时应用于不同的波段。 它根据图像的面亮度和周围环境，将图像分割成用户定义的多个类——通常，一个或两个类包含 LSB 结构</w:t>
      </w:r>
      <w:r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。他们开发了一种名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 xml:space="preserve">为 </w:t>
      </w:r>
      <w:proofErr w:type="spellStart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DetectLSB</w:t>
      </w:r>
      <w:proofErr w:type="spellEnd"/>
      <w:r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的算法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，它允许从 MARSIAA 选择的候选源中有效地识别 LSB 星系</w:t>
      </w:r>
      <w:r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。这种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 xml:space="preserve">方法与匹配滤波器的应用和 </w:t>
      </w:r>
      <w:proofErr w:type="spellStart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SExtractor</w:t>
      </w:r>
      <w:proofErr w:type="spellEnd"/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 xml:space="preserve"> 的优化使用是互补的，</w:t>
      </w:r>
      <w:r w:rsidR="00601858"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具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有无标度，可以同时应用于多个波段，并且适合于</w:t>
      </w:r>
      <w:r w:rsidR="00601858"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太空</w:t>
      </w:r>
      <w:r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中拥挤的区域</w:t>
      </w:r>
      <w:r w:rsidR="00601858" w:rsidRPr="00FD74CB">
        <w:rPr>
          <w:rFonts w:asciiTheme="minorEastAsia" w:hAnsiTheme="minorEastAsia" w:cs="Helvetica" w:hint="eastAsia"/>
          <w:color w:val="000000"/>
          <w:szCs w:val="21"/>
          <w:shd w:val="clear" w:color="auto" w:fill="FFFFFF"/>
        </w:rPr>
        <w:t>的优点。[</w:t>
      </w:r>
      <w:r w:rsidR="00601858" w:rsidRPr="00FD74CB">
        <w:rPr>
          <w:rFonts w:asciiTheme="minorEastAsia" w:hAnsiTheme="minorEastAsia" w:cs="Helvetica"/>
          <w:color w:val="000000"/>
          <w:szCs w:val="21"/>
          <w:shd w:val="clear" w:color="auto" w:fill="FFFFFF"/>
        </w:rPr>
        <w:t>2]</w:t>
      </w:r>
    </w:p>
    <w:p w14:paraId="37B37FEE" w14:textId="0EB68ED8" w:rsidR="00601858" w:rsidRPr="00A637A5" w:rsidRDefault="0010479B" w:rsidP="00A637A5">
      <w:pPr>
        <w:pStyle w:val="1"/>
        <w:rPr>
          <w:shd w:val="clear" w:color="auto" w:fill="FFFFFF"/>
        </w:rPr>
      </w:pPr>
      <w:bookmarkStart w:id="2" w:name="_Toc42598963"/>
      <w:r>
        <w:rPr>
          <w:rFonts w:hint="eastAsia"/>
          <w:shd w:val="clear" w:color="auto" w:fill="FFFFFF"/>
        </w:rPr>
        <w:t>三、</w:t>
      </w:r>
      <w:r w:rsidR="00601858" w:rsidRPr="0010479B">
        <w:rPr>
          <w:rFonts w:hint="eastAsia"/>
          <w:shd w:val="clear" w:color="auto" w:fill="FFFFFF"/>
        </w:rPr>
        <w:t>研究过程</w:t>
      </w:r>
      <w:bookmarkEnd w:id="2"/>
    </w:p>
    <w:p w14:paraId="32A85ADB" w14:textId="25C6B69F" w:rsidR="00887CB2" w:rsidRPr="00A637A5" w:rsidRDefault="00601858" w:rsidP="00A637A5">
      <w:pPr>
        <w:pStyle w:val="2"/>
        <w:rPr>
          <w:shd w:val="clear" w:color="auto" w:fill="FFFFFF"/>
        </w:rPr>
      </w:pPr>
      <w:bookmarkStart w:id="3" w:name="_Toc42598964"/>
      <w:r w:rsidRPr="0010479B">
        <w:rPr>
          <w:rFonts w:hint="eastAsia"/>
          <w:shd w:val="clear" w:color="auto" w:fill="FFFFFF"/>
        </w:rPr>
        <w:t>3.1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天文图像处理</w:t>
      </w:r>
      <w:bookmarkEnd w:id="3"/>
    </w:p>
    <w:p w14:paraId="764EFA28" w14:textId="5EE5CFEE" w:rsidR="00887CB2" w:rsidRPr="0010479B" w:rsidRDefault="00887CB2" w:rsidP="0010479B">
      <w:pPr>
        <w:pStyle w:val="3"/>
        <w:rPr>
          <w:shd w:val="clear" w:color="auto" w:fill="FFFFFF"/>
        </w:rPr>
      </w:pPr>
      <w:bookmarkStart w:id="4" w:name="_Toc42598965"/>
      <w:r w:rsidRPr="0010479B">
        <w:rPr>
          <w:rFonts w:hint="eastAsia"/>
          <w:shd w:val="clear" w:color="auto" w:fill="FFFFFF"/>
        </w:rPr>
        <w:t>3.1.1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提取图像</w:t>
      </w:r>
      <w:bookmarkEnd w:id="4"/>
    </w:p>
    <w:p w14:paraId="03E0B754" w14:textId="77777777" w:rsidR="00887CB2" w:rsidRPr="0010479B" w:rsidRDefault="00887CB2" w:rsidP="00601858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CA8E3BD" w14:textId="3166C311" w:rsidR="00C2481D" w:rsidRPr="0010479B" w:rsidRDefault="00601858" w:rsidP="00887CB2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一幅数字化图像在数学上等效为一个矩阵。图像处理的方法很多,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于天文图像而言，常见的处理有图像增强，图像恢复，图像分割等。</w:t>
      </w:r>
    </w:p>
    <w:p w14:paraId="4E562257" w14:textId="77777777" w:rsidR="00887CB2" w:rsidRPr="0010479B" w:rsidRDefault="00887CB2" w:rsidP="00887CB2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52BBC3A" w14:textId="7BFCCC60" w:rsidR="00601858" w:rsidRPr="0010479B" w:rsidRDefault="00C2481D" w:rsidP="00887CB2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于fits类型的天文图像文件，由文件头和数据组成。在文件头中存储有对该文件的描述，如观测时间、观测对象、拍照温度、曝光时间等信息，而数据部分则保存其对应的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的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16位图像矩阵。</w:t>
      </w:r>
    </w:p>
    <w:p w14:paraId="2C3986DF" w14:textId="444B8B27" w:rsidR="00C2481D" w:rsidRDefault="0012503A" w:rsidP="0012503A">
      <w:pPr>
        <w:rPr>
          <w:rFonts w:asciiTheme="minorEastAsia" w:hAnsiTheme="minorEastAsia"/>
          <w:noProof/>
        </w:rPr>
      </w:pPr>
      <w:r w:rsidRPr="0010479B">
        <w:rPr>
          <w:rFonts w:asciiTheme="minorEastAsia" w:hAnsiTheme="minorEastAsia"/>
          <w:noProof/>
        </w:rPr>
        <w:lastRenderedPageBreak/>
        <w:t xml:space="preserve">    </w:t>
      </w:r>
      <w:r w:rsidRPr="0010479B">
        <w:rPr>
          <w:rFonts w:asciiTheme="minorEastAsia" w:hAnsiTheme="minorEastAsia"/>
          <w:noProof/>
        </w:rPr>
        <w:drawing>
          <wp:inline distT="0" distB="0" distL="0" distR="0" wp14:anchorId="7CF15A1A" wp14:editId="5544CD0E">
            <wp:extent cx="4629416" cy="12763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5633" cy="128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63B80" w14:textId="1829D5AB" w:rsidR="00351ED4" w:rsidRDefault="00351ED4" w:rsidP="00351ED4">
      <w:pPr>
        <w:jc w:val="center"/>
        <w:rPr>
          <w:rFonts w:asciiTheme="minorEastAsia" w:hAnsiTheme="minorEastAsia"/>
          <w:noProof/>
        </w:rPr>
      </w:pPr>
      <w:r>
        <w:rPr>
          <w:rFonts w:asciiTheme="minorEastAsia" w:hAnsiTheme="minorEastAsia" w:hint="eastAsia"/>
          <w:noProof/>
        </w:rPr>
        <w:t>图1：fits信息</w:t>
      </w:r>
    </w:p>
    <w:p w14:paraId="593DEAA5" w14:textId="77777777" w:rsidR="0010479B" w:rsidRPr="0010479B" w:rsidRDefault="0010479B" w:rsidP="0012503A">
      <w:pPr>
        <w:rPr>
          <w:rFonts w:asciiTheme="minorEastAsia" w:hAnsiTheme="minorEastAsia"/>
          <w:noProof/>
        </w:rPr>
      </w:pPr>
    </w:p>
    <w:p w14:paraId="63946E75" w14:textId="34F4D59E" w:rsidR="0012503A" w:rsidRPr="0010479B" w:rsidRDefault="0012503A" w:rsidP="0012503A">
      <w:pPr>
        <w:ind w:firstLine="420"/>
        <w:rPr>
          <w:rFonts w:asciiTheme="minorEastAsia" w:hAnsiTheme="minorEastAsia"/>
          <w:noProof/>
        </w:rPr>
      </w:pPr>
      <w:r w:rsidRPr="0010479B">
        <w:rPr>
          <w:rFonts w:asciiTheme="minorEastAsia" w:hAnsiTheme="minorEastAsia" w:hint="eastAsia"/>
          <w:noProof/>
        </w:rPr>
        <w:t>可以看到只有一个PrimaryHDU，而且第一个HDU里面就存放了数据。实验数据均为1489*2048的矩阵，使用h</w:t>
      </w:r>
      <w:r w:rsidRPr="0010479B">
        <w:rPr>
          <w:rFonts w:asciiTheme="minorEastAsia" w:hAnsiTheme="minorEastAsia"/>
          <w:noProof/>
        </w:rPr>
        <w:t xml:space="preserve">du[0].data </w:t>
      </w:r>
      <w:r w:rsidRPr="0010479B">
        <w:rPr>
          <w:rFonts w:asciiTheme="minorEastAsia" w:hAnsiTheme="minorEastAsia" w:hint="eastAsia"/>
          <w:noProof/>
        </w:rPr>
        <w:t xml:space="preserve">或者 </w:t>
      </w:r>
      <w:r w:rsidRPr="0010479B">
        <w:rPr>
          <w:rFonts w:asciiTheme="minorEastAsia" w:hAnsiTheme="minorEastAsia"/>
          <w:noProof/>
        </w:rPr>
        <w:t>fits.getdata()</w:t>
      </w:r>
      <w:r w:rsidRPr="0010479B">
        <w:rPr>
          <w:rFonts w:asciiTheme="minorEastAsia" w:hAnsiTheme="minorEastAsia" w:hint="eastAsia"/>
          <w:noProof/>
        </w:rPr>
        <w:t>查看矩阵：</w:t>
      </w:r>
    </w:p>
    <w:p w14:paraId="1FC6F739" w14:textId="1E2C4ACD" w:rsidR="0012503A" w:rsidRDefault="0012503A" w:rsidP="0012503A">
      <w:pPr>
        <w:ind w:firstLine="420"/>
        <w:rPr>
          <w:rFonts w:asciiTheme="minorEastAsia" w:hAnsiTheme="minorEastAsia"/>
          <w:noProof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141F9066" wp14:editId="19F35CF1">
            <wp:extent cx="4709568" cy="1806097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E53F2" w14:textId="25773CC2" w:rsidR="00351ED4" w:rsidRDefault="00351ED4" w:rsidP="00351ED4">
      <w:pPr>
        <w:jc w:val="center"/>
        <w:rPr>
          <w:rFonts w:asciiTheme="minorEastAsia" w:hAnsiTheme="minorEastAsia"/>
          <w:noProof/>
        </w:rPr>
      </w:pPr>
      <w:r>
        <w:rPr>
          <w:rFonts w:asciiTheme="minorEastAsia" w:hAnsiTheme="minorEastAsia" w:hint="eastAsia"/>
          <w:noProof/>
        </w:rPr>
        <w:t>图2：灰度矩阵分布</w:t>
      </w:r>
    </w:p>
    <w:p w14:paraId="74FB202A" w14:textId="77777777" w:rsidR="00351ED4" w:rsidRPr="0010479B" w:rsidRDefault="00351ED4" w:rsidP="00351ED4">
      <w:pPr>
        <w:jc w:val="center"/>
        <w:rPr>
          <w:rFonts w:asciiTheme="minorEastAsia" w:hAnsiTheme="minorEastAsia"/>
          <w:noProof/>
        </w:rPr>
      </w:pPr>
    </w:p>
    <w:p w14:paraId="6FE21565" w14:textId="20781522" w:rsidR="0012503A" w:rsidRPr="0010479B" w:rsidRDefault="0012503A" w:rsidP="0012503A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可以看到矩阵里面为16位灰度值。</w:t>
      </w:r>
    </w:p>
    <w:p w14:paraId="39CF7286" w14:textId="77777777" w:rsidR="00955569" w:rsidRPr="0010479B" w:rsidRDefault="00955569" w:rsidP="0012503A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4823697" w14:textId="610DDC79" w:rsidR="0012503A" w:rsidRDefault="0012503A" w:rsidP="0012503A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了知道图像灰度的总体分布，进行下列四项指标的评估：</w:t>
      </w:r>
    </w:p>
    <w:p w14:paraId="6BCFF97A" w14:textId="77777777" w:rsidR="00351ED4" w:rsidRPr="0010479B" w:rsidRDefault="00351ED4" w:rsidP="0012503A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0C86C15" w14:textId="4B7B6A5A" w:rsidR="0012503A" w:rsidRDefault="0012503A" w:rsidP="00351ED4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510BBA9A" wp14:editId="4A029909">
            <wp:extent cx="3513124" cy="158509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BD77C" w14:textId="44741D34" w:rsidR="00351ED4" w:rsidRDefault="00351ED4" w:rsidP="00351ED4">
      <w:pPr>
        <w:ind w:firstLine="420"/>
        <w:jc w:val="center"/>
        <w:rPr>
          <w:rFonts w:asciiTheme="minorEastAsia" w:hAnsiTheme="minorEastAsia"/>
          <w:noProof/>
        </w:rPr>
      </w:pPr>
      <w:r>
        <w:rPr>
          <w:rFonts w:asciiTheme="minorEastAsia" w:hAnsiTheme="minorEastAsia" w:hint="eastAsia"/>
          <w:noProof/>
        </w:rPr>
        <w:t>图</w:t>
      </w:r>
      <w:r>
        <w:rPr>
          <w:rFonts w:asciiTheme="minorEastAsia" w:hAnsiTheme="minorEastAsia"/>
          <w:noProof/>
        </w:rPr>
        <w:t>3</w:t>
      </w:r>
      <w:r>
        <w:rPr>
          <w:rFonts w:asciiTheme="minorEastAsia" w:hAnsiTheme="minorEastAsia" w:hint="eastAsia"/>
          <w:noProof/>
        </w:rPr>
        <w:t>：数理统计指标</w:t>
      </w:r>
    </w:p>
    <w:p w14:paraId="35911E25" w14:textId="77777777" w:rsidR="00351ED4" w:rsidRPr="0010479B" w:rsidRDefault="00351ED4" w:rsidP="00351ED4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935F3AC" w14:textId="666948DB" w:rsidR="0012503A" w:rsidRPr="0010479B" w:rsidRDefault="0012503A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可以发现大量数据集中在（1098-178，1098+178）附近，而最大值54713与平均值相差了2^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15/2^10 = 5 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个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数量级</w:t>
      </w:r>
    </w:p>
    <w:p w14:paraId="701CF304" w14:textId="77777777" w:rsidR="00955569" w:rsidRPr="0010479B" w:rsidRDefault="00955569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F0D4542" w14:textId="14DD0E14" w:rsidR="0012503A" w:rsidRDefault="0012503A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用</w:t>
      </w:r>
      <w:proofErr w:type="spellStart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plt.hist</w:t>
      </w:r>
      <w:proofErr w:type="spellEnd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(</w:t>
      </w:r>
      <w:proofErr w:type="spellStart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image_data.flatten</w:t>
      </w:r>
      <w:proofErr w:type="spellEnd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(), bins=50)</w:t>
      </w:r>
      <w:r w:rsidR="009B6C41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9B6C4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查看灰度分布的直方图</w:t>
      </w:r>
    </w:p>
    <w:p w14:paraId="7F71E49C" w14:textId="4F5C4296" w:rsidR="00351ED4" w:rsidRDefault="00351ED4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1734F88" w14:textId="5FBEE27B" w:rsidR="00351ED4" w:rsidRDefault="00351ED4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B28EAFF" w14:textId="77777777" w:rsidR="00351ED4" w:rsidRPr="0010479B" w:rsidRDefault="00351ED4" w:rsidP="00351ED4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37F8F78" w14:textId="5BCC1433" w:rsidR="0012503A" w:rsidRDefault="0012503A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22512BFE" wp14:editId="1F1178EE">
            <wp:extent cx="3475021" cy="255292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FC105" w14:textId="66458306" w:rsidR="00351ED4" w:rsidRDefault="00351ED4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hint="eastAsia"/>
          <w:noProof/>
        </w:rPr>
        <w:t>图4：图像灰度直方图</w:t>
      </w:r>
    </w:p>
    <w:p w14:paraId="47F3AC80" w14:textId="77777777" w:rsidR="0010479B" w:rsidRDefault="0010479B" w:rsidP="0012503A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B482CDF" w14:textId="71ECB03D" w:rsidR="00955569" w:rsidRDefault="009B6C41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直观的说明了图像集中分布在均值附近，于是我们一定要对图像进行处理，以防归一化后退化问题。</w:t>
      </w:r>
      <w:r w:rsidR="00955569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什么要归一化？为了输出标准8位图像，我们不需要那么高的位深度。对16位图像进行归一化处理，然后再乘以255，让像素分布在[</w:t>
      </w:r>
      <w:r w:rsidR="00955569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0,255]</w:t>
      </w:r>
      <w:r w:rsidR="00955569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区间内</w:t>
      </w:r>
    </w:p>
    <w:p w14:paraId="2031F5F2" w14:textId="77777777" w:rsidR="0010479B" w:rsidRPr="0010479B" w:rsidRDefault="0010479B" w:rsidP="00351ED4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2C049BD" w14:textId="13C0743E" w:rsidR="00955569" w:rsidRDefault="00955569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532E3B0C" wp14:editId="2F9C2D8D">
            <wp:extent cx="3261643" cy="247671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247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83A0D" w14:textId="64AB2D5D" w:rsidR="00351ED4" w:rsidRDefault="00351ED4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hint="eastAsia"/>
          <w:noProof/>
        </w:rPr>
        <w:t>图5：归一化转8位图像</w:t>
      </w:r>
    </w:p>
    <w:p w14:paraId="02E95CD8" w14:textId="77777777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818D889" w14:textId="4D9B73FB" w:rsidR="00955569" w:rsidRDefault="00955569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所谓退化(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degeneration) ,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是指图像归一化后，较小部分的值被映射为接近或等于0（即黑色）的灰度，如果原始图像的大部分像素属于这部分区间，那么这张图像将丢失暗部的细节。如果我们不加处理的输出，那么视觉效果将会这样：</w:t>
      </w:r>
    </w:p>
    <w:p w14:paraId="5FBD2FC9" w14:textId="77DF2D6C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7DE8EA8" w14:textId="401397C7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AB2717A" w14:textId="3AB83A66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8A5362B" w14:textId="051BE4AB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A202DD2" w14:textId="5F8A7F85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249053D" w14:textId="665AAAE2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F5A8302" w14:textId="77777777" w:rsidR="00351ED4" w:rsidRPr="0010479B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CE5574A" w14:textId="0E60B494" w:rsidR="00887CB2" w:rsidRDefault="00955569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3BE98552" wp14:editId="08AC8198">
            <wp:extent cx="4625741" cy="3292125"/>
            <wp:effectExtent l="0" t="0" r="381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C44DE" w14:textId="36DFDA69" w:rsidR="00351ED4" w:rsidRDefault="00351ED4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hint="eastAsia"/>
          <w:noProof/>
        </w:rPr>
        <w:t>图6：未处理图像</w:t>
      </w:r>
    </w:p>
    <w:p w14:paraId="31F3E565" w14:textId="77777777" w:rsidR="00351ED4" w:rsidRDefault="00351ED4" w:rsidP="00351ED4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A829866" w14:textId="1B531F76" w:rsidR="00887CB2" w:rsidRPr="0010479B" w:rsidRDefault="00955569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可以说，这样的图像，连亮度最高的星系也很难用肉眼辨别，更不用说LSB星系了</w:t>
      </w:r>
    </w:p>
    <w:p w14:paraId="21D970A2" w14:textId="15D12962" w:rsidR="00A637A5" w:rsidRDefault="00887CB2" w:rsidP="0010479B">
      <w:pPr>
        <w:pStyle w:val="3"/>
        <w:rPr>
          <w:shd w:val="clear" w:color="auto" w:fill="FFFFFF"/>
        </w:rPr>
      </w:pPr>
      <w:bookmarkStart w:id="5" w:name="_Toc42598966"/>
      <w:r w:rsidRPr="0010479B">
        <w:rPr>
          <w:rFonts w:hint="eastAsia"/>
          <w:shd w:val="clear" w:color="auto" w:fill="FFFFFF"/>
        </w:rPr>
        <w:t>3.1.2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图像增强</w:t>
      </w:r>
      <w:bookmarkEnd w:id="5"/>
    </w:p>
    <w:p w14:paraId="4AB22458" w14:textId="2DC2C7DA" w:rsidR="009B6C41" w:rsidRPr="0010479B" w:rsidRDefault="009B6C41" w:rsidP="00A637A5">
      <w:pPr>
        <w:pStyle w:val="4"/>
        <w:rPr>
          <w:rFonts w:ascii="宋体" w:eastAsia="宋体" w:hAnsi="宋体"/>
          <w:shd w:val="clear" w:color="auto" w:fill="FFFFFF"/>
        </w:rPr>
      </w:pPr>
      <w:r w:rsidRPr="0010479B">
        <w:rPr>
          <w:rFonts w:cs="Arial" w:hint="eastAsia"/>
          <w:color w:val="333333"/>
          <w:szCs w:val="21"/>
          <w:shd w:val="clear" w:color="auto" w:fill="FFFFFF"/>
        </w:rPr>
        <w:t>方案</w:t>
      </w:r>
      <w:r w:rsidR="00887CB2" w:rsidRPr="0010479B">
        <w:rPr>
          <w:rFonts w:cs="Arial" w:hint="eastAsia"/>
          <w:color w:val="333333"/>
          <w:szCs w:val="21"/>
          <w:shd w:val="clear" w:color="auto" w:fill="FFFFFF"/>
        </w:rPr>
        <w:t>1</w:t>
      </w:r>
      <w:r w:rsidRPr="0010479B">
        <w:rPr>
          <w:rFonts w:cs="Arial" w:hint="eastAsia"/>
          <w:color w:val="333333"/>
          <w:szCs w:val="21"/>
          <w:shd w:val="clear" w:color="auto" w:fill="FFFFFF"/>
        </w:rPr>
        <w:t>：直方图均衡化（</w:t>
      </w:r>
      <w:r w:rsidRPr="0010479B">
        <w:rPr>
          <w:rFonts w:hint="eastAsia"/>
          <w:shd w:val="clear" w:color="auto" w:fill="FFFFFF"/>
        </w:rPr>
        <w:t>Histogram equalization</w:t>
      </w:r>
      <w:r w:rsidRPr="0010479B">
        <w:rPr>
          <w:rFonts w:hint="eastAsia"/>
          <w:shd w:val="clear" w:color="auto" w:fill="FFFFFF"/>
        </w:rPr>
        <w:t>）</w:t>
      </w:r>
    </w:p>
    <w:p w14:paraId="45E90297" w14:textId="74B4121B" w:rsidR="009B6C41" w:rsidRDefault="00BA1689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直方图均衡化就是对灰度值r进行如下变换s=T(r)，使得变换后的灰度分布概率均衡 的分布在灰度区间中。这样能够发现一些原先肉眼很难发现的细节。实现代码如下：</w:t>
      </w:r>
    </w:p>
    <w:p w14:paraId="3B277B69" w14:textId="77777777" w:rsidR="00351ED4" w:rsidRPr="0010479B" w:rsidRDefault="00351ED4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72C6B30" w14:textId="74B650AB" w:rsidR="00BA1689" w:rsidRDefault="00BA1689" w:rsidP="009B6C41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5CFE6C47" wp14:editId="278CBA3C">
            <wp:extent cx="4709568" cy="255292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3EE18" w14:textId="0C75B951" w:rsidR="00887CB2" w:rsidRPr="0010479B" w:rsidRDefault="00351ED4" w:rsidP="00351ED4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hint="eastAsia"/>
          <w:noProof/>
        </w:rPr>
        <w:t>图7：直方图均衡化</w:t>
      </w:r>
    </w:p>
    <w:p w14:paraId="7F8BA8E1" w14:textId="7E0C3401" w:rsidR="009B6C41" w:rsidRDefault="00D31D0F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处理后的直方图如下：</w:t>
      </w:r>
    </w:p>
    <w:p w14:paraId="2D84A29D" w14:textId="77777777" w:rsidR="00351ED4" w:rsidRDefault="00D31D0F" w:rsidP="00351ED4">
      <w:pPr>
        <w:jc w:val="center"/>
        <w:rPr>
          <w:rFonts w:asciiTheme="minorEastAsia" w:hAnsiTheme="minorEastAsia"/>
          <w:noProof/>
        </w:rPr>
      </w:pPr>
      <w:r w:rsidRPr="0010479B">
        <w:rPr>
          <w:rFonts w:asciiTheme="minorEastAsia" w:hAnsiTheme="minorEastAsia" w:cs="Arial"/>
          <w:noProof/>
          <w:color w:val="333333"/>
          <w:szCs w:val="21"/>
          <w:shd w:val="clear" w:color="auto" w:fill="FFFFFF"/>
        </w:rPr>
        <w:drawing>
          <wp:inline distT="0" distB="0" distL="0" distR="0" wp14:anchorId="30D5E057" wp14:editId="750B11EA">
            <wp:extent cx="5059838" cy="3795183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1038" cy="38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565B5" w14:textId="1CCEA68C" w:rsidR="00351ED4" w:rsidRDefault="00351ED4" w:rsidP="00351ED4">
      <w:pPr>
        <w:jc w:val="center"/>
        <w:rPr>
          <w:rFonts w:asciiTheme="minorEastAsia" w:hAnsiTheme="minorEastAsia"/>
          <w:noProof/>
        </w:rPr>
      </w:pPr>
      <w:r>
        <w:rPr>
          <w:rFonts w:asciiTheme="minorEastAsia" w:hAnsiTheme="minorEastAsia" w:hint="eastAsia"/>
          <w:noProof/>
        </w:rPr>
        <w:t>图8：均衡化后的直方图</w:t>
      </w:r>
    </w:p>
    <w:p w14:paraId="3ED7F9CA" w14:textId="77777777" w:rsidR="00351ED4" w:rsidRPr="0010479B" w:rsidRDefault="00351ED4" w:rsidP="00351ED4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F851A1D" w14:textId="056FC17D" w:rsidR="00351ED4" w:rsidRDefault="00264F40" w:rsidP="00351ED4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保存为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tif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格式，可以看到图像的对比度增加了，原本看不见的星系也清晰可见。</w:t>
      </w:r>
    </w:p>
    <w:p w14:paraId="2B5E9AA6" w14:textId="77777777" w:rsidR="00351ED4" w:rsidRPr="0010479B" w:rsidRDefault="00351ED4" w:rsidP="00351ED4">
      <w:pPr>
        <w:ind w:left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99A9253" w14:textId="3996304F" w:rsidR="0012503A" w:rsidRDefault="00D31D0F" w:rsidP="00351ED4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lastRenderedPageBreak/>
        <w:drawing>
          <wp:inline distT="0" distB="0" distL="0" distR="0" wp14:anchorId="34150DA6" wp14:editId="7A8FD23B">
            <wp:extent cx="5274310" cy="3860800"/>
            <wp:effectExtent l="0" t="0" r="254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81F90" w14:textId="5390EED4" w:rsidR="00351ED4" w:rsidRPr="0010479B" w:rsidRDefault="00351ED4" w:rsidP="00351ED4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9：直方图均衡化后的图片</w:t>
      </w:r>
    </w:p>
    <w:p w14:paraId="048F8EA8" w14:textId="77777777" w:rsidR="00351ED4" w:rsidRDefault="00351ED4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3726DF1" w14:textId="7F3DE538" w:rsidR="00601858" w:rsidRPr="00351ED4" w:rsidRDefault="00264F40" w:rsidP="00351ED4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351ED4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遗憾的是，这种办法得到的8位图像保存为jpg格式时会严重失真，</w:t>
      </w:r>
      <w:proofErr w:type="gramStart"/>
      <w:r w:rsidR="00653330" w:rsidRPr="00351ED4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且低亮度</w:t>
      </w:r>
      <w:proofErr w:type="gramEnd"/>
      <w:r w:rsidR="00653330" w:rsidRPr="00351ED4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星表面星系特征不明显。</w:t>
      </w:r>
    </w:p>
    <w:p w14:paraId="7AF8EFAA" w14:textId="3B0F4984" w:rsidR="00264F40" w:rsidRPr="0010479B" w:rsidRDefault="00264F40" w:rsidP="0060185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4841110" w14:textId="0E2444E2" w:rsidR="00264F40" w:rsidRPr="0010479B" w:rsidRDefault="00887CB2" w:rsidP="00887CB2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Style w:val="40"/>
          <w:rFonts w:hint="eastAsia"/>
        </w:rPr>
        <w:t>方案</w:t>
      </w:r>
      <w:r w:rsidRPr="00A637A5">
        <w:rPr>
          <w:rStyle w:val="40"/>
          <w:rFonts w:hint="eastAsia"/>
        </w:rPr>
        <w:t>2</w:t>
      </w:r>
      <w:r w:rsidRPr="00A637A5">
        <w:rPr>
          <w:rStyle w:val="40"/>
          <w:rFonts w:hint="eastAsia"/>
        </w:rPr>
        <w:t>：</w:t>
      </w:r>
      <w:r w:rsidR="00E71C7C">
        <w:rPr>
          <w:rStyle w:val="40"/>
          <w:rFonts w:hint="eastAsia"/>
        </w:rPr>
        <w:t>主成分</w:t>
      </w:r>
      <w:r w:rsidR="00264F40" w:rsidRPr="00A637A5">
        <w:rPr>
          <w:rStyle w:val="40"/>
          <w:rFonts w:hint="eastAsia"/>
        </w:rPr>
        <w:t>增强法</w:t>
      </w:r>
      <w:r w:rsidR="00264F4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：</w:t>
      </w:r>
    </w:p>
    <w:p w14:paraId="793A1DC6" w14:textId="77777777" w:rsidR="00887CB2" w:rsidRPr="0010479B" w:rsidRDefault="00887CB2" w:rsidP="0060185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BEAE0BC" w14:textId="12607982" w:rsidR="00AE18BA" w:rsidRDefault="00264F40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这种方法适用于</w:t>
      </w:r>
      <w:r w:rsidR="00AE18BA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数据集中分布在某值附近，而极端值相差甚远，数量又少。那我们完全可以抛弃这些值。我的方法是，取灰度分布在[</w:t>
      </w:r>
      <w:proofErr w:type="spellStart"/>
      <w:r w:rsidR="00AE18BA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mean-std,mean+std</w:t>
      </w:r>
      <w:proofErr w:type="spellEnd"/>
      <w:r w:rsidR="00AE18BA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]</w:t>
      </w:r>
      <w:r w:rsidR="00AE18BA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之间的像素，超过或不够的像素改为边缘值。代码也很简单：</w:t>
      </w:r>
    </w:p>
    <w:p w14:paraId="1A2225BA" w14:textId="77777777" w:rsidR="00351ED4" w:rsidRPr="0010479B" w:rsidRDefault="00351ED4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AA6331C" w14:textId="2B0E1E93" w:rsidR="00AE18BA" w:rsidRDefault="00AE18BA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02FEB6E6" wp14:editId="00BB4A02">
            <wp:extent cx="3330229" cy="2027096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A440" w14:textId="0D9E4195" w:rsidR="00351ED4" w:rsidRPr="0010479B" w:rsidRDefault="00E71C7C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0：主成分增强法</w:t>
      </w:r>
    </w:p>
    <w:p w14:paraId="049AE5D5" w14:textId="09CF5F0C" w:rsidR="00AE18BA" w:rsidRPr="0010479B" w:rsidRDefault="00AE18BA" w:rsidP="00AE18BA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我们将输出的矩阵归一化后转为8位图像输出：</w:t>
      </w:r>
    </w:p>
    <w:p w14:paraId="737DF964" w14:textId="2DDB5C99" w:rsidR="00AE18BA" w:rsidRDefault="00AE18BA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noProof/>
        </w:rPr>
        <w:drawing>
          <wp:inline distT="0" distB="0" distL="0" distR="0" wp14:anchorId="121E8D4F" wp14:editId="391FD7C8">
            <wp:extent cx="4701947" cy="3467400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34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C32AC" w14:textId="1F373BBE" w:rsidR="00E71C7C" w:rsidRP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1：主成分增强后的图片</w:t>
      </w:r>
    </w:p>
    <w:p w14:paraId="2FFD61CB" w14:textId="77777777" w:rsidR="00E71C7C" w:rsidRPr="0010479B" w:rsidRDefault="00E71C7C" w:rsidP="00AE18BA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DB11BE9" w14:textId="1791B2BD" w:rsidR="00AE18BA" w:rsidRPr="0010479B" w:rsidRDefault="00AE18BA" w:rsidP="00AE18BA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可以看到，对比度比之前有所降低，保留了更多暗部的细节。</w:t>
      </w:r>
    </w:p>
    <w:p w14:paraId="4B82B5C2" w14:textId="7083A230" w:rsidR="00AE18BA" w:rsidRPr="0010479B" w:rsidRDefault="00AE18BA" w:rsidP="00AE18BA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ADF2F97" w14:textId="59053729" w:rsidR="00514DA8" w:rsidRPr="00A15CC6" w:rsidRDefault="00887CB2" w:rsidP="00A15CC6">
      <w:pPr>
        <w:pStyle w:val="3"/>
        <w:rPr>
          <w:shd w:val="clear" w:color="auto" w:fill="FFFFFF"/>
        </w:rPr>
      </w:pPr>
      <w:bookmarkStart w:id="6" w:name="_Toc42598967"/>
      <w:r w:rsidRPr="0010479B">
        <w:rPr>
          <w:rFonts w:hint="eastAsia"/>
          <w:shd w:val="clear" w:color="auto" w:fill="FFFFFF"/>
        </w:rPr>
        <w:t>3.1.</w:t>
      </w:r>
      <w:r w:rsidR="00A15CC6">
        <w:rPr>
          <w:rFonts w:hint="eastAsia"/>
          <w:shd w:val="clear" w:color="auto" w:fill="FFFFFF"/>
        </w:rPr>
        <w:t>3</w:t>
      </w:r>
      <w:r w:rsidR="00A15CC6">
        <w:rPr>
          <w:shd w:val="clear" w:color="auto" w:fill="FFFFFF"/>
        </w:rPr>
        <w:t xml:space="preserve"> </w:t>
      </w:r>
      <w:r w:rsidR="00514DA8" w:rsidRPr="0010479B">
        <w:rPr>
          <w:rFonts w:hint="eastAsia"/>
          <w:shd w:val="clear" w:color="auto" w:fill="FFFFFF"/>
        </w:rPr>
        <w:t>合并通道</w:t>
      </w:r>
      <w:bookmarkEnd w:id="6"/>
    </w:p>
    <w:p w14:paraId="38B7E039" w14:textId="6BB2186E" w:rsidR="00514DA8" w:rsidRPr="0010479B" w:rsidRDefault="00514DA8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于给定的数据集来说，对于同一幅图像，有G（green）和R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(red)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两个波段的图像。为此，我们需要对相同图像的不同波段进行合并。</w:t>
      </w:r>
    </w:p>
    <w:p w14:paraId="2A60330A" w14:textId="77777777" w:rsidR="00667E38" w:rsidRPr="0010479B" w:rsidRDefault="00667E38" w:rsidP="00667E38">
      <w:pPr>
        <w:pStyle w:val="a3"/>
        <w:ind w:left="432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BEF6B35" w14:textId="03B1BC2F" w:rsidR="00514DA8" w:rsidRPr="0010479B" w:rsidRDefault="00514DA8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有两种方法可以进行通道的合并，一种是使用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Numpy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库中的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n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p.dstack</w:t>
      </w:r>
      <w:proofErr w:type="spellEnd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()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进行第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三维上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的堆叠。第二种是使用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opencv</w:t>
      </w:r>
      <w:proofErr w:type="spellEnd"/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库种的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cv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2.merge()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不同通道进行合并。</w:t>
      </w:r>
    </w:p>
    <w:p w14:paraId="69164F7D" w14:textId="77777777" w:rsidR="00667E38" w:rsidRPr="0010479B" w:rsidRDefault="00667E38" w:rsidP="00514DA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48D0BBF" w14:textId="4792E2DF" w:rsidR="00514DA8" w:rsidRPr="0010479B" w:rsidRDefault="00514DA8" w:rsidP="00667E3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这里使用第二种方法，由于merge的通道最少为3，对第三个通道（blue）</w:t>
      </w:r>
      <w:r w:rsidR="002C7E63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矩阵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置0</w:t>
      </w:r>
    </w:p>
    <w:p w14:paraId="255165DF" w14:textId="3E48ABE4" w:rsidR="00514DA8" w:rsidRPr="0010479B" w:rsidRDefault="00514DA8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04F7295E" wp14:editId="18FA9EF8">
            <wp:extent cx="4442845" cy="1600339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7CEAE" w14:textId="0DB174F8" w:rsidR="00E71C7C" w:rsidRDefault="00E71C7C" w:rsidP="00E71C7C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2：合并通道</w:t>
      </w:r>
    </w:p>
    <w:p w14:paraId="6BE0F73A" w14:textId="77777777" w:rsidR="00E71C7C" w:rsidRDefault="00E71C7C" w:rsidP="00E71C7C">
      <w:pPr>
        <w:ind w:firstLine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D58663E" w14:textId="24FBA50E" w:rsidR="00514DA8" w:rsidRPr="0010479B" w:rsidRDefault="002C7E63" w:rsidP="00667E38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合并后效果如下：</w:t>
      </w:r>
    </w:p>
    <w:p w14:paraId="21C9BBC1" w14:textId="3079618F" w:rsidR="00514DA8" w:rsidRDefault="002C7E63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1A7FE9D8" wp14:editId="383AB36C">
            <wp:extent cx="4709568" cy="337595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337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07D99" w14:textId="4BB51561" w:rsidR="00E71C7C" w:rsidRDefault="00E71C7C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3：合并通道后的8位RGB图像</w:t>
      </w:r>
    </w:p>
    <w:p w14:paraId="7D01FC48" w14:textId="77777777" w:rsidR="00826B58" w:rsidRPr="0010479B" w:rsidRDefault="00826B58" w:rsidP="00E71C7C">
      <w:pPr>
        <w:pStyle w:val="a3"/>
        <w:ind w:left="432" w:firstLineChars="0" w:firstLine="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B7E055C" w14:textId="1F8D4CE0" w:rsidR="003E32BD" w:rsidRPr="00826B58" w:rsidRDefault="003E32BD" w:rsidP="00826B58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于是我们只要将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target.cs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v中所有出现的文件对于其对应波段的图片合并输出即可。</w:t>
      </w:r>
    </w:p>
    <w:p w14:paraId="4371FCDA" w14:textId="2686CC08" w:rsidR="003E32BD" w:rsidRPr="00452DF6" w:rsidRDefault="003E32BD" w:rsidP="00452DF6">
      <w:pPr>
        <w:pStyle w:val="2"/>
        <w:rPr>
          <w:shd w:val="clear" w:color="auto" w:fill="FFFFFF"/>
        </w:rPr>
      </w:pPr>
      <w:bookmarkStart w:id="7" w:name="_Toc42598968"/>
      <w:r w:rsidRPr="0010479B">
        <w:rPr>
          <w:rFonts w:hint="eastAsia"/>
          <w:shd w:val="clear" w:color="auto" w:fill="FFFFFF"/>
        </w:rPr>
        <w:t>3.2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数据预处理</w:t>
      </w:r>
      <w:bookmarkEnd w:id="7"/>
    </w:p>
    <w:p w14:paraId="1B7DC20E" w14:textId="0C5EF64E" w:rsidR="00667E38" w:rsidRPr="00452DF6" w:rsidRDefault="003E32BD" w:rsidP="00452DF6">
      <w:pPr>
        <w:pStyle w:val="3"/>
        <w:rPr>
          <w:shd w:val="clear" w:color="auto" w:fill="FFFFFF"/>
        </w:rPr>
      </w:pPr>
      <w:bookmarkStart w:id="8" w:name="_Toc42598969"/>
      <w:r w:rsidRPr="0010479B">
        <w:rPr>
          <w:rFonts w:hint="eastAsia"/>
          <w:shd w:val="clear" w:color="auto" w:fill="FFFFFF"/>
        </w:rPr>
        <w:t>3</w:t>
      </w:r>
      <w:r w:rsidRPr="0010479B">
        <w:rPr>
          <w:shd w:val="clear" w:color="auto" w:fill="FFFFFF"/>
        </w:rPr>
        <w:t>.2.1.</w:t>
      </w:r>
      <w:r w:rsidR="00452DF6">
        <w:rPr>
          <w:rFonts w:hint="eastAsia"/>
          <w:shd w:val="clear" w:color="auto" w:fill="FFFFFF"/>
        </w:rPr>
        <w:t>数据</w:t>
      </w:r>
      <w:r w:rsidRPr="0010479B">
        <w:rPr>
          <w:rFonts w:hint="eastAsia"/>
          <w:shd w:val="clear" w:color="auto" w:fill="FFFFFF"/>
        </w:rPr>
        <w:t>去重：</w:t>
      </w:r>
      <w:bookmarkEnd w:id="8"/>
    </w:p>
    <w:p w14:paraId="00559559" w14:textId="06E0B65B" w:rsidR="003E32BD" w:rsidRDefault="003E32BD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给出的csv文件中存在1129项，但是经过查找重复项，发现有9项存在重复，他们在表中的序号为</w:t>
      </w:r>
      <w:r w:rsidR="00DA7D82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（从0起）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：</w:t>
      </w:r>
    </w:p>
    <w:p w14:paraId="75C0761B" w14:textId="77777777" w:rsidR="00E71C7C" w:rsidRPr="00A637A5" w:rsidRDefault="00E71C7C" w:rsidP="00E71C7C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83FF4ED" w14:textId="3C228366" w:rsidR="003E32BD" w:rsidRDefault="003E32BD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noProof/>
        </w:rPr>
        <w:drawing>
          <wp:inline distT="0" distB="0" distL="0" distR="0" wp14:anchorId="39871D84" wp14:editId="0F841E6F">
            <wp:extent cx="2941575" cy="1722269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7C6A2" w14:textId="5C0FF93A" w:rsid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4：重复的表项序号</w:t>
      </w:r>
    </w:p>
    <w:p w14:paraId="6BD91A22" w14:textId="77777777" w:rsidR="00E71C7C" w:rsidRP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9A81B8A" w14:textId="452ADA66" w:rsidR="003E32BD" w:rsidRPr="0010479B" w:rsidRDefault="003E32BD" w:rsidP="003E32BD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这意味着，这些图片中存在2个LSB星系，于是要对其进行合并。</w:t>
      </w:r>
    </w:p>
    <w:p w14:paraId="180957D2" w14:textId="06FE1D8D" w:rsidR="003E32BD" w:rsidRPr="0010479B" w:rsidRDefault="003E32BD" w:rsidP="003E32BD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A2C9739" w14:textId="7CA83352" w:rsidR="00667E38" w:rsidRPr="00452DF6" w:rsidRDefault="003E32BD" w:rsidP="00452DF6">
      <w:pPr>
        <w:pStyle w:val="3"/>
        <w:rPr>
          <w:shd w:val="clear" w:color="auto" w:fill="FFFFFF"/>
        </w:rPr>
      </w:pPr>
      <w:bookmarkStart w:id="9" w:name="_Toc42598970"/>
      <w:r w:rsidRPr="0010479B">
        <w:rPr>
          <w:rFonts w:hint="eastAsia"/>
          <w:shd w:val="clear" w:color="auto" w:fill="FFFFFF"/>
        </w:rPr>
        <w:lastRenderedPageBreak/>
        <w:t>3.2.2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剔除异常值</w:t>
      </w:r>
      <w:bookmarkEnd w:id="9"/>
    </w:p>
    <w:p w14:paraId="38923E29" w14:textId="5242EED1" w:rsidR="003E32BD" w:rsidRPr="00A637A5" w:rsidRDefault="003E32BD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了防止</w:t>
      </w:r>
      <w:proofErr w:type="gramStart"/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脏数据</w:t>
      </w:r>
      <w:proofErr w:type="gramEnd"/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影响训练效果，在制作label之前要对数据进行检查。包括nan值检查，超限值检查等。经检测，</w:t>
      </w:r>
      <w:r w:rsidR="00DA7D82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发现序号266-272的LSB中心坐标记录，远远超过了图像的长宽(</w:t>
      </w:r>
      <w:r w:rsidR="00DA7D82" w:rsidRPr="00A637A5">
        <w:rPr>
          <w:rFonts w:asciiTheme="minorEastAsia" w:hAnsiTheme="minorEastAsia" w:cs="Arial"/>
          <w:color w:val="333333"/>
          <w:szCs w:val="21"/>
          <w:shd w:val="clear" w:color="auto" w:fill="FFFFFF"/>
        </w:rPr>
        <w:t>1489*2048)</w:t>
      </w:r>
      <w:r w:rsidR="00DA7D82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于是将这些项及对应文件剔除。</w:t>
      </w:r>
    </w:p>
    <w:p w14:paraId="6CD09733" w14:textId="77777777" w:rsidR="00887CB2" w:rsidRPr="0010479B" w:rsidRDefault="00887CB2" w:rsidP="00667E38">
      <w:pPr>
        <w:pStyle w:val="a3"/>
        <w:ind w:left="432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9AB5BB3" w14:textId="42114C20" w:rsidR="00DA7D82" w:rsidRDefault="00DA7D82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noProof/>
        </w:rPr>
        <w:drawing>
          <wp:inline distT="0" distB="0" distL="0" distR="0" wp14:anchorId="4311C02B" wp14:editId="1B06083E">
            <wp:extent cx="3535986" cy="1310754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E1C24" w14:textId="659A422E" w:rsidR="00605171" w:rsidRP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5：异常数据</w:t>
      </w:r>
    </w:p>
    <w:p w14:paraId="7A049577" w14:textId="032BB5DE" w:rsidR="00220DB8" w:rsidRPr="00452DF6" w:rsidRDefault="00770E62" w:rsidP="00452DF6">
      <w:pPr>
        <w:pStyle w:val="2"/>
        <w:rPr>
          <w:rFonts w:asciiTheme="minorEastAsia" w:eastAsiaTheme="minorEastAsia" w:hAnsiTheme="minorEastAsia" w:cs="Arial"/>
          <w:b w:val="0"/>
          <w:bCs w:val="0"/>
          <w:color w:val="333333"/>
          <w:szCs w:val="21"/>
          <w:shd w:val="clear" w:color="auto" w:fill="FFFFFF"/>
        </w:rPr>
      </w:pPr>
      <w:bookmarkStart w:id="10" w:name="_Toc42598971"/>
      <w:r w:rsidRPr="00A637A5">
        <w:rPr>
          <w:rStyle w:val="20"/>
          <w:rFonts w:hint="eastAsia"/>
          <w:b/>
          <w:bCs/>
        </w:rPr>
        <w:t>3.3</w:t>
      </w:r>
      <w:r w:rsidRPr="00A637A5">
        <w:rPr>
          <w:rStyle w:val="20"/>
          <w:b/>
          <w:bCs/>
        </w:rPr>
        <w:t xml:space="preserve"> </w:t>
      </w:r>
      <w:r w:rsidRPr="00A637A5">
        <w:rPr>
          <w:rStyle w:val="20"/>
          <w:rFonts w:hint="eastAsia"/>
          <w:b/>
          <w:bCs/>
        </w:rPr>
        <w:t>YOLO</w:t>
      </w:r>
      <w:r w:rsidRPr="00A637A5">
        <w:rPr>
          <w:rStyle w:val="20"/>
          <w:b/>
          <w:bCs/>
        </w:rPr>
        <w:t xml:space="preserve"> </w:t>
      </w:r>
      <w:r w:rsidRPr="00A637A5">
        <w:rPr>
          <w:rStyle w:val="20"/>
          <w:rFonts w:hint="eastAsia"/>
          <w:b/>
          <w:bCs/>
        </w:rPr>
        <w:t>v3</w:t>
      </w:r>
      <w:r w:rsidR="00667E38" w:rsidRPr="00A637A5">
        <w:rPr>
          <w:rStyle w:val="20"/>
          <w:b/>
          <w:bCs/>
        </w:rPr>
        <w:t xml:space="preserve"> </w:t>
      </w:r>
      <w:r w:rsidR="00A637A5" w:rsidRPr="00A637A5">
        <w:rPr>
          <w:rStyle w:val="20"/>
          <w:rFonts w:hint="eastAsia"/>
          <w:b/>
          <w:bCs/>
        </w:rPr>
        <w:t>算法综述</w:t>
      </w:r>
      <w:bookmarkEnd w:id="10"/>
    </w:p>
    <w:p w14:paraId="2259BD77" w14:textId="1F822A3A" w:rsidR="00C506D8" w:rsidRPr="00A637A5" w:rsidRDefault="00605171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对于</w:t>
      </w:r>
      <w:r w:rsidR="00C506D8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目标检测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(</w:t>
      </w:r>
      <w:r w:rsidRPr="00A637A5">
        <w:rPr>
          <w:rFonts w:asciiTheme="minorEastAsia" w:hAnsiTheme="minorEastAsia" w:cs="Arial"/>
          <w:color w:val="333333"/>
          <w:szCs w:val="21"/>
          <w:shd w:val="clear" w:color="auto" w:fill="FFFFFF"/>
        </w:rPr>
        <w:t>Object Detection)</w:t>
      </w:r>
      <w:r w:rsidR="00C506D8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从R-CNN到Faster R-CNN一直采用的思路是proposal+分类 （proposal 提供位置信息，分类提供类别信息）精度已经很高，但由于two-stage（proposal耗费时间过多）处理速度不行达不到real-time效果。</w:t>
      </w:r>
    </w:p>
    <w:p w14:paraId="3BBF98B5" w14:textId="77777777" w:rsidR="00667E38" w:rsidRPr="0010479B" w:rsidRDefault="00667E38" w:rsidP="00C506D8">
      <w:pPr>
        <w:pStyle w:val="a3"/>
        <w:ind w:left="432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7C63A05" w14:textId="405232F1" w:rsidR="00C506D8" w:rsidRPr="00A637A5" w:rsidRDefault="00C506D8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YOLO提供了另一种更为直接的思路： 直接在输出层回归bounding box的位置和bounding box所属的类别</w:t>
      </w:r>
      <w:r w:rsidR="00CA4D6D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把</w:t>
      </w:r>
      <w:proofErr w:type="gramStart"/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整张图</w:t>
      </w:r>
      <w:proofErr w:type="gramEnd"/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作为网络的输入，把 Object Detection 的问题转化成一个 Regression 问题</w:t>
      </w:r>
    </w:p>
    <w:p w14:paraId="2C792390" w14:textId="77777777" w:rsidR="00667E38" w:rsidRPr="0010479B" w:rsidRDefault="00667E38" w:rsidP="00C506D8">
      <w:pPr>
        <w:pStyle w:val="a3"/>
        <w:ind w:left="432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17F91B2" w14:textId="77C79124" w:rsidR="000B0717" w:rsidRPr="00A637A5" w:rsidRDefault="00C506D8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关于YOLO算法，由于之前已经有所熟悉，这里不在赘述。这里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着重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介绍一下YOLO的第三个改进版本，YOLOv3</w:t>
      </w:r>
      <w:r w:rsidR="00CA4D6D"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主要调</w:t>
      </w:r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整了网络结构</w:t>
      </w:r>
      <w:r w:rsidR="00CA4D6D" w:rsidRPr="00A637A5">
        <w:rPr>
          <w:rFonts w:asciiTheme="minorEastAsia" w:hAnsiTheme="minorEastAsia" w:hint="eastAsia"/>
          <w:color w:val="404040"/>
          <w:shd w:val="clear" w:color="auto" w:fill="FFFFFF"/>
        </w:rPr>
        <w:t>，</w:t>
      </w:r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利用多尺度特征进行对象检测</w:t>
      </w:r>
      <w:r w:rsidR="00CA4D6D" w:rsidRPr="00A637A5">
        <w:rPr>
          <w:rFonts w:asciiTheme="minorEastAsia" w:hAnsiTheme="minorEastAsia" w:hint="eastAsia"/>
          <w:color w:val="404040"/>
          <w:shd w:val="clear" w:color="auto" w:fill="FFFFFF"/>
        </w:rPr>
        <w:t>并且</w:t>
      </w:r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对象分类用Logistic取代了</w:t>
      </w:r>
      <w:proofErr w:type="spellStart"/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softmax</w:t>
      </w:r>
      <w:proofErr w:type="spellEnd"/>
      <w:r w:rsidR="00CA4D6D" w:rsidRPr="00A637A5">
        <w:rPr>
          <w:rFonts w:asciiTheme="minorEastAsia" w:hAnsiTheme="minorEastAsia"/>
          <w:color w:val="404040"/>
          <w:shd w:val="clear" w:color="auto" w:fill="FFFFFF"/>
        </w:rPr>
        <w:t>。</w:t>
      </w:r>
      <w:r w:rsidR="001B0D13">
        <w:rPr>
          <w:rFonts w:asciiTheme="minorEastAsia" w:hAnsiTheme="minorEastAsia" w:hint="eastAsia"/>
          <w:color w:val="404040"/>
          <w:shd w:val="clear" w:color="auto" w:fill="FFFFFF"/>
        </w:rPr>
        <w:t>原著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论文见参考文献[</w:t>
      </w:r>
      <w:r w:rsidRPr="00A637A5">
        <w:rPr>
          <w:rFonts w:asciiTheme="minorEastAsia" w:hAnsiTheme="minorEastAsia" w:cs="Arial"/>
          <w:color w:val="333333"/>
          <w:szCs w:val="21"/>
          <w:shd w:val="clear" w:color="auto" w:fill="FFFFFF"/>
        </w:rPr>
        <w:t>4]</w:t>
      </w: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。</w:t>
      </w:r>
    </w:p>
    <w:p w14:paraId="3DAAA261" w14:textId="4D030361" w:rsidR="000B0717" w:rsidRPr="0010479B" w:rsidRDefault="000B0717" w:rsidP="00A637A5">
      <w:pPr>
        <w:pStyle w:val="3"/>
        <w:rPr>
          <w:shd w:val="clear" w:color="auto" w:fill="FFFFFF"/>
        </w:rPr>
      </w:pPr>
      <w:r w:rsidRPr="0010479B">
        <w:rPr>
          <w:rFonts w:hint="eastAsia"/>
          <w:shd w:val="clear" w:color="auto" w:fill="FFFFFF"/>
        </w:rPr>
        <w:t xml:space="preserve"> </w:t>
      </w:r>
      <w:bookmarkStart w:id="11" w:name="_Toc42598972"/>
      <w:r w:rsidRPr="0010479B">
        <w:rPr>
          <w:rFonts w:hint="eastAsia"/>
          <w:shd w:val="clear" w:color="auto" w:fill="FFFFFF"/>
        </w:rPr>
        <w:t>3.3.1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YOLO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v3基本结构</w:t>
      </w:r>
      <w:bookmarkEnd w:id="11"/>
    </w:p>
    <w:p w14:paraId="7A1A219D" w14:textId="3E1535F9" w:rsidR="00CA4D6D" w:rsidRPr="0010479B" w:rsidRDefault="00CA4D6D" w:rsidP="00E71C7C">
      <w:pPr>
        <w:ind w:left="420" w:hangingChars="200" w:hanging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lastRenderedPageBreak/>
        <w:drawing>
          <wp:inline distT="0" distB="0" distL="0" distR="0" wp14:anchorId="27A34E62" wp14:editId="3F02BABA">
            <wp:extent cx="5214595" cy="2218055"/>
            <wp:effectExtent l="0" t="0" r="5715" b="0"/>
            <wp:docPr id="25" name="图片 25" descr="在这里插入图片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在这里插入图片描述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154" cy="2218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73A9E" w14:textId="45817995" w:rsidR="00605171" w:rsidRPr="0010479B" w:rsidRDefault="00E71C7C" w:rsidP="00E71C7C">
      <w:pPr>
        <w:ind w:left="420" w:hangingChars="200" w:hanging="420"/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6：</w:t>
      </w:r>
      <w:r w:rsidR="00605171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YOLO</w:t>
      </w:r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_v3结构图[</w:t>
      </w:r>
      <w:r w:rsidR="00605171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5]</w:t>
      </w:r>
    </w:p>
    <w:p w14:paraId="3B893066" w14:textId="6C93588E" w:rsidR="00CA4D6D" w:rsidRPr="0010479B" w:rsidRDefault="00CA4D6D" w:rsidP="00CA4D6D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76CBB22" w14:textId="5299F831" w:rsidR="00CA4D6D" w:rsidRDefault="00605171" w:rsidP="001B0D13">
      <w:pPr>
        <w:rPr>
          <w:rFonts w:asciiTheme="minorEastAsia" w:hAnsiTheme="minorEastAsia"/>
          <w:color w:val="4D4D4D"/>
          <w:shd w:val="clear" w:color="auto" w:fill="FFFFFF"/>
        </w:rPr>
      </w:pPr>
      <w:r w:rsidRPr="0010479B">
        <w:rPr>
          <w:rStyle w:val="aa"/>
          <w:rFonts w:asciiTheme="minorEastAsia" w:hAnsiTheme="minorEastAsia" w:hint="eastAsia"/>
          <w:color w:val="4D4D4D"/>
          <w:shd w:val="clear" w:color="auto" w:fill="FFFFFF"/>
        </w:rPr>
        <w:t>DBL</w:t>
      </w:r>
      <w:r w:rsidR="0010479B">
        <w:rPr>
          <w:rStyle w:val="aa"/>
          <w:rFonts w:asciiTheme="minorEastAsia" w:hAnsiTheme="minorEastAsia" w:hint="eastAsia"/>
          <w:color w:val="4D4D4D"/>
          <w:shd w:val="clear" w:color="auto" w:fill="FFFFFF"/>
        </w:rPr>
        <w:t>：</w:t>
      </w:r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代表代码中的Darknetconv2d_BN_Leaky，是yolo_v3的基本组件。就是卷积+</w:t>
      </w:r>
      <w:proofErr w:type="spellStart"/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BN+Leaky</w:t>
      </w:r>
      <w:proofErr w:type="spellEnd"/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 xml:space="preserve"> </w:t>
      </w:r>
      <w:proofErr w:type="spellStart"/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relu</w:t>
      </w:r>
      <w:proofErr w:type="spellEnd"/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。</w:t>
      </w:r>
    </w:p>
    <w:p w14:paraId="01BF1A05" w14:textId="77777777" w:rsidR="0010479B" w:rsidRPr="0010479B" w:rsidRDefault="0010479B" w:rsidP="00CA4D6D">
      <w:pPr>
        <w:ind w:left="420"/>
        <w:rPr>
          <w:rFonts w:asciiTheme="minorEastAsia" w:hAnsiTheme="minorEastAsia"/>
          <w:color w:val="4D4D4D"/>
          <w:shd w:val="clear" w:color="auto" w:fill="FFFFFF"/>
        </w:rPr>
      </w:pPr>
    </w:p>
    <w:p w14:paraId="43A0975A" w14:textId="1322333B" w:rsidR="00CA4D6D" w:rsidRDefault="00CA4D6D" w:rsidP="001B0D13">
      <w:pPr>
        <w:rPr>
          <w:rFonts w:asciiTheme="minorEastAsia" w:hAnsiTheme="minorEastAsia"/>
          <w:color w:val="4D4D4D"/>
          <w:shd w:val="clear" w:color="auto" w:fill="FFFFFF"/>
        </w:rPr>
      </w:pPr>
      <w:proofErr w:type="spellStart"/>
      <w:r w:rsidRPr="0010479B">
        <w:rPr>
          <w:rFonts w:asciiTheme="minorEastAsia" w:hAnsiTheme="minorEastAsia" w:hint="eastAsia"/>
          <w:b/>
          <w:bCs/>
          <w:color w:val="4D4D4D"/>
          <w:shd w:val="clear" w:color="auto" w:fill="FFFFFF"/>
        </w:rPr>
        <w:t>resn</w:t>
      </w:r>
      <w:proofErr w:type="spellEnd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：n代表数字，有res1，res2, … ,res8等等，表示这个</w:t>
      </w:r>
      <w:proofErr w:type="spellStart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res_block</w:t>
      </w:r>
      <w:proofErr w:type="spellEnd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里含有多少个</w:t>
      </w:r>
      <w:proofErr w:type="spellStart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res_unit</w:t>
      </w:r>
      <w:proofErr w:type="spellEnd"/>
    </w:p>
    <w:p w14:paraId="221419B4" w14:textId="77777777" w:rsidR="00E71C7C" w:rsidRPr="0010479B" w:rsidRDefault="00E71C7C" w:rsidP="001B0D13">
      <w:pPr>
        <w:rPr>
          <w:rFonts w:asciiTheme="minorEastAsia" w:hAnsiTheme="minorEastAsia"/>
          <w:color w:val="4D4D4D"/>
          <w:shd w:val="clear" w:color="auto" w:fill="FFFFFF"/>
        </w:rPr>
      </w:pPr>
    </w:p>
    <w:p w14:paraId="1C353508" w14:textId="57615B68" w:rsidR="00CA4D6D" w:rsidRPr="0010479B" w:rsidRDefault="00E71C7C" w:rsidP="00E71C7C">
      <w:pPr>
        <w:ind w:left="420"/>
        <w:jc w:val="center"/>
        <w:rPr>
          <w:rFonts w:asciiTheme="minorEastAsia" w:hAnsiTheme="minorEastAsia"/>
          <w:color w:val="4D4D4D"/>
          <w:shd w:val="clear" w:color="auto" w:fill="FFFFFF"/>
        </w:rPr>
      </w:pPr>
      <w:r>
        <w:rPr>
          <w:rFonts w:asciiTheme="minorEastAsia" w:hAnsiTheme="minorEastAsia" w:hint="eastAsia"/>
          <w:color w:val="4D4D4D"/>
          <w:shd w:val="clear" w:color="auto" w:fill="FFFFFF"/>
        </w:rPr>
        <w:t xml:space="preserve"> </w:t>
      </w:r>
      <w:r>
        <w:rPr>
          <w:rFonts w:asciiTheme="minorEastAsia" w:hAnsiTheme="minorEastAsia"/>
          <w:color w:val="4D4D4D"/>
          <w:shd w:val="clear" w:color="auto" w:fill="FFFFFF"/>
        </w:rPr>
        <w:t xml:space="preserve">  </w:t>
      </w:r>
      <w:r w:rsidR="00CA4D6D" w:rsidRPr="0010479B">
        <w:rPr>
          <w:rFonts w:asciiTheme="minorEastAsia" w:hAnsiTheme="minorEastAsia"/>
          <w:noProof/>
        </w:rPr>
        <w:drawing>
          <wp:inline distT="0" distB="0" distL="0" distR="0" wp14:anchorId="262DEB72" wp14:editId="4AAE31C8">
            <wp:extent cx="4435224" cy="2331922"/>
            <wp:effectExtent l="0" t="0" r="381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EA88B" w14:textId="4C1D7844" w:rsidR="00CA4D6D" w:rsidRPr="0010479B" w:rsidRDefault="00E71C7C" w:rsidP="00E71C7C">
      <w:pPr>
        <w:jc w:val="center"/>
        <w:rPr>
          <w:rFonts w:asciiTheme="minorEastAsia" w:hAnsiTheme="minorEastAsia"/>
          <w:color w:val="4D4D4D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7：</w:t>
      </w:r>
      <w:r w:rsidR="00CA4D6D" w:rsidRPr="0010479B">
        <w:rPr>
          <w:rFonts w:asciiTheme="minorEastAsia" w:hAnsiTheme="minorEastAsia" w:hint="eastAsia"/>
          <w:color w:val="4D4D4D"/>
          <w:shd w:val="clear" w:color="auto" w:fill="FFFFFF"/>
        </w:rPr>
        <w:t>一个残差组件</w:t>
      </w:r>
    </w:p>
    <w:p w14:paraId="1D1E051E" w14:textId="495B6AAF" w:rsidR="00CA4D6D" w:rsidRPr="0010479B" w:rsidRDefault="00CA4D6D" w:rsidP="00CA4D6D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2EC20DF" w14:textId="77777777" w:rsidR="00CA4D6D" w:rsidRPr="0010479B" w:rsidRDefault="00CA4D6D" w:rsidP="001B0D13">
      <w:pPr>
        <w:rPr>
          <w:rFonts w:asciiTheme="minorEastAsia" w:hAnsiTheme="minorEastAsia"/>
          <w:color w:val="4D4D4D"/>
          <w:shd w:val="clear" w:color="auto" w:fill="FFFFFF"/>
        </w:rPr>
      </w:pPr>
      <w:proofErr w:type="spellStart"/>
      <w:r w:rsidRPr="0010479B">
        <w:rPr>
          <w:rFonts w:asciiTheme="minorEastAsia" w:hAnsiTheme="minorEastAsia" w:hint="eastAsia"/>
          <w:b/>
          <w:bCs/>
          <w:color w:val="4D4D4D"/>
          <w:shd w:val="clear" w:color="auto" w:fill="FFFFFF"/>
        </w:rPr>
        <w:t>concat</w:t>
      </w:r>
      <w:proofErr w:type="spellEnd"/>
      <w:r w:rsidRPr="0010479B">
        <w:rPr>
          <w:rFonts w:asciiTheme="minorEastAsia" w:hAnsiTheme="minorEastAsia" w:hint="eastAsia"/>
          <w:color w:val="4D4D4D"/>
          <w:shd w:val="clear" w:color="auto" w:fill="FFFFFF"/>
        </w:rPr>
        <w:t>：张量拼接。将darknet中间层和后面的某一层的上采样进行拼接</w:t>
      </w:r>
    </w:p>
    <w:p w14:paraId="5318A12D" w14:textId="76053287" w:rsidR="00CA4D6D" w:rsidRPr="0010479B" w:rsidRDefault="00CA4D6D" w:rsidP="00CA4D6D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6A915FA" w14:textId="77611B74" w:rsidR="00887CB2" w:rsidRPr="0066765A" w:rsidRDefault="000B0717" w:rsidP="0066765A">
      <w:pPr>
        <w:pStyle w:val="3"/>
        <w:rPr>
          <w:shd w:val="clear" w:color="auto" w:fill="FFFFFF"/>
        </w:rPr>
      </w:pPr>
      <w:bookmarkStart w:id="12" w:name="_Toc42598973"/>
      <w:r w:rsidRPr="0010479B">
        <w:rPr>
          <w:rFonts w:hint="eastAsia"/>
          <w:shd w:val="clear" w:color="auto" w:fill="FFFFFF"/>
        </w:rPr>
        <w:t>3.3.2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Darknet-53卷积</w:t>
      </w:r>
      <w:r w:rsidR="00887CB2" w:rsidRPr="0010479B">
        <w:rPr>
          <w:rFonts w:hint="eastAsia"/>
          <w:shd w:val="clear" w:color="auto" w:fill="FFFFFF"/>
        </w:rPr>
        <w:t>残差</w:t>
      </w:r>
      <w:r w:rsidRPr="0010479B">
        <w:rPr>
          <w:rFonts w:hint="eastAsia"/>
          <w:shd w:val="clear" w:color="auto" w:fill="FFFFFF"/>
        </w:rPr>
        <w:t>网络</w:t>
      </w:r>
      <w:bookmarkEnd w:id="12"/>
    </w:p>
    <w:p w14:paraId="14D02B8A" w14:textId="5F9AB8FA" w:rsidR="00220DB8" w:rsidRDefault="00CA4D6D" w:rsidP="00220DB8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了达到更好的分类效果，作者自己设计训练了darknet-53卷积网络，大量使用残差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的跳层连接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并且为了</w:t>
      </w:r>
      <w:proofErr w:type="gram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降低池化带来</w:t>
      </w:r>
      <w:proofErr w:type="gram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的梯度负面效果，</w:t>
      </w:r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没有</w:t>
      </w:r>
      <w:proofErr w:type="gramStart"/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池化层</w:t>
      </w:r>
      <w:proofErr w:type="gramEnd"/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和全连接层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用conv的stride来实现降采样。在这个网络结构中，使用的是步长为2的卷积来进行降采样。</w:t>
      </w:r>
      <w:r w:rsidR="0060517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每次将边长缩小一半，一共5次，即将图像缩小到原图的1/32</w:t>
      </w:r>
    </w:p>
    <w:p w14:paraId="4DB73AB7" w14:textId="0708EE38" w:rsidR="001B0D13" w:rsidRPr="0010479B" w:rsidRDefault="001B0D13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06CD858" w14:textId="2AD727B1" w:rsidR="00220DB8" w:rsidRPr="0010479B" w:rsidRDefault="00220DB8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lastRenderedPageBreak/>
        <w:drawing>
          <wp:inline distT="0" distB="0" distL="0" distR="0" wp14:anchorId="7165811B" wp14:editId="5E16CC76">
            <wp:extent cx="3238500" cy="4405191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683" cy="4412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A8DB1" w14:textId="5F991AF4" w:rsidR="00667E38" w:rsidRPr="0010479B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8：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D</w:t>
      </w:r>
      <w:r w:rsidR="00887CB2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arknet-53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卷积残差网络[</w:t>
      </w:r>
      <w:r w:rsidR="00887CB2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4]</w:t>
      </w:r>
    </w:p>
    <w:p w14:paraId="43EB1266" w14:textId="1CC7B466" w:rsidR="00C506D8" w:rsidRPr="0010479B" w:rsidRDefault="00C506D8" w:rsidP="003E32BD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A5F4B14" w14:textId="0BF425E0" w:rsidR="00605171" w:rsidRPr="00A637A5" w:rsidRDefault="00605171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A637A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上图的Darknet-53网络采用256*256*3作为输入，最左侧那一列的1、2、8等数字表示多少个重复的残差组件。</w:t>
      </w:r>
    </w:p>
    <w:p w14:paraId="305DB507" w14:textId="15F69F4B" w:rsidR="00605171" w:rsidRPr="0010479B" w:rsidRDefault="00605171" w:rsidP="003E32BD">
      <w:pPr>
        <w:pStyle w:val="a3"/>
        <w:ind w:left="432" w:firstLineChars="0" w:firstLine="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149BA3E" w14:textId="477DA6BC" w:rsidR="00605171" w:rsidRPr="0010479B" w:rsidRDefault="000B0717" w:rsidP="00A637A5">
      <w:pPr>
        <w:pStyle w:val="3"/>
        <w:rPr>
          <w:shd w:val="clear" w:color="auto" w:fill="FFFFFF"/>
        </w:rPr>
      </w:pPr>
      <w:bookmarkStart w:id="13" w:name="_Toc42598974"/>
      <w:r w:rsidRPr="0010479B">
        <w:rPr>
          <w:rFonts w:hint="eastAsia"/>
          <w:shd w:val="clear" w:color="auto" w:fill="FFFFFF"/>
        </w:rPr>
        <w:t>3.3.3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多尺度特征对象检测：</w:t>
      </w:r>
      <w:bookmarkEnd w:id="13"/>
    </w:p>
    <w:p w14:paraId="47913BA0" w14:textId="51AAF5DE" w:rsidR="000B0717" w:rsidRPr="00E71C7C" w:rsidRDefault="000B0717" w:rsidP="00E71C7C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noProof/>
        </w:rPr>
        <w:lastRenderedPageBreak/>
        <w:drawing>
          <wp:inline distT="0" distB="0" distL="0" distR="0" wp14:anchorId="398A5401" wp14:editId="5A55DFFD">
            <wp:extent cx="5274310" cy="320992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558B1" w14:textId="600600D7" w:rsidR="000B0717" w:rsidRPr="00E71C7C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E71C7C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19：</w:t>
      </w:r>
      <w:r w:rsidR="000B0717" w:rsidRPr="00E71C7C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YOLO</w:t>
      </w:r>
      <w:r w:rsidR="000B0717" w:rsidRPr="00E71C7C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v</w:t>
      </w:r>
      <w:r w:rsidR="000B0717" w:rsidRPr="00E71C7C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3网络结构[6]</w:t>
      </w:r>
    </w:p>
    <w:p w14:paraId="63ADCF55" w14:textId="4A1BD41D" w:rsidR="000B0717" w:rsidRPr="0010479B" w:rsidRDefault="000B0717" w:rsidP="000B0717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8A548CF" w14:textId="1945601D" w:rsidR="000B0717" w:rsidRPr="0010479B" w:rsidRDefault="000B0717" w:rsidP="000B0717">
      <w:pPr>
        <w:ind w:firstLine="42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YOLO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v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3采用了3个不同尺度的特征图来进行对象检测。</w:t>
      </w:r>
      <w:r w:rsidRPr="0010479B">
        <w:rPr>
          <w:rFonts w:asciiTheme="minorEastAsia" w:hAnsiTheme="minorEastAsia"/>
          <w:color w:val="404040"/>
          <w:shd w:val="clear" w:color="auto" w:fill="FFFFFF"/>
        </w:rPr>
        <w:t>卷积网络在79层后，经过下方几个黄色的卷积</w:t>
      </w:r>
      <w:proofErr w:type="gramStart"/>
      <w:r w:rsidRPr="0010479B">
        <w:rPr>
          <w:rFonts w:asciiTheme="minorEastAsia" w:hAnsiTheme="minorEastAsia"/>
          <w:color w:val="404040"/>
          <w:shd w:val="clear" w:color="auto" w:fill="FFFFFF"/>
        </w:rPr>
        <w:t>层得到</w:t>
      </w:r>
      <w:proofErr w:type="gramEnd"/>
      <w:r w:rsidRPr="0010479B">
        <w:rPr>
          <w:rFonts w:asciiTheme="minorEastAsia" w:hAnsiTheme="minorEastAsia"/>
          <w:color w:val="404040"/>
          <w:shd w:val="clear" w:color="auto" w:fill="FFFFFF"/>
        </w:rPr>
        <w:t>一种尺度的检测结果。相比输入图像，这里用于检测的特征图有32倍的下采样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。比如输入是416*416的话，这里的特征图就是13*13了。由于下采样倍数高，这里特征图的感受野比较大，因此适合检测图像中尺寸比较大的对象。</w:t>
      </w:r>
    </w:p>
    <w:p w14:paraId="1584F142" w14:textId="77777777" w:rsidR="00887CB2" w:rsidRPr="0010479B" w:rsidRDefault="00887CB2" w:rsidP="000B0717">
      <w:pPr>
        <w:ind w:firstLine="420"/>
        <w:rPr>
          <w:rFonts w:asciiTheme="minorEastAsia" w:hAnsiTheme="minorEastAsia"/>
          <w:color w:val="404040"/>
          <w:shd w:val="clear" w:color="auto" w:fill="FFFFFF"/>
        </w:rPr>
      </w:pPr>
    </w:p>
    <w:p w14:paraId="7C772D24" w14:textId="282837B6" w:rsidR="000B0717" w:rsidRPr="0010479B" w:rsidRDefault="000B0717" w:rsidP="000B0717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为了实现细粒度的检测，第79层的特征图又开始作上采样（从79层往右开始上采样卷积），然后与第61层特征图融合（Concatenation），这样得到第91层较细粒度的特征图，同样经过几个卷积层后得到相对输入图像16倍下采样的特征图。它具有中等尺度的感受野，适合检测中等尺度的对象。</w:t>
      </w:r>
    </w:p>
    <w:p w14:paraId="29EE0694" w14:textId="77777777" w:rsidR="00887CB2" w:rsidRPr="0010479B" w:rsidRDefault="00887CB2" w:rsidP="000B0717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33EC6D69" w14:textId="3226915B" w:rsidR="000B0717" w:rsidRPr="0010479B" w:rsidRDefault="000B0717" w:rsidP="00220DB8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color w:val="404040"/>
          <w:shd w:val="clear" w:color="auto" w:fill="FFFFFF"/>
        </w:rPr>
        <w:t>最后，第91层特征</w:t>
      </w:r>
      <w:proofErr w:type="gramStart"/>
      <w:r w:rsidRPr="0010479B">
        <w:rPr>
          <w:rFonts w:asciiTheme="minorEastAsia" w:hAnsiTheme="minorEastAsia"/>
          <w:color w:val="404040"/>
          <w:shd w:val="clear" w:color="auto" w:fill="FFFFFF"/>
        </w:rPr>
        <w:t>图再次</w:t>
      </w:r>
      <w:proofErr w:type="gramEnd"/>
      <w:r w:rsidRPr="0010479B">
        <w:rPr>
          <w:rFonts w:asciiTheme="minorEastAsia" w:hAnsiTheme="minorEastAsia"/>
          <w:color w:val="404040"/>
          <w:shd w:val="clear" w:color="auto" w:fill="FFFFFF"/>
        </w:rPr>
        <w:t>上采样，并与第36层特征图融合（Concatenation），最后得到相对输入图像8倍下采样的特征图。它的感受野最小，适合检测小尺寸的对象。</w:t>
      </w:r>
    </w:p>
    <w:p w14:paraId="0CA32B1A" w14:textId="136FC057" w:rsidR="00220DB8" w:rsidRPr="0010479B" w:rsidRDefault="00220DB8" w:rsidP="00220DB8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F3F1577" w14:textId="0379ADCC" w:rsidR="000B0717" w:rsidRPr="00452DF6" w:rsidRDefault="00220DB8" w:rsidP="00452DF6">
      <w:pPr>
        <w:pStyle w:val="3"/>
        <w:rPr>
          <w:shd w:val="clear" w:color="auto" w:fill="FFFFFF"/>
        </w:rPr>
      </w:pPr>
      <w:bookmarkStart w:id="14" w:name="_Toc42598975"/>
      <w:r w:rsidRPr="0010479B">
        <w:rPr>
          <w:rFonts w:hint="eastAsia"/>
          <w:shd w:val="clear" w:color="auto" w:fill="FFFFFF"/>
        </w:rPr>
        <w:t>3</w:t>
      </w:r>
      <w:r w:rsidRPr="0010479B">
        <w:rPr>
          <w:shd w:val="clear" w:color="auto" w:fill="FFFFFF"/>
        </w:rPr>
        <w:t xml:space="preserve">.3.4 </w:t>
      </w:r>
      <w:r w:rsidRPr="0010479B">
        <w:rPr>
          <w:rFonts w:hint="eastAsia"/>
          <w:shd w:val="clear" w:color="auto" w:fill="FFFFFF"/>
        </w:rPr>
        <w:t>9种尺度的</w:t>
      </w:r>
      <w:r w:rsidRPr="0010479B">
        <w:rPr>
          <w:shd w:val="clear" w:color="auto" w:fill="FFFFFF"/>
        </w:rPr>
        <w:t xml:space="preserve">Anchor </w:t>
      </w:r>
      <w:r w:rsidR="00342C10" w:rsidRPr="0010479B">
        <w:rPr>
          <w:rFonts w:hint="eastAsia"/>
          <w:shd w:val="clear" w:color="auto" w:fill="FFFFFF"/>
        </w:rPr>
        <w:t>B</w:t>
      </w:r>
      <w:r w:rsidRPr="0010479B">
        <w:rPr>
          <w:shd w:val="clear" w:color="auto" w:fill="FFFFFF"/>
        </w:rPr>
        <w:t>ox</w:t>
      </w:r>
      <w:bookmarkEnd w:id="14"/>
    </w:p>
    <w:p w14:paraId="504E8B0D" w14:textId="76EFBC7A" w:rsidR="000B0717" w:rsidRPr="0010479B" w:rsidRDefault="000B0717" w:rsidP="00342C10">
      <w:pPr>
        <w:ind w:firstLineChars="100" w:firstLine="21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随着</w:t>
      </w:r>
      <w:r w:rsidRPr="0010479B">
        <w:rPr>
          <w:rFonts w:asciiTheme="minorEastAsia" w:hAnsiTheme="minorEastAsia"/>
          <w:color w:val="404040"/>
          <w:shd w:val="clear" w:color="auto" w:fill="FFFFFF"/>
        </w:rPr>
        <w:t>输出的特征图的数量和尺度的变化，先验框的尺寸也需要相应的调整</w:t>
      </w:r>
      <w:r w:rsidR="00220DB8" w:rsidRPr="0010479B">
        <w:rPr>
          <w:rFonts w:asciiTheme="minorEastAsia" w:hAnsiTheme="minorEastAsia" w:hint="eastAsia"/>
          <w:color w:val="404040"/>
          <w:shd w:val="clear" w:color="auto" w:fill="FFFFFF"/>
        </w:rPr>
        <w:t>。</w:t>
      </w:r>
      <w:r w:rsidR="00220DB8" w:rsidRPr="0010479B">
        <w:rPr>
          <w:rFonts w:asciiTheme="minorEastAsia" w:hAnsiTheme="minorEastAsia"/>
          <w:color w:val="404040"/>
          <w:shd w:val="clear" w:color="auto" w:fill="FFFFFF"/>
        </w:rPr>
        <w:t>YOLO_v3采用K-means聚类得到先验框的尺寸</w:t>
      </w:r>
      <w:r w:rsidR="00220DB8" w:rsidRPr="0010479B">
        <w:rPr>
          <w:rFonts w:asciiTheme="minorEastAsia" w:hAnsiTheme="minorEastAsia" w:hint="eastAsia"/>
          <w:color w:val="404040"/>
          <w:shd w:val="clear" w:color="auto" w:fill="FFFFFF"/>
        </w:rPr>
        <w:t>,对应不同尺寸的特征图。</w:t>
      </w:r>
    </w:p>
    <w:p w14:paraId="237C6B12" w14:textId="23BC9294" w:rsidR="00342C10" w:rsidRPr="0010479B" w:rsidRDefault="00220DB8" w:rsidP="00220DB8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ab/>
      </w:r>
      <w:r w:rsidRPr="0010479B">
        <w:rPr>
          <w:rFonts w:asciiTheme="minorEastAsia" w:hAnsiTheme="minorEastAsia"/>
          <w:noProof/>
        </w:rPr>
        <w:drawing>
          <wp:inline distT="0" distB="0" distL="0" distR="0" wp14:anchorId="197A44E0" wp14:editId="559C5F73">
            <wp:extent cx="5274310" cy="57658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FF489" w14:textId="3D1E762C" w:rsidR="00342C10" w:rsidRPr="0010479B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0：</w:t>
      </w:r>
      <w:r w:rsidR="00342C1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特征图与Anchor</w:t>
      </w:r>
      <w:r w:rsidR="00342C10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342C1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Box</w:t>
      </w:r>
      <w:r w:rsidR="00667E38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[7]</w:t>
      </w:r>
    </w:p>
    <w:p w14:paraId="7289B26A" w14:textId="77777777" w:rsidR="00342C10" w:rsidRPr="0010479B" w:rsidRDefault="00342C10" w:rsidP="00220DB8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9361EC1" w14:textId="3EECBC1F" w:rsidR="00220DB8" w:rsidRPr="0010479B" w:rsidRDefault="00220DB8" w:rsidP="00452DF6">
      <w:pPr>
        <w:ind w:firstLineChars="100" w:firstLine="21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分配上，在最小的13*13特征图上（有最大的感受野）应用较大的先验框(116x90)，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(156x198)，(373x326)，适合检测较大的对象。中等的26*26特征图上（中等感受野）应用中等的先验框(30x61)，(62x45)，(59x119)，适合检测中等大小的对象。较大的52*52特征图上（较小的感受野）应用较小的先验框(10x13)，(16x30)，(33x23)，适合检测较小的对象。</w:t>
      </w:r>
    </w:p>
    <w:p w14:paraId="14313C22" w14:textId="4A01F875" w:rsidR="00667E38" w:rsidRPr="0010479B" w:rsidRDefault="00667E38" w:rsidP="00A637A5">
      <w:pPr>
        <w:pStyle w:val="3"/>
        <w:rPr>
          <w:shd w:val="clear" w:color="auto" w:fill="FFFFFF"/>
        </w:rPr>
      </w:pPr>
      <w:bookmarkStart w:id="15" w:name="_Toc42598976"/>
      <w:r w:rsidRPr="0010479B">
        <w:rPr>
          <w:rFonts w:hint="eastAsia"/>
          <w:shd w:val="clear" w:color="auto" w:fill="FFFFFF"/>
        </w:rPr>
        <w:t>3.3.5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L</w:t>
      </w:r>
      <w:r w:rsidRPr="0010479B">
        <w:rPr>
          <w:shd w:val="clear" w:color="auto" w:fill="FFFFFF"/>
        </w:rPr>
        <w:t>og</w:t>
      </w:r>
      <w:r w:rsidR="001B0D13">
        <w:rPr>
          <w:shd w:val="clear" w:color="auto" w:fill="FFFFFF"/>
        </w:rPr>
        <w:t>i</w:t>
      </w:r>
      <w:r w:rsidRPr="0010479B">
        <w:rPr>
          <w:shd w:val="clear" w:color="auto" w:fill="FFFFFF"/>
        </w:rPr>
        <w:t>stic对象分类</w:t>
      </w:r>
      <w:bookmarkEnd w:id="15"/>
    </w:p>
    <w:p w14:paraId="1BED5FB4" w14:textId="52BB8B19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/>
          <w:color w:val="404040"/>
          <w:shd w:val="clear" w:color="auto" w:fill="FFFFFF"/>
        </w:rPr>
        <w:t>预测对象类别时不使用</w:t>
      </w:r>
      <w:proofErr w:type="spellStart"/>
      <w:r w:rsidRPr="0010479B">
        <w:rPr>
          <w:rFonts w:asciiTheme="minorEastAsia" w:hAnsiTheme="minorEastAsia"/>
          <w:color w:val="404040"/>
          <w:shd w:val="clear" w:color="auto" w:fill="FFFFFF"/>
        </w:rPr>
        <w:t>softmax</w:t>
      </w:r>
      <w:proofErr w:type="spellEnd"/>
      <w:r w:rsidRPr="0010479B">
        <w:rPr>
          <w:rFonts w:asciiTheme="minorEastAsia" w:hAnsiTheme="minorEastAsia"/>
          <w:color w:val="404040"/>
          <w:shd w:val="clear" w:color="auto" w:fill="FFFFFF"/>
        </w:rPr>
        <w:t>，改成使用logistic（逻辑回归）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对象预测。</w:t>
      </w:r>
      <w:r w:rsidRPr="0010479B">
        <w:rPr>
          <w:rFonts w:asciiTheme="minorEastAsia" w:hAnsiTheme="minorEastAsia"/>
          <w:color w:val="404040"/>
          <w:shd w:val="clear" w:color="auto" w:fill="FFFFFF"/>
        </w:rPr>
        <w:t>这样能够支持多标签对象（比如一个人有Woman 和 Person两个标签）</w:t>
      </w:r>
    </w:p>
    <w:p w14:paraId="7FD41585" w14:textId="064A8E8C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754B54D1" w14:textId="5ABB128A" w:rsidR="00667E38" w:rsidRPr="0010479B" w:rsidRDefault="00667E38" w:rsidP="00A637A5">
      <w:pPr>
        <w:pStyle w:val="3"/>
        <w:rPr>
          <w:shd w:val="clear" w:color="auto" w:fill="FFFFFF"/>
        </w:rPr>
      </w:pPr>
      <w:bookmarkStart w:id="16" w:name="_Toc42598977"/>
      <w:r w:rsidRPr="0010479B">
        <w:rPr>
          <w:rFonts w:hint="eastAsia"/>
          <w:shd w:val="clear" w:color="auto" w:fill="FFFFFF"/>
        </w:rPr>
        <w:t>3.3.6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网络输出</w:t>
      </w:r>
      <w:bookmarkEnd w:id="16"/>
    </w:p>
    <w:p w14:paraId="55C32647" w14:textId="428A56F9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431F3202" wp14:editId="1F694E7E">
            <wp:extent cx="5274310" cy="3428365"/>
            <wp:effectExtent l="0" t="0" r="2540" b="63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757A9" w14:textId="78787F1B" w:rsidR="00667E38" w:rsidRPr="0010479B" w:rsidRDefault="00E71C7C" w:rsidP="00E71C7C">
      <w:pPr>
        <w:jc w:val="center"/>
        <w:rPr>
          <w:rFonts w:asciiTheme="minorEastAsia" w:hAnsiTheme="minorEastAsia"/>
          <w:color w:val="404040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1：</w:t>
      </w:r>
      <w:r w:rsidR="00667E38" w:rsidRPr="0010479B">
        <w:rPr>
          <w:rFonts w:asciiTheme="minorEastAsia" w:hAnsiTheme="minorEastAsia" w:hint="eastAsia"/>
          <w:color w:val="404040"/>
          <w:shd w:val="clear" w:color="auto" w:fill="FFFFFF"/>
        </w:rPr>
        <w:t>输入映射到输出[</w:t>
      </w:r>
      <w:r w:rsidR="00667E38" w:rsidRPr="0010479B">
        <w:rPr>
          <w:rFonts w:asciiTheme="minorEastAsia" w:hAnsiTheme="minorEastAsia"/>
          <w:color w:val="404040"/>
          <w:shd w:val="clear" w:color="auto" w:fill="FFFFFF"/>
        </w:rPr>
        <w:t>7]</w:t>
      </w:r>
    </w:p>
    <w:p w14:paraId="41BAD35C" w14:textId="7AE04D60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2723AA20" w14:textId="65361C57" w:rsidR="00667E38" w:rsidRPr="0010479B" w:rsidRDefault="00667E38" w:rsidP="00887CB2">
      <w:pPr>
        <w:ind w:firstLineChars="100" w:firstLine="21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总的来说，对于一个输入图像，YOLO</w:t>
      </w:r>
      <w:r w:rsidRPr="0010479B">
        <w:rPr>
          <w:rFonts w:asciiTheme="minorEastAsia" w:hAnsiTheme="minorEastAsia"/>
          <w:color w:val="404040"/>
          <w:shd w:val="clear" w:color="auto" w:fill="FFFFFF"/>
        </w:rPr>
        <w:t xml:space="preserve"> 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v3将其映射到3个尺度的输出张量，代表图像各个位置存在各种对象的概率。</w:t>
      </w:r>
    </w:p>
    <w:p w14:paraId="1E425077" w14:textId="77777777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7115999A" w14:textId="6BAF214F" w:rsidR="00667E38" w:rsidRPr="0010479B" w:rsidRDefault="00667E38" w:rsidP="00887CB2">
      <w:pPr>
        <w:ind w:firstLineChars="100" w:firstLine="21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 xml:space="preserve">对于一个416*416的输入图像，在每个尺度的特征图的每个网格设置3个先验框，总共有 13*13*3 + 26*26*3 + 52*52*3 = 10647 </w:t>
      </w:r>
      <w:proofErr w:type="gram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个</w:t>
      </w:r>
      <w:proofErr w:type="gram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预测。每一个预测是一个(4+1+80)=85维向量，这个85维向量包含边框坐标（4个数值），边框置信度（1个数值），对象类别的概率（对于COCO数据集，有80种对象）。</w:t>
      </w:r>
    </w:p>
    <w:p w14:paraId="64B2A7DF" w14:textId="77777777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0A055A0F" w14:textId="697E90C1" w:rsidR="00667E38" w:rsidRDefault="00667E38" w:rsidP="00887CB2">
      <w:pPr>
        <w:ind w:firstLineChars="100" w:firstLine="21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对比一下，YOLO2采用13*13*5 = 845个预测，YOLO3的尝试预测边框数量增加了10多倍，而且是在不同分辨率上进行，所以</w:t>
      </w:r>
      <w:proofErr w:type="spell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mAP</w:t>
      </w:r>
      <w:proofErr w:type="spell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以及对小物体的检测效果有一定的提升。</w:t>
      </w:r>
    </w:p>
    <w:p w14:paraId="37842743" w14:textId="5A735B6A" w:rsidR="00DC1955" w:rsidRPr="0010479B" w:rsidRDefault="00DC1955" w:rsidP="00DC1955">
      <w:pPr>
        <w:rPr>
          <w:rFonts w:asciiTheme="minorEastAsia" w:hAnsiTheme="minorEastAsia"/>
          <w:color w:val="404040"/>
          <w:shd w:val="clear" w:color="auto" w:fill="FFFFFF"/>
        </w:rPr>
      </w:pPr>
      <w:r>
        <w:rPr>
          <w:rFonts w:asciiTheme="minorEastAsia" w:hAnsiTheme="minorEastAsia"/>
          <w:color w:val="404040"/>
          <w:shd w:val="clear" w:color="auto" w:fill="FFFFFF"/>
        </w:rPr>
        <w:lastRenderedPageBreak/>
        <w:tab/>
      </w:r>
      <w:r>
        <w:rPr>
          <w:rFonts w:asciiTheme="minorEastAsia" w:hAnsiTheme="minorEastAsia" w:hint="eastAsia"/>
          <w:color w:val="404040"/>
          <w:shd w:val="clear" w:color="auto" w:fill="FFFFFF"/>
        </w:rPr>
        <w:t>综上所述，YOLOv3相比于前代的改进，不仅维持了速度快的优势（</w:t>
      </w:r>
      <w:r w:rsidRPr="00DC1955">
        <w:rPr>
          <w:rFonts w:asciiTheme="minorEastAsia" w:hAnsiTheme="minorEastAsia" w:hint="eastAsia"/>
          <w:color w:val="404040"/>
          <w:shd w:val="clear" w:color="auto" w:fill="FFFFFF"/>
        </w:rPr>
        <w:t xml:space="preserve">比 R-CNN 快 1000 </w:t>
      </w:r>
      <w:proofErr w:type="gramStart"/>
      <w:r w:rsidRPr="00DC1955">
        <w:rPr>
          <w:rFonts w:asciiTheme="minorEastAsia" w:hAnsiTheme="minorEastAsia" w:hint="eastAsia"/>
          <w:color w:val="404040"/>
          <w:shd w:val="clear" w:color="auto" w:fill="FFFFFF"/>
        </w:rPr>
        <w:t>倍</w:t>
      </w:r>
      <w:proofErr w:type="gramEnd"/>
      <w:r w:rsidRPr="00DC1955">
        <w:rPr>
          <w:rFonts w:asciiTheme="minorEastAsia" w:hAnsiTheme="minorEastAsia" w:hint="eastAsia"/>
          <w:color w:val="404040"/>
          <w:shd w:val="clear" w:color="auto" w:fill="FFFFFF"/>
        </w:rPr>
        <w:t xml:space="preserve">，比 Fast R-CNN 快 100 </w:t>
      </w:r>
      <w:proofErr w:type="gramStart"/>
      <w:r w:rsidRPr="00DC1955">
        <w:rPr>
          <w:rFonts w:asciiTheme="minorEastAsia" w:hAnsiTheme="minorEastAsia" w:hint="eastAsia"/>
          <w:color w:val="404040"/>
          <w:shd w:val="clear" w:color="auto" w:fill="FFFFFF"/>
        </w:rPr>
        <w:t>倍</w:t>
      </w:r>
      <w:proofErr w:type="gramEnd"/>
      <w:r>
        <w:rPr>
          <w:rFonts w:asciiTheme="minorEastAsia" w:hAnsiTheme="minorEastAsia" w:hint="eastAsia"/>
          <w:color w:val="404040"/>
          <w:shd w:val="clear" w:color="auto" w:fill="FFFFFF"/>
        </w:rPr>
        <w:t>），并且改善了对于小物体、粗粒度的检测，所以非常适合用于检测LSB星系。</w:t>
      </w:r>
    </w:p>
    <w:p w14:paraId="1C72F6A7" w14:textId="10F4E228" w:rsidR="00667E38" w:rsidRPr="0010479B" w:rsidRDefault="00667E38" w:rsidP="00667E38">
      <w:pPr>
        <w:rPr>
          <w:rFonts w:asciiTheme="minorEastAsia" w:hAnsiTheme="minorEastAsia"/>
          <w:color w:val="404040"/>
          <w:shd w:val="clear" w:color="auto" w:fill="FFFFFF"/>
        </w:rPr>
      </w:pPr>
    </w:p>
    <w:p w14:paraId="2A7F80FF" w14:textId="3821351B" w:rsidR="00887CB2" w:rsidRPr="00A637A5" w:rsidRDefault="00887CB2" w:rsidP="00A637A5">
      <w:pPr>
        <w:pStyle w:val="2"/>
        <w:rPr>
          <w:shd w:val="clear" w:color="auto" w:fill="FFFFFF"/>
        </w:rPr>
      </w:pPr>
      <w:bookmarkStart w:id="17" w:name="_Toc42598978"/>
      <w:r w:rsidRPr="0010479B">
        <w:rPr>
          <w:rFonts w:hint="eastAsia"/>
          <w:shd w:val="clear" w:color="auto" w:fill="FFFFFF"/>
        </w:rPr>
        <w:t>3.4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在</w:t>
      </w:r>
      <w:proofErr w:type="spellStart"/>
      <w:r w:rsidRPr="0010479B">
        <w:rPr>
          <w:rFonts w:hint="eastAsia"/>
          <w:shd w:val="clear" w:color="auto" w:fill="FFFFFF"/>
        </w:rPr>
        <w:t>Colab</w:t>
      </w:r>
      <w:proofErr w:type="spellEnd"/>
      <w:r w:rsidRPr="0010479B">
        <w:rPr>
          <w:rFonts w:hint="eastAsia"/>
          <w:shd w:val="clear" w:color="auto" w:fill="FFFFFF"/>
        </w:rPr>
        <w:t>上搭建</w:t>
      </w:r>
      <w:r w:rsidRPr="0010479B">
        <w:rPr>
          <w:rFonts w:hint="eastAsia"/>
          <w:shd w:val="clear" w:color="auto" w:fill="FFFFFF"/>
        </w:rPr>
        <w:t>YOLO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v</w:t>
      </w:r>
      <w:r w:rsidRPr="0010479B">
        <w:rPr>
          <w:shd w:val="clear" w:color="auto" w:fill="FFFFFF"/>
        </w:rPr>
        <w:t>3</w:t>
      </w:r>
      <w:r w:rsidRPr="0010479B">
        <w:rPr>
          <w:rFonts w:hint="eastAsia"/>
          <w:shd w:val="clear" w:color="auto" w:fill="FFFFFF"/>
        </w:rPr>
        <w:t>环境</w:t>
      </w:r>
      <w:bookmarkEnd w:id="17"/>
    </w:p>
    <w:p w14:paraId="05A8B288" w14:textId="7C3E318C" w:rsidR="007C381C" w:rsidRDefault="001B32A1" w:rsidP="007C381C">
      <w:pPr>
        <w:ind w:firstLineChars="200" w:firstLine="420"/>
        <w:rPr>
          <w:rFonts w:asciiTheme="minorEastAsia" w:hAnsiTheme="minorEastAsia"/>
          <w:color w:val="404040"/>
          <w:shd w:val="clear" w:color="auto" w:fill="FFFFFF"/>
        </w:rPr>
      </w:pP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由于电脑性能不足以支撑如此庞大的计算量，</w:t>
      </w:r>
      <w:r w:rsidRPr="0010479B">
        <w:rPr>
          <w:rFonts w:asciiTheme="minorEastAsia" w:hAnsiTheme="minorEastAsia"/>
          <w:color w:val="404040"/>
          <w:shd w:val="clear" w:color="auto" w:fill="FFFFFF"/>
        </w:rPr>
        <w:t xml:space="preserve"> </w:t>
      </w:r>
      <w:r w:rsidR="0066765A">
        <w:rPr>
          <w:rFonts w:asciiTheme="minorEastAsia" w:hAnsiTheme="minorEastAsia" w:hint="eastAsia"/>
          <w:color w:val="404040"/>
          <w:shd w:val="clear" w:color="auto" w:fill="FFFFFF"/>
        </w:rPr>
        <w:t>从而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选择</w:t>
      </w:r>
      <w:proofErr w:type="gram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在谷歌的</w:t>
      </w:r>
      <w:proofErr w:type="gram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云平台</w:t>
      </w:r>
      <w:proofErr w:type="spell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Colab</w:t>
      </w:r>
      <w:proofErr w:type="spell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上远程操作</w:t>
      </w:r>
      <w:proofErr w:type="spellStart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vm</w:t>
      </w:r>
      <w:proofErr w:type="spell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实例训练网络。这部分涉及到的代码量</w:t>
      </w:r>
      <w:r w:rsidR="00C55614">
        <w:rPr>
          <w:rFonts w:asciiTheme="minorEastAsia" w:hAnsiTheme="minorEastAsia" w:hint="eastAsia"/>
          <w:color w:val="404040"/>
          <w:shd w:val="clear" w:color="auto" w:fill="FFFFFF"/>
        </w:rPr>
        <w:t>和说明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比较多，请参见</w:t>
      </w:r>
      <w:r w:rsidR="00A637A5">
        <w:rPr>
          <w:rFonts w:asciiTheme="minorEastAsia" w:hAnsiTheme="minorEastAsia" w:hint="eastAsia"/>
          <w:color w:val="404040"/>
          <w:shd w:val="clear" w:color="auto" w:fill="FFFFFF"/>
        </w:rPr>
        <w:t>代码文件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中的</w:t>
      </w:r>
      <w:proofErr w:type="gramStart"/>
      <w:r w:rsidRPr="0010479B">
        <w:rPr>
          <w:rFonts w:asciiTheme="minorEastAsia" w:hAnsiTheme="minorEastAsia"/>
          <w:color w:val="404040"/>
          <w:shd w:val="clear" w:color="auto" w:fill="FFFFFF"/>
        </w:rPr>
        <w:t>”</w:t>
      </w:r>
      <w:proofErr w:type="gramEnd"/>
      <w:r w:rsidRPr="0010479B">
        <w:rPr>
          <w:rFonts w:asciiTheme="minorEastAsia" w:hAnsiTheme="minorEastAsia" w:hint="eastAsia"/>
          <w:color w:val="404040"/>
          <w:shd w:val="clear" w:color="auto" w:fill="FFFFFF"/>
        </w:rPr>
        <w:t>YOLOv3_</w:t>
      </w:r>
      <w:r w:rsidRPr="0010479B">
        <w:rPr>
          <w:rFonts w:asciiTheme="minorEastAsia" w:hAnsiTheme="minorEastAsia"/>
          <w:color w:val="404040"/>
          <w:shd w:val="clear" w:color="auto" w:fill="FFFFFF"/>
        </w:rPr>
        <w:t>Colab</w:t>
      </w:r>
      <w:r w:rsidR="00A637A5">
        <w:rPr>
          <w:rFonts w:asciiTheme="minorEastAsia" w:hAnsiTheme="minorEastAsia"/>
          <w:color w:val="404040"/>
          <w:shd w:val="clear" w:color="auto" w:fill="FFFFFF"/>
        </w:rPr>
        <w:t>.ipynb</w:t>
      </w:r>
      <w:proofErr w:type="gramStart"/>
      <w:r w:rsidRPr="0010479B">
        <w:rPr>
          <w:rFonts w:asciiTheme="minorEastAsia" w:hAnsiTheme="minorEastAsia"/>
          <w:color w:val="404040"/>
          <w:shd w:val="clear" w:color="auto" w:fill="FFFFFF"/>
        </w:rPr>
        <w:t>”</w:t>
      </w:r>
      <w:proofErr w:type="gramEnd"/>
      <w:r w:rsidRPr="0010479B">
        <w:rPr>
          <w:rFonts w:asciiTheme="minorEastAsia" w:hAnsiTheme="minorEastAsia"/>
          <w:color w:val="404040"/>
          <w:shd w:val="clear" w:color="auto" w:fill="FFFFFF"/>
        </w:rPr>
        <w:t xml:space="preserve"> Jupiter</w:t>
      </w:r>
      <w:r w:rsidRPr="0010479B">
        <w:rPr>
          <w:rFonts w:asciiTheme="minorEastAsia" w:hAnsiTheme="minorEastAsia" w:hint="eastAsia"/>
          <w:color w:val="404040"/>
          <w:shd w:val="clear" w:color="auto" w:fill="FFFFFF"/>
        </w:rPr>
        <w:t>笔记本。</w:t>
      </w:r>
    </w:p>
    <w:p w14:paraId="110D9BEA" w14:textId="77777777" w:rsidR="00A637A5" w:rsidRPr="0010479B" w:rsidRDefault="00A637A5" w:rsidP="007C381C">
      <w:pPr>
        <w:ind w:firstLineChars="200" w:firstLine="420"/>
        <w:rPr>
          <w:rFonts w:asciiTheme="minorEastAsia" w:hAnsiTheme="minorEastAsia"/>
          <w:color w:val="404040"/>
          <w:shd w:val="clear" w:color="auto" w:fill="FFFFFF"/>
        </w:rPr>
      </w:pPr>
    </w:p>
    <w:p w14:paraId="53250BE5" w14:textId="5F1C60EB" w:rsidR="00DA7D82" w:rsidRPr="00A637A5" w:rsidRDefault="002C7E63" w:rsidP="00A637A5">
      <w:pPr>
        <w:pStyle w:val="2"/>
        <w:rPr>
          <w:shd w:val="clear" w:color="auto" w:fill="FFFFFF"/>
        </w:rPr>
      </w:pPr>
      <w:bookmarkStart w:id="18" w:name="_Toc42598979"/>
      <w:r w:rsidRPr="0010479B">
        <w:rPr>
          <w:rFonts w:hint="eastAsia"/>
          <w:shd w:val="clear" w:color="auto" w:fill="FFFFFF"/>
        </w:rPr>
        <w:t>3.</w:t>
      </w:r>
      <w:r w:rsidR="0010479B" w:rsidRPr="0010479B">
        <w:rPr>
          <w:rFonts w:hint="eastAsia"/>
          <w:shd w:val="clear" w:color="auto" w:fill="FFFFFF"/>
        </w:rPr>
        <w:t>5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制作</w:t>
      </w:r>
      <w:r w:rsidR="00842F5E">
        <w:rPr>
          <w:rFonts w:hint="eastAsia"/>
          <w:shd w:val="clear" w:color="auto" w:fill="FFFFFF"/>
        </w:rPr>
        <w:t>自己的</w:t>
      </w:r>
      <w:r w:rsidRPr="0010479B">
        <w:rPr>
          <w:rFonts w:hint="eastAsia"/>
          <w:shd w:val="clear" w:color="auto" w:fill="FFFFFF"/>
        </w:rPr>
        <w:t>数据集</w:t>
      </w:r>
      <w:r w:rsidR="00842F5E">
        <w:rPr>
          <w:rFonts w:hint="eastAsia"/>
          <w:shd w:val="clear" w:color="auto" w:fill="FFFFFF"/>
        </w:rPr>
        <w:t>进行训练</w:t>
      </w:r>
      <w:bookmarkEnd w:id="18"/>
    </w:p>
    <w:p w14:paraId="53EF2DBF" w14:textId="38EF018E" w:rsidR="00DA7D82" w:rsidRPr="0010479B" w:rsidRDefault="00285241" w:rsidP="00A637A5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感谢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AlexeyAB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他的GitHub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repo中仔细讲解了YOLOv3的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配置</w:t>
      </w:r>
      <w:r w:rsidR="00286E0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、运行和改进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步骤[</w:t>
      </w:r>
      <w:r w:rsidR="00887CB2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8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]</w:t>
      </w:r>
    </w:p>
    <w:p w14:paraId="1D302FB3" w14:textId="77777777" w:rsidR="00285241" w:rsidRPr="005F38BD" w:rsidRDefault="00285241" w:rsidP="005F38BD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6768BEB2" w14:textId="7FC6DC7F" w:rsidR="00285241" w:rsidRPr="002E5175" w:rsidRDefault="00DA7D82" w:rsidP="002728CE">
      <w:pPr>
        <w:pStyle w:val="3"/>
        <w:rPr>
          <w:rFonts w:asciiTheme="majorHAnsi" w:hAnsiTheme="majorHAnsi" w:cstheme="majorBidi"/>
          <w:szCs w:val="32"/>
          <w:shd w:val="clear" w:color="auto" w:fill="FFFFFF"/>
        </w:rPr>
      </w:pPr>
      <w:bookmarkStart w:id="19" w:name="_Toc42598980"/>
      <w:r w:rsidRPr="0010479B">
        <w:rPr>
          <w:rFonts w:hint="eastAsia"/>
          <w:shd w:val="clear" w:color="auto" w:fill="FFFFFF"/>
        </w:rPr>
        <w:t>3.</w:t>
      </w:r>
      <w:r w:rsidR="00A637A5">
        <w:rPr>
          <w:shd w:val="clear" w:color="auto" w:fill="FFFFFF"/>
        </w:rPr>
        <w:t>5</w:t>
      </w:r>
      <w:r w:rsidRPr="0010479B">
        <w:rPr>
          <w:rFonts w:hint="eastAsia"/>
          <w:shd w:val="clear" w:color="auto" w:fill="FFFFFF"/>
        </w:rPr>
        <w:t>.1</w:t>
      </w:r>
      <w:r w:rsidRPr="0010479B">
        <w:rPr>
          <w:shd w:val="clear" w:color="auto" w:fill="FFFFFF"/>
        </w:rPr>
        <w:t xml:space="preserve"> </w:t>
      </w:r>
      <w:r w:rsidRPr="0010479B">
        <w:rPr>
          <w:rFonts w:hint="eastAsia"/>
          <w:shd w:val="clear" w:color="auto" w:fill="FFFFFF"/>
        </w:rPr>
        <w:t>制作Annotation</w:t>
      </w:r>
      <w:bookmarkEnd w:id="19"/>
    </w:p>
    <w:p w14:paraId="229C16F9" w14:textId="6BAF3EDC" w:rsidR="00601858" w:rsidRDefault="002C7E63" w:rsidP="00887CB2">
      <w:pPr>
        <w:ind w:firstLineChars="100" w:firstLine="21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关于</w:t>
      </w:r>
      <w:r w:rsidR="002E5175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如何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制作YOLO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v3格式的数据集，网上有很多教程</w:t>
      </w:r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[</w:t>
      </w:r>
      <w:r w:rsidR="00AE6190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3]</w:t>
      </w:r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。大多数是把用</w:t>
      </w:r>
      <w:proofErr w:type="spellStart"/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LabelImg</w:t>
      </w:r>
      <w:proofErr w:type="spellEnd"/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标注出的VOC格式的数据集转为YOLO</w:t>
      </w:r>
      <w:r w:rsidR="00AE6190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AE6190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v3格式的数据集。</w:t>
      </w:r>
      <w:r w:rsidR="003B57E3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由于已经给出LSB的中心坐标，且LSB靠肉眼较难识别，所以这里直接以给出的坐标为中心点，以一定大小的矩形框作为Bounding</w:t>
      </w:r>
      <w:r w:rsidR="003B57E3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3B57E3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box</w:t>
      </w:r>
      <w:r w:rsidR="00285241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制作标签</w:t>
      </w:r>
      <w:r w:rsidR="003B57E3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。下面是YOLOv3格式的label：</w:t>
      </w:r>
    </w:p>
    <w:p w14:paraId="57817BA1" w14:textId="77777777" w:rsidR="00A637A5" w:rsidRPr="0010479B" w:rsidRDefault="00A637A5" w:rsidP="00887CB2">
      <w:pPr>
        <w:ind w:firstLineChars="100" w:firstLine="21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7B18DD0" w14:textId="03ABB494" w:rsidR="003B57E3" w:rsidRPr="0010479B" w:rsidRDefault="003B57E3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150C2841" wp14:editId="0E70F3EC">
            <wp:extent cx="4762913" cy="853514"/>
            <wp:effectExtent l="0" t="0" r="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B4C35" w14:textId="4C344125" w:rsidR="00887CB2" w:rsidRPr="0010479B" w:rsidRDefault="00E71C7C" w:rsidP="00E71C7C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2：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YOLOv3格式的label</w:t>
      </w:r>
    </w:p>
    <w:p w14:paraId="22AB35FB" w14:textId="77777777" w:rsidR="00887CB2" w:rsidRPr="0010479B" w:rsidRDefault="00887CB2" w:rsidP="00887CB2">
      <w:pPr>
        <w:ind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6B0BC23" w14:textId="35D27CE9" w:rsidR="003E32BD" w:rsidRPr="0010479B" w:rsidRDefault="003B57E3" w:rsidP="00887CB2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其中，第一个参数为类别</w:t>
      </w:r>
      <w:r w:rsidR="003E32BD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后面的参数依次为(</w:t>
      </w:r>
      <w:proofErr w:type="spellStart"/>
      <w:r w:rsidR="003E32BD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x_centre,y_centre,width,height</w:t>
      </w:r>
      <w:proofErr w:type="spellEnd"/>
      <w:r w:rsidR="003E32BD"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)</w:t>
      </w:r>
      <w:r w:rsidR="00887CB2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，</w:t>
      </w:r>
      <w:r w:rsidR="003E32BD"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而且均为（0-1）之间的小数，为比例值</w:t>
      </w:r>
    </w:p>
    <w:p w14:paraId="2DE8F714" w14:textId="77777777" w:rsidR="003E32BD" w:rsidRPr="0010479B" w:rsidRDefault="003E32BD" w:rsidP="00887CB2">
      <w:pPr>
        <w:ind w:firstLine="420"/>
        <w:rPr>
          <w:rFonts w:asciiTheme="minorEastAsia" w:hAnsiTheme="minorEastAsia" w:cs="Segoe UI"/>
          <w:color w:val="24292E"/>
          <w:shd w:val="clear" w:color="auto" w:fill="FFFFFF"/>
        </w:rPr>
      </w:pPr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lt;x&gt; = &lt;</w:t>
      </w:r>
      <w:proofErr w:type="spellStart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absolute_x</w:t>
      </w:r>
      <w:proofErr w:type="spellEnd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gt; / &lt;</w:t>
      </w:r>
      <w:proofErr w:type="spellStart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image_width</w:t>
      </w:r>
      <w:proofErr w:type="spellEnd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gt;</w:t>
      </w:r>
      <w:r w:rsidRPr="0010479B">
        <w:rPr>
          <w:rFonts w:asciiTheme="minorEastAsia" w:hAnsiTheme="minorEastAsia" w:cs="Segoe UI"/>
          <w:color w:val="24292E"/>
          <w:shd w:val="clear" w:color="auto" w:fill="FFFFFF"/>
        </w:rPr>
        <w:t> </w:t>
      </w:r>
    </w:p>
    <w:p w14:paraId="4E9DAD6A" w14:textId="41847FEF" w:rsidR="00285241" w:rsidRPr="0010479B" w:rsidRDefault="003E32BD" w:rsidP="00887CB2">
      <w:pPr>
        <w:ind w:firstLine="420"/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</w:pPr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lt;height&gt; = &lt;</w:t>
      </w:r>
      <w:proofErr w:type="spellStart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absolute_height</w:t>
      </w:r>
      <w:proofErr w:type="spellEnd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gt; / &lt;</w:t>
      </w:r>
      <w:proofErr w:type="spellStart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image_height</w:t>
      </w:r>
      <w:proofErr w:type="spellEnd"/>
      <w:r w:rsidRPr="0010479B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t>&gt;</w:t>
      </w:r>
    </w:p>
    <w:p w14:paraId="132CC559" w14:textId="379BB2C9" w:rsidR="00285241" w:rsidRPr="0010479B" w:rsidRDefault="00285241" w:rsidP="00887CB2">
      <w:pPr>
        <w:ind w:firstLine="420"/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</w:pPr>
    </w:p>
    <w:p w14:paraId="4E8D96D9" w14:textId="5DDC2E8E" w:rsidR="00E71C7C" w:rsidRPr="00E71C7C" w:rsidRDefault="00285241" w:rsidP="007C658A">
      <w:pPr>
        <w:ind w:firstLineChars="200" w:firstLine="420"/>
        <w:rPr>
          <w:rStyle w:val="HTML"/>
          <w:rFonts w:asciiTheme="minorEastAsia" w:eastAsiaTheme="minorEastAsia" w:hAnsiTheme="minorEastAsia"/>
          <w:color w:val="24292E"/>
          <w:sz w:val="21"/>
          <w:szCs w:val="21"/>
        </w:rPr>
      </w:pPr>
      <w:r w:rsidRP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例如，对于如下LSB坐标，设bounding</w:t>
      </w:r>
      <w:r w:rsidRPr="00E71C7C">
        <w:rPr>
          <w:rStyle w:val="HTML"/>
          <w:rFonts w:asciiTheme="minorEastAsia" w:eastAsiaTheme="minorEastAsia" w:hAnsiTheme="minorEastAsia"/>
          <w:color w:val="24292E"/>
          <w:sz w:val="21"/>
          <w:szCs w:val="21"/>
        </w:rPr>
        <w:t xml:space="preserve"> </w:t>
      </w:r>
      <w:r w:rsidRP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box的大小为整幅图像的1</w:t>
      </w:r>
      <w:r w:rsid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0</w:t>
      </w:r>
      <w:r w:rsidRP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%</w:t>
      </w:r>
      <w:r w:rsidR="00887CB2" w:rsidRPr="00E71C7C">
        <w:rPr>
          <w:rStyle w:val="HTML"/>
          <w:rFonts w:asciiTheme="minorEastAsia" w:eastAsiaTheme="minorEastAsia" w:hAnsiTheme="minorEastAsia" w:hint="eastAsia"/>
          <w:color w:val="24292E"/>
          <w:sz w:val="21"/>
          <w:szCs w:val="21"/>
        </w:rPr>
        <w:t>，有如下label：</w:t>
      </w:r>
    </w:p>
    <w:p w14:paraId="7FE38555" w14:textId="5A380E86" w:rsidR="00770E62" w:rsidRDefault="007C658A" w:rsidP="007C658A">
      <w:pPr>
        <w:jc w:val="center"/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</w:pPr>
      <w:r w:rsidRPr="0010479B">
        <w:rPr>
          <w:rFonts w:asciiTheme="minorEastAsia" w:hAnsiTheme="minorEastAsia"/>
          <w:noProof/>
        </w:rPr>
        <w:drawing>
          <wp:anchor distT="0" distB="0" distL="114300" distR="114300" simplePos="0" relativeHeight="251658240" behindDoc="0" locked="0" layoutInCell="1" allowOverlap="1" wp14:anchorId="609E958F" wp14:editId="56D8E78E">
            <wp:simplePos x="0" y="0"/>
            <wp:positionH relativeFrom="column">
              <wp:posOffset>168910</wp:posOffset>
            </wp:positionH>
            <wp:positionV relativeFrom="paragraph">
              <wp:posOffset>257175</wp:posOffset>
            </wp:positionV>
            <wp:extent cx="2655570" cy="457835"/>
            <wp:effectExtent l="0" t="0" r="0" b="0"/>
            <wp:wrapSquare wrapText="bothSides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39" r="6170" b="4374"/>
                    <a:stretch/>
                  </pic:blipFill>
                  <pic:spPr bwMode="auto">
                    <a:xfrm>
                      <a:off x="0" y="0"/>
                      <a:ext cx="2655570" cy="457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1C7C"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  <w:br w:type="textWrapping" w:clear="all"/>
      </w:r>
      <w:r w:rsidR="001D574B">
        <w:rPr>
          <w:noProof/>
        </w:rPr>
        <w:drawing>
          <wp:inline distT="0" distB="0" distL="0" distR="0" wp14:anchorId="0585A727" wp14:editId="736A2615">
            <wp:extent cx="2331922" cy="449619"/>
            <wp:effectExtent l="0" t="0" r="0" b="762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C2FBC" w14:textId="1A43891D" w:rsidR="00887CB2" w:rsidRPr="0010479B" w:rsidRDefault="001D574B" w:rsidP="001D574B">
      <w:pPr>
        <w:jc w:val="center"/>
        <w:rPr>
          <w:rStyle w:val="HTML"/>
          <w:rFonts w:asciiTheme="minorEastAsia" w:eastAsiaTheme="minorEastAsia" w:hAnsiTheme="minorEastAsia"/>
          <w:color w:val="24292E"/>
          <w:sz w:val="20"/>
          <w:szCs w:val="20"/>
        </w:rPr>
      </w:pPr>
      <w:r>
        <w:rPr>
          <w:rStyle w:val="HTML"/>
          <w:rFonts w:asciiTheme="minorEastAsia" w:eastAsiaTheme="minorEastAsia" w:hAnsiTheme="minorEastAsia" w:hint="eastAsia"/>
          <w:color w:val="24292E"/>
          <w:sz w:val="20"/>
          <w:szCs w:val="20"/>
        </w:rPr>
        <w:t>图23：label示例</w:t>
      </w:r>
    </w:p>
    <w:p w14:paraId="7F5414B4" w14:textId="267A24D6" w:rsidR="006400CD" w:rsidRDefault="00DA7D82" w:rsidP="00A637A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将制作好的label和对应的图片放在一起，保持对应文件名相同，打包成zip文件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。然后上传到Google</w:t>
      </w:r>
      <w:r w:rsidR="001B0D13"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 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Drive，解压到云服务器的c</w:t>
      </w:r>
      <w:r w:rsidR="001B0D13">
        <w:rPr>
          <w:rFonts w:asciiTheme="minorEastAsia" w:hAnsiTheme="minorEastAsia" w:cs="Arial"/>
          <w:color w:val="333333"/>
          <w:szCs w:val="21"/>
          <w:shd w:val="clear" w:color="auto" w:fill="FFFFFF"/>
        </w:rPr>
        <w:t>ontent/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d</w:t>
      </w:r>
      <w:r w:rsidR="001B0D13">
        <w:rPr>
          <w:rFonts w:asciiTheme="minorEastAsia" w:hAnsiTheme="minorEastAsia" w:cs="Arial"/>
          <w:color w:val="333333"/>
          <w:szCs w:val="21"/>
          <w:shd w:val="clear" w:color="auto" w:fill="FFFFFF"/>
        </w:rPr>
        <w:t>arknet/data/obj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文件夹中备用。</w:t>
      </w:r>
    </w:p>
    <w:p w14:paraId="36E3DBB1" w14:textId="77777777" w:rsidR="001D574B" w:rsidRDefault="001D574B" w:rsidP="001D574B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7205C4F3" w14:textId="4CBD5C7F" w:rsidR="001D574B" w:rsidRPr="0010479B" w:rsidRDefault="00DA7D82" w:rsidP="001D574B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 w:rsidRPr="0010479B">
        <w:rPr>
          <w:rFonts w:asciiTheme="minorEastAsia" w:hAnsiTheme="minorEastAsia"/>
          <w:noProof/>
        </w:rPr>
        <w:drawing>
          <wp:inline distT="0" distB="0" distL="0" distR="0" wp14:anchorId="2542B513" wp14:editId="3C2F0CCD">
            <wp:extent cx="5274310" cy="406908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840AF" w14:textId="0DD7AFA6" w:rsidR="006400CD" w:rsidRPr="0010479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4：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o</w:t>
      </w:r>
      <w:r w:rsidR="001B0D13">
        <w:rPr>
          <w:rFonts w:asciiTheme="minorEastAsia" w:hAnsiTheme="minorEastAsia" w:cs="Arial"/>
          <w:color w:val="333333"/>
          <w:szCs w:val="21"/>
          <w:shd w:val="clear" w:color="auto" w:fill="FFFFFF"/>
        </w:rPr>
        <w:t>bj</w:t>
      </w:r>
      <w:r w:rsidR="001B0D13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文件夹</w:t>
      </w:r>
    </w:p>
    <w:p w14:paraId="7BE36FC2" w14:textId="5F436EF8" w:rsidR="001B0D13" w:rsidRDefault="001B0D13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EE8353B" w14:textId="239CEF02" w:rsidR="001B0D13" w:rsidRDefault="001B0D13" w:rsidP="001B0D13">
      <w:pPr>
        <w:pStyle w:val="3"/>
        <w:rPr>
          <w:shd w:val="clear" w:color="auto" w:fill="FFFFFF"/>
        </w:rPr>
      </w:pPr>
      <w:bookmarkStart w:id="20" w:name="_Toc42598981"/>
      <w:r w:rsidRPr="001B0D13">
        <w:rPr>
          <w:rFonts w:hint="eastAsia"/>
          <w:shd w:val="clear" w:color="auto" w:fill="FFFFFF"/>
        </w:rPr>
        <w:t>3.5.</w:t>
      </w:r>
      <w:r w:rsidR="002E5175">
        <w:rPr>
          <w:rFonts w:hint="eastAsia"/>
          <w:shd w:val="clear" w:color="auto" w:fill="FFFFFF"/>
        </w:rPr>
        <w:t>2</w:t>
      </w:r>
      <w:r w:rsidRPr="001B0D13">
        <w:rPr>
          <w:shd w:val="clear" w:color="auto" w:fill="FFFFFF"/>
        </w:rPr>
        <w:t xml:space="preserve"> </w:t>
      </w:r>
      <w:r w:rsidRPr="001B0D13">
        <w:rPr>
          <w:rFonts w:hint="eastAsia"/>
          <w:shd w:val="clear" w:color="auto" w:fill="FFFFFF"/>
        </w:rPr>
        <w:t>创建train</w:t>
      </w:r>
      <w:r w:rsidRPr="001B0D13">
        <w:rPr>
          <w:shd w:val="clear" w:color="auto" w:fill="FFFFFF"/>
        </w:rPr>
        <w:t>.txt</w:t>
      </w:r>
      <w:r w:rsidRPr="001B0D13">
        <w:rPr>
          <w:rFonts w:hint="eastAsia"/>
          <w:shd w:val="clear" w:color="auto" w:fill="FFFFFF"/>
        </w:rPr>
        <w:t>和test</w:t>
      </w:r>
      <w:r w:rsidRPr="001B0D13">
        <w:rPr>
          <w:shd w:val="clear" w:color="auto" w:fill="FFFFFF"/>
        </w:rPr>
        <w:t>.txt</w:t>
      </w:r>
      <w:bookmarkEnd w:id="20"/>
    </w:p>
    <w:p w14:paraId="7DD49F97" w14:textId="2B14816B" w:rsidR="00452DF6" w:rsidRPr="002E5175" w:rsidRDefault="001B0D13" w:rsidP="002E5175">
      <w:pPr>
        <w:rPr>
          <w:shd w:val="clear" w:color="auto" w:fill="FFFFFF"/>
        </w:rPr>
      </w:pPr>
      <w:r>
        <w:rPr>
          <w:rFonts w:hint="eastAsia"/>
          <w:shd w:val="clear" w:color="auto" w:fill="FFFFFF"/>
        </w:rPr>
        <w:t>编写</w:t>
      </w:r>
      <w:r>
        <w:rPr>
          <w:rFonts w:hint="eastAsia"/>
          <w:shd w:val="clear" w:color="auto" w:fill="FFFFFF"/>
        </w:rPr>
        <w:t>generate_</w:t>
      </w:r>
      <w:r>
        <w:rPr>
          <w:shd w:val="clear" w:color="auto" w:fill="FFFFFF"/>
        </w:rPr>
        <w:t>train.py</w:t>
      </w:r>
      <w:r>
        <w:rPr>
          <w:rFonts w:hint="eastAsia"/>
          <w:shd w:val="clear" w:color="auto" w:fill="FFFFFF"/>
        </w:rPr>
        <w:t>，生成</w:t>
      </w:r>
      <w:r w:rsidR="00452DF6">
        <w:rPr>
          <w:rFonts w:hint="eastAsia"/>
          <w:shd w:val="clear" w:color="auto" w:fill="FFFFFF"/>
        </w:rPr>
        <w:t>存放</w:t>
      </w:r>
      <w:r>
        <w:rPr>
          <w:rFonts w:hint="eastAsia"/>
          <w:shd w:val="clear" w:color="auto" w:fill="FFFFFF"/>
        </w:rPr>
        <w:t>训练集和测试集的</w:t>
      </w:r>
      <w:r w:rsidR="00452DF6">
        <w:rPr>
          <w:rFonts w:hint="eastAsia"/>
          <w:shd w:val="clear" w:color="auto" w:fill="FFFFFF"/>
        </w:rPr>
        <w:t>图片</w:t>
      </w:r>
      <w:r>
        <w:rPr>
          <w:rFonts w:hint="eastAsia"/>
          <w:shd w:val="clear" w:color="auto" w:fill="FFFFFF"/>
        </w:rPr>
        <w:t>地址</w:t>
      </w:r>
      <w:r w:rsidR="00452DF6">
        <w:rPr>
          <w:rFonts w:hint="eastAsia"/>
          <w:shd w:val="clear" w:color="auto" w:fill="FFFFFF"/>
        </w:rPr>
        <w:t>的</w:t>
      </w:r>
      <w:r w:rsidR="00452DF6">
        <w:rPr>
          <w:rFonts w:hint="eastAsia"/>
          <w:shd w:val="clear" w:color="auto" w:fill="FFFFFF"/>
        </w:rPr>
        <w:t>txt</w:t>
      </w:r>
      <w:r w:rsidR="00452DF6">
        <w:rPr>
          <w:rFonts w:hint="eastAsia"/>
          <w:shd w:val="clear" w:color="auto" w:fill="FFFFFF"/>
        </w:rPr>
        <w:t>文件</w:t>
      </w:r>
      <w:r w:rsidR="00745EC1">
        <w:rPr>
          <w:rFonts w:hint="eastAsia"/>
          <w:shd w:val="clear" w:color="auto" w:fill="FFFFFF"/>
        </w:rPr>
        <w:t>,</w:t>
      </w:r>
      <w:r w:rsidR="00745EC1">
        <w:rPr>
          <w:rFonts w:hint="eastAsia"/>
          <w:shd w:val="clear" w:color="auto" w:fill="FFFFFF"/>
        </w:rPr>
        <w:t>分配比例为</w:t>
      </w:r>
      <w:r w:rsidR="00745EC1">
        <w:rPr>
          <w:rFonts w:hint="eastAsia"/>
          <w:shd w:val="clear" w:color="auto" w:fill="FFFFFF"/>
        </w:rPr>
        <w:t>9</w:t>
      </w:r>
      <w:r w:rsidR="00745EC1">
        <w:rPr>
          <w:shd w:val="clear" w:color="auto" w:fill="FFFFFF"/>
        </w:rPr>
        <w:t>:1</w:t>
      </w:r>
    </w:p>
    <w:p w14:paraId="78011CFC" w14:textId="7B85004C" w:rsidR="006400CD" w:rsidRDefault="00452DF6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88A4E9E" wp14:editId="7CF6D54B">
            <wp:extent cx="3002540" cy="3193057"/>
            <wp:effectExtent l="0" t="0" r="762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319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94B63" w14:textId="093B588E" w:rsidR="00452DF6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5：</w:t>
      </w:r>
      <w:r w:rsidR="00452DF6">
        <w:rPr>
          <w:rFonts w:asciiTheme="minorEastAsia" w:hAnsiTheme="minorEastAsia" w:cs="Arial"/>
          <w:color w:val="333333"/>
          <w:szCs w:val="21"/>
          <w:shd w:val="clear" w:color="auto" w:fill="FFFFFF"/>
        </w:rPr>
        <w:t>train.txt</w:t>
      </w:r>
    </w:p>
    <w:p w14:paraId="44C0E2E1" w14:textId="77777777" w:rsidR="001D574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1F1C244D" w14:textId="50EDB776" w:rsidR="00452DF6" w:rsidRDefault="00452DF6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AA41696" w14:textId="1442DEF8" w:rsidR="00452DF6" w:rsidRDefault="00452DF6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0C4BE3DD" wp14:editId="56713CC5">
            <wp:extent cx="2141406" cy="3078747"/>
            <wp:effectExtent l="0" t="0" r="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41406" cy="3078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8FDB" w14:textId="4B8C2654" w:rsidR="00452DF6" w:rsidRPr="0010479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6：</w:t>
      </w:r>
      <w:r w:rsidR="00452DF6">
        <w:rPr>
          <w:rFonts w:asciiTheme="minorEastAsia" w:hAnsiTheme="minorEastAsia" w:cs="Arial"/>
          <w:color w:val="333333"/>
          <w:szCs w:val="21"/>
          <w:shd w:val="clear" w:color="auto" w:fill="FFFFFF"/>
        </w:rPr>
        <w:t>test.txt</w:t>
      </w:r>
    </w:p>
    <w:p w14:paraId="758759F1" w14:textId="0DCE7B56" w:rsidR="006400CD" w:rsidRDefault="006400CD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455E3A41" w14:textId="32A9FBBC" w:rsidR="002E5175" w:rsidRDefault="002E5175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上传到云服务器d</w:t>
      </w:r>
      <w:r>
        <w:rPr>
          <w:rFonts w:asciiTheme="minorEastAsia" w:hAnsiTheme="minorEastAsia" w:cs="Arial"/>
          <w:color w:val="333333"/>
          <w:szCs w:val="21"/>
          <w:shd w:val="clear" w:color="auto" w:fill="FFFFFF"/>
        </w:rPr>
        <w:t xml:space="preserve">arknet/data </w:t>
      </w: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备用</w:t>
      </w:r>
    </w:p>
    <w:p w14:paraId="3E2B2913" w14:textId="18D38636" w:rsidR="002E5175" w:rsidRDefault="002E5175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2B632CA4" w14:textId="77777777" w:rsidR="002E5175" w:rsidRPr="001B0D13" w:rsidRDefault="002E5175" w:rsidP="002E5175">
      <w:pPr>
        <w:pStyle w:val="3"/>
        <w:rPr>
          <w:shd w:val="clear" w:color="auto" w:fill="FFFFFF"/>
        </w:rPr>
      </w:pPr>
      <w:bookmarkStart w:id="21" w:name="_Toc42598982"/>
      <w:r w:rsidRPr="0010479B">
        <w:rPr>
          <w:rFonts w:hint="eastAsia"/>
          <w:shd w:val="clear" w:color="auto" w:fill="FFFFFF"/>
        </w:rPr>
        <w:t>3.</w:t>
      </w:r>
      <w:r>
        <w:rPr>
          <w:rFonts w:hint="eastAsia"/>
          <w:shd w:val="clear" w:color="auto" w:fill="FFFFFF"/>
        </w:rPr>
        <w:t>5</w:t>
      </w:r>
      <w:r w:rsidRPr="0010479B">
        <w:rPr>
          <w:rFonts w:hint="eastAsia"/>
          <w:shd w:val="clear" w:color="auto" w:fill="FFFFFF"/>
        </w:rPr>
        <w:t>.</w:t>
      </w:r>
      <w:r>
        <w:rPr>
          <w:rFonts w:hint="eastAsia"/>
          <w:shd w:val="clear" w:color="auto" w:fill="FFFFFF"/>
        </w:rPr>
        <w:t>3</w:t>
      </w:r>
      <w:r w:rsidRPr="0010479B">
        <w:rPr>
          <w:rFonts w:hint="eastAsia"/>
          <w:shd w:val="clear" w:color="auto" w:fill="FFFFFF"/>
        </w:rPr>
        <w:t xml:space="preserve"> </w:t>
      </w:r>
      <w:r>
        <w:rPr>
          <w:rFonts w:hint="eastAsia"/>
          <w:shd w:val="clear" w:color="auto" w:fill="FFFFFF"/>
        </w:rPr>
        <w:t>创建</w:t>
      </w:r>
      <w:proofErr w:type="spellStart"/>
      <w:r w:rsidRPr="0010479B">
        <w:rPr>
          <w:rFonts w:hint="eastAsia"/>
          <w:shd w:val="clear" w:color="auto" w:fill="FFFFFF"/>
        </w:rPr>
        <w:t>obj</w:t>
      </w:r>
      <w:r w:rsidRPr="0010479B">
        <w:rPr>
          <w:shd w:val="clear" w:color="auto" w:fill="FFFFFF"/>
        </w:rPr>
        <w:t>.names</w:t>
      </w:r>
      <w:proofErr w:type="spellEnd"/>
      <w:r w:rsidRPr="0010479B">
        <w:rPr>
          <w:rFonts w:hint="eastAsia"/>
          <w:shd w:val="clear" w:color="auto" w:fill="FFFFFF"/>
        </w:rPr>
        <w:t>和</w:t>
      </w:r>
      <w:proofErr w:type="spellStart"/>
      <w:r w:rsidRPr="0010479B">
        <w:rPr>
          <w:rFonts w:hint="eastAsia"/>
          <w:shd w:val="clear" w:color="auto" w:fill="FFFFFF"/>
        </w:rPr>
        <w:t>obj</w:t>
      </w:r>
      <w:r w:rsidRPr="0010479B">
        <w:rPr>
          <w:shd w:val="clear" w:color="auto" w:fill="FFFFFF"/>
        </w:rPr>
        <w:t>.data</w:t>
      </w:r>
      <w:bookmarkEnd w:id="21"/>
      <w:proofErr w:type="spellEnd"/>
    </w:p>
    <w:p w14:paraId="16B452DE" w14:textId="77777777" w:rsidR="002E5175" w:rsidRPr="0010479B" w:rsidRDefault="002E5175" w:rsidP="002E5175">
      <w:pPr>
        <w:ind w:firstLineChars="200" w:firstLine="420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proofErr w:type="spellStart"/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obj.names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文件里面列举需要检测目标的名字，</w:t>
      </w:r>
      <w:proofErr w:type="spellStart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obj</w:t>
      </w:r>
      <w:r w:rsidRPr="0010479B">
        <w:rPr>
          <w:rFonts w:asciiTheme="minorEastAsia" w:hAnsiTheme="minorEastAsia" w:cs="Arial"/>
          <w:color w:val="333333"/>
          <w:szCs w:val="21"/>
          <w:shd w:val="clear" w:color="auto" w:fill="FFFFFF"/>
        </w:rPr>
        <w:t>.data</w:t>
      </w:r>
      <w:proofErr w:type="spellEnd"/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里面指明类别数，训练集地</w:t>
      </w:r>
      <w:r w:rsidRPr="0010479B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lastRenderedPageBreak/>
        <w:t>址，测试集地址，以及保存权重文件的地址</w:t>
      </w:r>
    </w:p>
    <w:p w14:paraId="1EDBC679" w14:textId="77777777" w:rsidR="002E5175" w:rsidRPr="0010479B" w:rsidRDefault="002E5175" w:rsidP="002E5175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5D083F6" w14:textId="665B2732" w:rsidR="002E5175" w:rsidRDefault="00745EC1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57D3587D" wp14:editId="61F6969D">
            <wp:extent cx="3132091" cy="1249788"/>
            <wp:effectExtent l="0" t="0" r="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B8912" w14:textId="3AAA66E4" w:rsidR="00745EC1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7：</w:t>
      </w:r>
      <w:proofErr w:type="spellStart"/>
      <w:r w:rsidR="00745EC1">
        <w:rPr>
          <w:rFonts w:asciiTheme="minorEastAsia" w:hAnsiTheme="minorEastAsia" w:cs="Arial"/>
          <w:color w:val="333333"/>
          <w:szCs w:val="21"/>
          <w:shd w:val="clear" w:color="auto" w:fill="FFFFFF"/>
        </w:rPr>
        <w:t>o</w:t>
      </w:r>
      <w:r w:rsidR="00745EC1"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bj</w:t>
      </w:r>
      <w:r w:rsidR="00745EC1">
        <w:rPr>
          <w:rFonts w:asciiTheme="minorEastAsia" w:hAnsiTheme="minorEastAsia" w:cs="Arial"/>
          <w:color w:val="333333"/>
          <w:szCs w:val="21"/>
          <w:shd w:val="clear" w:color="auto" w:fill="FFFFFF"/>
        </w:rPr>
        <w:t>.data</w:t>
      </w:r>
      <w:proofErr w:type="spellEnd"/>
    </w:p>
    <w:p w14:paraId="6255A1FC" w14:textId="0A342E8C" w:rsidR="00745EC1" w:rsidRDefault="00745EC1" w:rsidP="001B0D13">
      <w:pPr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0EEA56DA" w14:textId="0C55813C" w:rsidR="00745EC1" w:rsidRDefault="00745EC1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7845CF34" wp14:editId="292B000B">
            <wp:extent cx="1600339" cy="34293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00339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532DE" w14:textId="5A86A80D" w:rsidR="001D574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  <w:r>
        <w:rPr>
          <w:rFonts w:asciiTheme="minorEastAsia" w:hAnsiTheme="minorEastAsia" w:cs="Arial" w:hint="eastAsia"/>
          <w:color w:val="333333"/>
          <w:szCs w:val="21"/>
          <w:shd w:val="clear" w:color="auto" w:fill="FFFFFF"/>
        </w:rPr>
        <w:t>图28：</w:t>
      </w:r>
      <w:proofErr w:type="spellStart"/>
      <w:proofErr w:type="gramStart"/>
      <w:r w:rsidR="00745EC1">
        <w:rPr>
          <w:rFonts w:asciiTheme="minorEastAsia" w:hAnsiTheme="minorEastAsia" w:cs="Arial"/>
          <w:color w:val="333333"/>
          <w:szCs w:val="21"/>
          <w:shd w:val="clear" w:color="auto" w:fill="FFFFFF"/>
        </w:rPr>
        <w:t>obj.names</w:t>
      </w:r>
      <w:proofErr w:type="spellEnd"/>
      <w:proofErr w:type="gramEnd"/>
    </w:p>
    <w:p w14:paraId="7AE9D96E" w14:textId="77777777" w:rsidR="001D574B" w:rsidRPr="0010479B" w:rsidRDefault="001D574B" w:rsidP="001D574B">
      <w:pPr>
        <w:jc w:val="center"/>
        <w:rPr>
          <w:rFonts w:asciiTheme="minorEastAsia" w:hAnsiTheme="minorEastAsia" w:cs="Arial"/>
          <w:color w:val="333333"/>
          <w:szCs w:val="21"/>
          <w:shd w:val="clear" w:color="auto" w:fill="FFFFFF"/>
        </w:rPr>
      </w:pPr>
    </w:p>
    <w:p w14:paraId="528AC5ED" w14:textId="05DB3790" w:rsidR="006400CD" w:rsidRDefault="00452DF6" w:rsidP="002E5175">
      <w:pPr>
        <w:pStyle w:val="3"/>
      </w:pPr>
      <w:bookmarkStart w:id="22" w:name="_Toc42598983"/>
      <w:r>
        <w:rPr>
          <w:rFonts w:hint="eastAsia"/>
        </w:rPr>
        <w:t>3</w:t>
      </w:r>
      <w:r>
        <w:t xml:space="preserve">.5.4 </w:t>
      </w:r>
      <w:r>
        <w:rPr>
          <w:rFonts w:hint="eastAsia"/>
        </w:rPr>
        <w:t>修改yolo</w:t>
      </w:r>
      <w:r>
        <w:t>v3.cfg</w:t>
      </w:r>
      <w:bookmarkEnd w:id="22"/>
    </w:p>
    <w:p w14:paraId="364D0682" w14:textId="02E621FA" w:rsidR="00452DF6" w:rsidRDefault="00452DF6" w:rsidP="002E5175">
      <w:pPr>
        <w:widowControl/>
        <w:ind w:firstLineChars="100" w:firstLine="210"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原版的</w:t>
      </w:r>
      <w:proofErr w:type="spellStart"/>
      <w:r>
        <w:rPr>
          <w:rFonts w:asciiTheme="minorEastAsia" w:hAnsiTheme="minorEastAsia" w:hint="eastAsia"/>
        </w:rPr>
        <w:t>cfg</w:t>
      </w:r>
      <w:proofErr w:type="spellEnd"/>
      <w:r>
        <w:rPr>
          <w:rFonts w:asciiTheme="minorEastAsia" w:hAnsiTheme="minorEastAsia" w:hint="eastAsia"/>
        </w:rPr>
        <w:t>文件是以</w:t>
      </w:r>
      <w:r>
        <w:rPr>
          <w:rFonts w:asciiTheme="minorEastAsia" w:hAnsiTheme="minorEastAsia"/>
        </w:rPr>
        <w:t>COCO</w:t>
      </w:r>
      <w:r>
        <w:rPr>
          <w:rFonts w:asciiTheme="minorEastAsia" w:hAnsiTheme="minorEastAsia" w:hint="eastAsia"/>
        </w:rPr>
        <w:t>数据集的80个物体编写的，不能直接使用，主要修改下面几个参数：</w:t>
      </w:r>
    </w:p>
    <w:p w14:paraId="51B22965" w14:textId="77777777" w:rsidR="002E5175" w:rsidRDefault="002E5175" w:rsidP="002E5175">
      <w:pPr>
        <w:widowControl/>
        <w:ind w:firstLineChars="100" w:firstLine="210"/>
        <w:jc w:val="left"/>
        <w:rPr>
          <w:rFonts w:asciiTheme="minorEastAsia" w:hAnsiTheme="minorEastAsia"/>
        </w:rPr>
      </w:pPr>
    </w:p>
    <w:p w14:paraId="4C5331EA" w14:textId="3E010DA2" w:rsidR="00452DF6" w:rsidRPr="00452DF6" w:rsidRDefault="00452DF6" w:rsidP="00452DF6">
      <w:pPr>
        <w:widowControl/>
        <w:jc w:val="left"/>
        <w:rPr>
          <w:rFonts w:asciiTheme="minorEastAsia" w:hAnsiTheme="minorEastAsia"/>
        </w:rPr>
      </w:pPr>
      <w:r w:rsidRPr="00452DF6">
        <w:rPr>
          <w:rFonts w:asciiTheme="minorEastAsia" w:hAnsiTheme="minorEastAsia"/>
        </w:rPr>
        <w:t>batch=64</w:t>
      </w:r>
    </w:p>
    <w:p w14:paraId="0F85AE02" w14:textId="01B2C73F" w:rsidR="00452DF6" w:rsidRDefault="00452DF6" w:rsidP="00452DF6">
      <w:pPr>
        <w:widowControl/>
        <w:jc w:val="left"/>
        <w:rPr>
          <w:rFonts w:asciiTheme="minorEastAsia" w:hAnsiTheme="minorEastAsia"/>
        </w:rPr>
      </w:pPr>
      <w:r w:rsidRPr="00452DF6">
        <w:rPr>
          <w:rFonts w:asciiTheme="minorEastAsia" w:hAnsiTheme="minorEastAsia"/>
        </w:rPr>
        <w:t>subdivisions=16</w:t>
      </w:r>
    </w:p>
    <w:p w14:paraId="42926519" w14:textId="49F373FB" w:rsidR="00452DF6" w:rsidRDefault="00452DF6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1BB5346F" w14:textId="1D3627D9" w:rsidR="00452DF6" w:rsidRDefault="00452DF6" w:rsidP="00452DF6">
      <w:pPr>
        <w:widowControl/>
        <w:jc w:val="left"/>
        <w:rPr>
          <w:rFonts w:asciiTheme="minorEastAsia" w:hAnsiTheme="minorEastAsia"/>
        </w:rPr>
      </w:pPr>
      <w:proofErr w:type="spellStart"/>
      <w:r w:rsidRPr="00452DF6">
        <w:rPr>
          <w:rFonts w:asciiTheme="minorEastAsia" w:hAnsiTheme="minorEastAsia"/>
        </w:rPr>
        <w:t>max_batches</w:t>
      </w:r>
      <w:proofErr w:type="spellEnd"/>
      <w:r w:rsidRPr="00452DF6">
        <w:rPr>
          <w:rFonts w:asciiTheme="minorEastAsia" w:hAnsiTheme="minorEastAsia"/>
        </w:rPr>
        <w:t xml:space="preserve"> = 2000</w:t>
      </w:r>
      <w:r>
        <w:rPr>
          <w:rFonts w:asciiTheme="minorEastAsia" w:hAnsiTheme="minorEastAsia"/>
        </w:rPr>
        <w:t>//2000*</w:t>
      </w:r>
      <w:proofErr w:type="spellStart"/>
      <w:r>
        <w:rPr>
          <w:rFonts w:asciiTheme="minorEastAsia" w:hAnsiTheme="minorEastAsia"/>
        </w:rPr>
        <w:t>class_num</w:t>
      </w:r>
      <w:proofErr w:type="spellEnd"/>
    </w:p>
    <w:p w14:paraId="41A36050" w14:textId="54BA9ABB" w:rsidR="00452DF6" w:rsidRDefault="00452DF6" w:rsidP="00452DF6">
      <w:pPr>
        <w:widowControl/>
        <w:jc w:val="left"/>
        <w:rPr>
          <w:rFonts w:asciiTheme="minorEastAsia" w:hAnsiTheme="minorEastAsia"/>
        </w:rPr>
      </w:pPr>
      <w:r w:rsidRPr="00452DF6">
        <w:rPr>
          <w:rFonts w:asciiTheme="minorEastAsia" w:hAnsiTheme="minorEastAsia"/>
        </w:rPr>
        <w:t>steps=1600,1800</w:t>
      </w:r>
      <w:r>
        <w:rPr>
          <w:rFonts w:asciiTheme="minorEastAsia" w:hAnsiTheme="minorEastAsia"/>
        </w:rPr>
        <w:t>//</w:t>
      </w:r>
      <w:proofErr w:type="spellStart"/>
      <w:r w:rsidR="002E5175">
        <w:rPr>
          <w:rFonts w:asciiTheme="minorEastAsia" w:hAnsiTheme="minorEastAsia"/>
        </w:rPr>
        <w:t>max_batches</w:t>
      </w:r>
      <w:proofErr w:type="spellEnd"/>
      <w:r w:rsidR="002E5175">
        <w:rPr>
          <w:rFonts w:asciiTheme="minorEastAsia" w:hAnsiTheme="minorEastAsia"/>
        </w:rPr>
        <w:t>*0.</w:t>
      </w:r>
      <w:proofErr w:type="gramStart"/>
      <w:r w:rsidR="002E5175">
        <w:rPr>
          <w:rFonts w:asciiTheme="minorEastAsia" w:hAnsiTheme="minorEastAsia"/>
        </w:rPr>
        <w:t>8,max</w:t>
      </w:r>
      <w:proofErr w:type="gramEnd"/>
      <w:r w:rsidR="002E5175">
        <w:rPr>
          <w:rFonts w:asciiTheme="minorEastAsia" w:hAnsiTheme="minorEastAsia"/>
        </w:rPr>
        <w:t>_batches*0.9</w:t>
      </w:r>
    </w:p>
    <w:p w14:paraId="5FCB320F" w14:textId="7DA2D687" w:rsidR="002E5175" w:rsidRDefault="002E5175" w:rsidP="00452DF6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[convolutional]</w:t>
      </w:r>
    </w:p>
    <w:p w14:paraId="6B0CFEF0" w14:textId="727663C5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42DE68C3" w14:textId="1E7677D8" w:rsidR="002E5175" w:rsidRDefault="002E5175" w:rsidP="00452DF6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filters=18</w:t>
      </w:r>
      <w:r>
        <w:rPr>
          <w:rFonts w:asciiTheme="minorEastAsia" w:hAnsiTheme="minorEastAsia"/>
        </w:rPr>
        <w:t>//(5+class_</w:t>
      </w:r>
      <w:proofErr w:type="gramStart"/>
      <w:r>
        <w:rPr>
          <w:rFonts w:asciiTheme="minorEastAsia" w:hAnsiTheme="minorEastAsia"/>
        </w:rPr>
        <w:t>num)*</w:t>
      </w:r>
      <w:proofErr w:type="gramEnd"/>
      <w:r>
        <w:rPr>
          <w:rFonts w:asciiTheme="minorEastAsia" w:hAnsiTheme="minorEastAsia"/>
        </w:rPr>
        <w:t>3</w:t>
      </w:r>
    </w:p>
    <w:p w14:paraId="41E04E38" w14:textId="5759EE81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01FA6F4" w14:textId="3AB98502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</w:t>
      </w:r>
      <w:r>
        <w:rPr>
          <w:rFonts w:asciiTheme="minorEastAsia" w:hAnsiTheme="minorEastAsia"/>
        </w:rPr>
        <w:t>yolo]</w:t>
      </w:r>
    </w:p>
    <w:p w14:paraId="7A305F49" w14:textId="0EC314F7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4E602790" w14:textId="02C03798" w:rsidR="002E5175" w:rsidRDefault="002E5175" w:rsidP="00452DF6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classes=1</w:t>
      </w:r>
    </w:p>
    <w:p w14:paraId="23218163" w14:textId="67225F54" w:rsidR="002E5175" w:rsidRDefault="002E5175" w:rsidP="00452DF6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2CB01633" w14:textId="7E85B22B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random=0//</w:t>
      </w:r>
      <w:r>
        <w:rPr>
          <w:rFonts w:asciiTheme="minorEastAsia" w:hAnsiTheme="minorEastAsia" w:hint="eastAsia"/>
        </w:rPr>
        <w:t>random</w:t>
      </w:r>
      <w:r>
        <w:rPr>
          <w:rFonts w:asciiTheme="minorEastAsia" w:hAnsiTheme="minorEastAsia"/>
        </w:rPr>
        <w:t>=1</w:t>
      </w:r>
      <w:r>
        <w:rPr>
          <w:rFonts w:asciiTheme="minorEastAsia" w:hAnsiTheme="minorEastAsia" w:hint="eastAsia"/>
        </w:rPr>
        <w:t>会改变输入图片尺寸训练，增强对不同尺寸图片识别的灵活性，但会增加训练时间</w:t>
      </w:r>
    </w:p>
    <w:p w14:paraId="6A1107D1" w14:textId="40ADD807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0DD0CA24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[convolutional]</w:t>
      </w:r>
    </w:p>
    <w:p w14:paraId="1DE77D54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54BFC679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filters=18</w:t>
      </w:r>
      <w:r>
        <w:rPr>
          <w:rFonts w:asciiTheme="minorEastAsia" w:hAnsiTheme="minorEastAsia"/>
        </w:rPr>
        <w:t>//(5+class_</w:t>
      </w:r>
      <w:proofErr w:type="gramStart"/>
      <w:r>
        <w:rPr>
          <w:rFonts w:asciiTheme="minorEastAsia" w:hAnsiTheme="minorEastAsia"/>
        </w:rPr>
        <w:t>num)*</w:t>
      </w:r>
      <w:proofErr w:type="gramEnd"/>
      <w:r>
        <w:rPr>
          <w:rFonts w:asciiTheme="minorEastAsia" w:hAnsiTheme="minorEastAsia"/>
        </w:rPr>
        <w:t>3</w:t>
      </w:r>
    </w:p>
    <w:p w14:paraId="5C2DEA52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688327E0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</w:t>
      </w:r>
      <w:r>
        <w:rPr>
          <w:rFonts w:asciiTheme="minorEastAsia" w:hAnsiTheme="minorEastAsia"/>
        </w:rPr>
        <w:t>yolo]</w:t>
      </w:r>
    </w:p>
    <w:p w14:paraId="0A9D9F49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D5D678E" w14:textId="16BCE1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classes=1</w:t>
      </w:r>
    </w:p>
    <w:p w14:paraId="22D73E43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lastRenderedPageBreak/>
        <w:t>…</w:t>
      </w:r>
    </w:p>
    <w:p w14:paraId="367C6143" w14:textId="2F7F745C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random=0</w:t>
      </w:r>
    </w:p>
    <w:p w14:paraId="5CAC27C5" w14:textId="77777777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1B030B36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[convolutional]</w:t>
      </w:r>
    </w:p>
    <w:p w14:paraId="5ED1DE3F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448099A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filters=18</w:t>
      </w:r>
      <w:r>
        <w:rPr>
          <w:rFonts w:asciiTheme="minorEastAsia" w:hAnsiTheme="minorEastAsia"/>
        </w:rPr>
        <w:t>//(5+class_</w:t>
      </w:r>
      <w:proofErr w:type="gramStart"/>
      <w:r>
        <w:rPr>
          <w:rFonts w:asciiTheme="minorEastAsia" w:hAnsiTheme="minorEastAsia"/>
        </w:rPr>
        <w:t>num)*</w:t>
      </w:r>
      <w:proofErr w:type="gramEnd"/>
      <w:r>
        <w:rPr>
          <w:rFonts w:asciiTheme="minorEastAsia" w:hAnsiTheme="minorEastAsia"/>
        </w:rPr>
        <w:t>3</w:t>
      </w:r>
    </w:p>
    <w:p w14:paraId="4AA5364E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F21349D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</w:t>
      </w:r>
      <w:r>
        <w:rPr>
          <w:rFonts w:asciiTheme="minorEastAsia" w:hAnsiTheme="minorEastAsia"/>
        </w:rPr>
        <w:t>yolo]</w:t>
      </w:r>
    </w:p>
    <w:p w14:paraId="77EC428C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DC1FB0E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 w:rsidRPr="002E5175">
        <w:rPr>
          <w:rFonts w:asciiTheme="minorEastAsia" w:hAnsiTheme="minorEastAsia"/>
        </w:rPr>
        <w:t>classes=1</w:t>
      </w:r>
    </w:p>
    <w:p w14:paraId="537EA800" w14:textId="77777777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>…</w:t>
      </w:r>
    </w:p>
    <w:p w14:paraId="3CFFF65F" w14:textId="7FF3AE02" w:rsidR="002E5175" w:rsidRDefault="002E5175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random=0 </w:t>
      </w:r>
    </w:p>
    <w:p w14:paraId="42677F2F" w14:textId="77777777" w:rsidR="00842F5E" w:rsidRDefault="00842F5E" w:rsidP="002E5175">
      <w:pPr>
        <w:widowControl/>
        <w:ind w:left="1050" w:hangingChars="500" w:hanging="1050"/>
        <w:jc w:val="left"/>
        <w:rPr>
          <w:rFonts w:asciiTheme="minorEastAsia" w:hAnsiTheme="minorEastAsia"/>
        </w:rPr>
      </w:pPr>
    </w:p>
    <w:p w14:paraId="429B6358" w14:textId="29C2B964" w:rsidR="002E5175" w:rsidRDefault="002E5175" w:rsidP="002E5175">
      <w:pPr>
        <w:widowControl/>
        <w:jc w:val="left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修改结束后,重命名为y</w:t>
      </w:r>
      <w:r>
        <w:rPr>
          <w:rFonts w:asciiTheme="minorEastAsia" w:hAnsiTheme="minorEastAsia"/>
        </w:rPr>
        <w:t>olov3_custom</w:t>
      </w:r>
      <w:r w:rsidR="00842F5E">
        <w:rPr>
          <w:rFonts w:asciiTheme="minorEastAsia" w:hAnsiTheme="minorEastAsia" w:hint="eastAsia"/>
        </w:rPr>
        <w:t>_</w:t>
      </w:r>
      <w:r w:rsidR="00842F5E">
        <w:rPr>
          <w:rFonts w:asciiTheme="minorEastAsia" w:hAnsiTheme="minorEastAsia"/>
        </w:rPr>
        <w:t>4</w:t>
      </w:r>
      <w:r>
        <w:rPr>
          <w:rFonts w:asciiTheme="minorEastAsia" w:hAnsiTheme="minorEastAsia" w:hint="eastAsia"/>
        </w:rPr>
        <w:t>上传到云服务器</w:t>
      </w:r>
      <w:r>
        <w:rPr>
          <w:rFonts w:asciiTheme="minorEastAsia" w:hAnsiTheme="minorEastAsia"/>
        </w:rPr>
        <w:t>darknet/</w:t>
      </w:r>
      <w:proofErr w:type="spellStart"/>
      <w:r>
        <w:rPr>
          <w:rFonts w:asciiTheme="minorEastAsia" w:hAnsiTheme="minorEastAsia"/>
        </w:rPr>
        <w:t>cfg</w:t>
      </w:r>
      <w:proofErr w:type="spellEnd"/>
      <w:r>
        <w:rPr>
          <w:rFonts w:asciiTheme="minorEastAsia" w:hAnsiTheme="minorEastAsia" w:hint="eastAsia"/>
        </w:rPr>
        <w:t>备用</w:t>
      </w:r>
    </w:p>
    <w:p w14:paraId="60ADFD06" w14:textId="77777777" w:rsidR="002E5175" w:rsidRDefault="002E5175" w:rsidP="00452DF6">
      <w:pPr>
        <w:widowControl/>
        <w:jc w:val="left"/>
        <w:rPr>
          <w:rFonts w:asciiTheme="minorEastAsia" w:hAnsiTheme="minorEastAsia"/>
        </w:rPr>
      </w:pPr>
    </w:p>
    <w:p w14:paraId="4876A594" w14:textId="2839DED5" w:rsidR="00842F5E" w:rsidRDefault="00842F5E" w:rsidP="00842F5E">
      <w:pPr>
        <w:pStyle w:val="3"/>
      </w:pPr>
      <w:bookmarkStart w:id="23" w:name="_Toc42598984"/>
      <w:r>
        <w:rPr>
          <w:rFonts w:hint="eastAsia"/>
        </w:rPr>
        <w:t>3.5</w:t>
      </w:r>
      <w:r>
        <w:t xml:space="preserve">.5 </w:t>
      </w:r>
      <w:r>
        <w:rPr>
          <w:rFonts w:hint="eastAsia"/>
        </w:rPr>
        <w:t>开始训练</w:t>
      </w:r>
      <w:bookmarkEnd w:id="23"/>
    </w:p>
    <w:p w14:paraId="254D3CAB" w14:textId="483EB45E" w:rsidR="00842F5E" w:rsidRDefault="00842F5E" w:rsidP="0066765A">
      <w:r>
        <w:rPr>
          <w:rFonts w:hint="eastAsia"/>
        </w:rPr>
        <w:t>在</w:t>
      </w:r>
      <w:r>
        <w:rPr>
          <w:rFonts w:hint="eastAsia"/>
        </w:rPr>
        <w:t>3.4</w:t>
      </w:r>
      <w:r w:rsidR="0030467B">
        <w:rPr>
          <w:rFonts w:hint="eastAsia"/>
        </w:rPr>
        <w:t>中</w:t>
      </w:r>
      <w:r>
        <w:rPr>
          <w:rFonts w:hint="eastAsia"/>
        </w:rPr>
        <w:t>配置的</w:t>
      </w:r>
      <w:proofErr w:type="spellStart"/>
      <w:r>
        <w:rPr>
          <w:rFonts w:hint="eastAsia"/>
        </w:rPr>
        <w:t>Colab</w:t>
      </w:r>
      <w:proofErr w:type="spellEnd"/>
      <w:r>
        <w:rPr>
          <w:rFonts w:hint="eastAsia"/>
        </w:rPr>
        <w:t>会话中键入如下代码开始训练：</w:t>
      </w:r>
    </w:p>
    <w:p w14:paraId="0F3266A0" w14:textId="77777777" w:rsidR="00842F5E" w:rsidRDefault="00842F5E" w:rsidP="00842F5E"/>
    <w:p w14:paraId="4F265F27" w14:textId="52A23879" w:rsidR="00842F5E" w:rsidRDefault="00842F5E" w:rsidP="00842F5E">
      <w:proofErr w:type="gramStart"/>
      <w:r w:rsidRPr="001043F7">
        <w:rPr>
          <w:highlight w:val="yellow"/>
        </w:rPr>
        <w:t>!./</w:t>
      </w:r>
      <w:proofErr w:type="gramEnd"/>
      <w:r w:rsidRPr="001043F7">
        <w:rPr>
          <w:highlight w:val="yellow"/>
        </w:rPr>
        <w:t>darknet detector train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darknet53.conv.74 -</w:t>
      </w:r>
      <w:proofErr w:type="spellStart"/>
      <w:r w:rsidRPr="001043F7">
        <w:rPr>
          <w:highlight w:val="yellow"/>
        </w:rPr>
        <w:t>dont_show</w:t>
      </w:r>
      <w:proofErr w:type="spellEnd"/>
      <w:r w:rsidRPr="001043F7">
        <w:rPr>
          <w:highlight w:val="yellow"/>
        </w:rPr>
        <w:t xml:space="preserve"> -map</w:t>
      </w:r>
    </w:p>
    <w:p w14:paraId="27EAD237" w14:textId="77777777" w:rsidR="001D574B" w:rsidRDefault="001D574B" w:rsidP="001D574B"/>
    <w:p w14:paraId="1F1CEBB8" w14:textId="0D94FE42" w:rsidR="00842F5E" w:rsidRDefault="00842F5E" w:rsidP="0066765A">
      <w:r>
        <w:rPr>
          <w:rFonts w:hint="eastAsia"/>
        </w:rPr>
        <w:t>其中，</w:t>
      </w:r>
      <w:r>
        <w:rPr>
          <w:rFonts w:hint="eastAsia"/>
        </w:rPr>
        <w:t>detector</w:t>
      </w:r>
      <w:r>
        <w:t xml:space="preserve"> </w:t>
      </w:r>
      <w:r>
        <w:rPr>
          <w:rFonts w:hint="eastAsia"/>
        </w:rPr>
        <w:t>后面的参数含义依次为：训练</w:t>
      </w:r>
      <w:r w:rsidR="0030467B">
        <w:rPr>
          <w:rFonts w:hint="eastAsia"/>
        </w:rPr>
        <w:t>集训练</w:t>
      </w:r>
      <w:r>
        <w:rPr>
          <w:rFonts w:hint="eastAsia"/>
        </w:rPr>
        <w:t>，</w:t>
      </w:r>
      <w:proofErr w:type="spellStart"/>
      <w:r>
        <w:rPr>
          <w:rFonts w:hint="eastAsia"/>
        </w:rPr>
        <w:t>o</w:t>
      </w:r>
      <w:r>
        <w:t>bj.data</w:t>
      </w:r>
      <w:proofErr w:type="spellEnd"/>
      <w:r>
        <w:t>,</w:t>
      </w:r>
      <w:r w:rsidR="0030467B">
        <w:rPr>
          <w:rFonts w:hint="eastAsia"/>
        </w:rPr>
        <w:t>位置</w:t>
      </w:r>
      <w:r>
        <w:t xml:space="preserve"> yolov3.cfg</w:t>
      </w:r>
      <w:r w:rsidR="0030467B">
        <w:rPr>
          <w:rFonts w:hint="eastAsia"/>
        </w:rPr>
        <w:t>位置</w:t>
      </w:r>
      <w:r>
        <w:t xml:space="preserve">, 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权重，不显示训练中间过程，在最终形成的</w:t>
      </w:r>
      <w:r>
        <w:rPr>
          <w:rFonts w:hint="eastAsia"/>
        </w:rPr>
        <w:t>loss</w:t>
      </w:r>
      <w:r>
        <w:rPr>
          <w:rFonts w:hint="eastAsia"/>
        </w:rPr>
        <w:t>趋势图中显示</w:t>
      </w:r>
      <w:proofErr w:type="spellStart"/>
      <w:r>
        <w:rPr>
          <w:rFonts w:hint="eastAsia"/>
        </w:rPr>
        <w:t>m</w:t>
      </w:r>
      <w:r>
        <w:t>AP</w:t>
      </w:r>
      <w:proofErr w:type="spellEnd"/>
      <w:r>
        <w:rPr>
          <w:rFonts w:hint="eastAsia"/>
        </w:rPr>
        <w:t>变化曲线。</w:t>
      </w:r>
    </w:p>
    <w:p w14:paraId="617F33F7" w14:textId="4A72328C" w:rsidR="00842F5E" w:rsidRDefault="00842F5E" w:rsidP="00842F5E"/>
    <w:p w14:paraId="7FCF196D" w14:textId="78474193" w:rsidR="00C55614" w:rsidRDefault="00745EC1" w:rsidP="00842F5E">
      <w:r>
        <w:rPr>
          <w:noProof/>
        </w:rPr>
        <w:drawing>
          <wp:inline distT="0" distB="0" distL="0" distR="0" wp14:anchorId="12EAA3CA" wp14:editId="3EDECE1D">
            <wp:extent cx="5274310" cy="3179445"/>
            <wp:effectExtent l="0" t="0" r="2540" b="190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20D90" w14:textId="2619DB55" w:rsidR="00E67D9C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9</w:t>
      </w:r>
      <w:r>
        <w:rPr>
          <w:rFonts w:hint="eastAsia"/>
        </w:rPr>
        <w:t>：训练输出</w:t>
      </w:r>
    </w:p>
    <w:p w14:paraId="0A5A533C" w14:textId="484BB5F3" w:rsidR="00E67D9C" w:rsidRDefault="00E67D9C" w:rsidP="00842F5E">
      <w:r>
        <w:rPr>
          <w:rFonts w:hint="eastAsia"/>
        </w:rPr>
        <w:lastRenderedPageBreak/>
        <w:t>训练时</w:t>
      </w:r>
      <w:r w:rsidR="001D574B">
        <w:rPr>
          <w:rFonts w:hint="eastAsia"/>
        </w:rPr>
        <w:t>长</w:t>
      </w:r>
      <w:r>
        <w:rPr>
          <w:rFonts w:hint="eastAsia"/>
        </w:rPr>
        <w:t>取决于喂</w:t>
      </w:r>
      <w:proofErr w:type="gramStart"/>
      <w:r>
        <w:rPr>
          <w:rFonts w:hint="eastAsia"/>
        </w:rPr>
        <w:t>入图片</w:t>
      </w:r>
      <w:proofErr w:type="gramEnd"/>
      <w:r>
        <w:rPr>
          <w:rFonts w:hint="eastAsia"/>
        </w:rPr>
        <w:t>的数量、大小以及</w:t>
      </w:r>
      <w:proofErr w:type="spellStart"/>
      <w:r>
        <w:rPr>
          <w:rFonts w:hint="eastAsia"/>
        </w:rPr>
        <w:t>cfg</w:t>
      </w:r>
      <w:proofErr w:type="spellEnd"/>
      <w:r>
        <w:rPr>
          <w:rFonts w:hint="eastAsia"/>
        </w:rPr>
        <w:t>文件的参数配置，这里我的配置需要</w:t>
      </w:r>
      <w:r>
        <w:rPr>
          <w:rFonts w:hint="eastAsia"/>
        </w:rPr>
        <w:t>7</w:t>
      </w:r>
      <w:r>
        <w:rPr>
          <w:rFonts w:hint="eastAsia"/>
        </w:rPr>
        <w:t>小时左右。</w:t>
      </w:r>
    </w:p>
    <w:p w14:paraId="3F8A825C" w14:textId="4DB29A22" w:rsidR="00C55614" w:rsidRDefault="00C55614" w:rsidP="00E67D9C">
      <w:pPr>
        <w:pStyle w:val="2"/>
      </w:pPr>
      <w:bookmarkStart w:id="24" w:name="_Toc42598985"/>
      <w:r>
        <w:rPr>
          <w:rFonts w:hint="eastAsia"/>
        </w:rPr>
        <w:t>3.6</w:t>
      </w:r>
      <w:r>
        <w:t xml:space="preserve"> </w:t>
      </w:r>
      <w:r>
        <w:rPr>
          <w:rFonts w:hint="eastAsia"/>
        </w:rPr>
        <w:t>训练结果</w:t>
      </w:r>
      <w:bookmarkEnd w:id="24"/>
    </w:p>
    <w:p w14:paraId="57CFF74C" w14:textId="3B2BE187" w:rsidR="00CD661E" w:rsidRPr="00CD661E" w:rsidRDefault="00CD661E" w:rsidP="00CD661E">
      <w:pPr>
        <w:pStyle w:val="3"/>
      </w:pPr>
      <w:bookmarkStart w:id="25" w:name="_Toc42598986"/>
      <w:r>
        <w:rPr>
          <w:rFonts w:hint="eastAsia"/>
        </w:rPr>
        <w:t>3.6.1</w:t>
      </w:r>
      <w:r>
        <w:t xml:space="preserve"> </w:t>
      </w:r>
      <w:r>
        <w:rPr>
          <w:rFonts w:hint="eastAsia"/>
        </w:rPr>
        <w:t>绘制loss-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趋势图</w:t>
      </w:r>
      <w:bookmarkEnd w:id="25"/>
    </w:p>
    <w:p w14:paraId="11E82360" w14:textId="2746C628" w:rsidR="001D574B" w:rsidRDefault="00E67D9C" w:rsidP="001D574B">
      <w:pPr>
        <w:ind w:firstLineChars="200" w:firstLine="420"/>
      </w:pPr>
      <w:r>
        <w:rPr>
          <w:rFonts w:hint="eastAsia"/>
        </w:rPr>
        <w:t>根据训练过程中</w:t>
      </w:r>
      <w:r>
        <w:rPr>
          <w:rFonts w:hint="eastAsia"/>
        </w:rPr>
        <w:t>log</w:t>
      </w:r>
      <w:r>
        <w:rPr>
          <w:rFonts w:hint="eastAsia"/>
        </w:rPr>
        <w:t>文件，可以绘制出如下</w:t>
      </w:r>
      <w:r w:rsidR="00CD661E">
        <w:rPr>
          <w:rFonts w:hint="eastAsia"/>
        </w:rPr>
        <w:t>l</w:t>
      </w:r>
      <w:r>
        <w:rPr>
          <w:rFonts w:hint="eastAsia"/>
        </w:rPr>
        <w:t>oss</w:t>
      </w:r>
      <w:r>
        <w:rPr>
          <w:rFonts w:hint="eastAsia"/>
        </w:rPr>
        <w:t>趋势图</w:t>
      </w:r>
      <w:r w:rsidR="001D574B">
        <w:rPr>
          <w:rFonts w:hint="eastAsia"/>
        </w:rPr>
        <w:t>：</w:t>
      </w:r>
    </w:p>
    <w:p w14:paraId="612CC52B" w14:textId="77777777" w:rsidR="001D574B" w:rsidRDefault="001D574B" w:rsidP="00E67D9C"/>
    <w:p w14:paraId="4B90BE06" w14:textId="761E0AFF" w:rsidR="00E67D9C" w:rsidRDefault="00E67D9C" w:rsidP="00E67D9C">
      <w:r>
        <w:rPr>
          <w:rFonts w:hint="eastAsia"/>
          <w:noProof/>
        </w:rPr>
        <w:drawing>
          <wp:inline distT="0" distB="0" distL="0" distR="0" wp14:anchorId="57B0731B" wp14:editId="0833CFFC">
            <wp:extent cx="5274310" cy="527431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8D6F6" w14:textId="432C29AF" w:rsidR="001D574B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7</w:t>
      </w:r>
      <w:r>
        <w:rPr>
          <w:rFonts w:hint="eastAsia"/>
        </w:rPr>
        <w:t>：</w:t>
      </w:r>
      <w:r>
        <w:rPr>
          <w:rFonts w:hint="eastAsia"/>
        </w:rPr>
        <w:t>loss-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趋势图</w:t>
      </w:r>
    </w:p>
    <w:p w14:paraId="1D3406D8" w14:textId="098B0FC1" w:rsidR="00E67D9C" w:rsidRDefault="00E67D9C" w:rsidP="00E67D9C"/>
    <w:p w14:paraId="6ED91F26" w14:textId="47071B34" w:rsidR="00E67D9C" w:rsidRPr="00E67D9C" w:rsidRDefault="00E67D9C" w:rsidP="001D574B">
      <w:pPr>
        <w:ind w:firstLineChars="200" w:firstLine="420"/>
      </w:pPr>
      <w:r>
        <w:rPr>
          <w:rFonts w:hint="eastAsia"/>
        </w:rPr>
        <w:t>可以看出，</w:t>
      </w:r>
      <w:r w:rsidR="00CD661E">
        <w:rPr>
          <w:rFonts w:hint="eastAsia"/>
        </w:rPr>
        <w:t>经过</w:t>
      </w:r>
      <w:r w:rsidR="00CD661E">
        <w:rPr>
          <w:rFonts w:hint="eastAsia"/>
        </w:rPr>
        <w:t>2000</w:t>
      </w:r>
      <w:r w:rsidR="00CD661E">
        <w:rPr>
          <w:rFonts w:hint="eastAsia"/>
        </w:rPr>
        <w:t>次迭代，</w:t>
      </w:r>
      <w:r>
        <w:rPr>
          <w:rFonts w:hint="eastAsia"/>
        </w:rPr>
        <w:t>最终的</w:t>
      </w:r>
      <w:r>
        <w:rPr>
          <w:rFonts w:hint="eastAsia"/>
        </w:rPr>
        <w:t>loss</w:t>
      </w:r>
      <w:r>
        <w:rPr>
          <w:rFonts w:hint="eastAsia"/>
        </w:rPr>
        <w:t>已经接近很接近</w:t>
      </w:r>
      <w:r>
        <w:rPr>
          <w:rFonts w:hint="eastAsia"/>
        </w:rPr>
        <w:t>0</w:t>
      </w:r>
      <w:r w:rsidR="00CD661E">
        <w:rPr>
          <w:rFonts w:hint="eastAsia"/>
        </w:rPr>
        <w:t>（</w:t>
      </w:r>
      <w:r w:rsidR="00CD661E">
        <w:rPr>
          <w:rFonts w:hint="eastAsia"/>
        </w:rPr>
        <w:t>0.</w:t>
      </w:r>
      <w:r w:rsidR="00CD661E">
        <w:t>1662</w:t>
      </w:r>
      <w:r w:rsidR="00CD661E">
        <w:rPr>
          <w:rFonts w:hint="eastAsia"/>
        </w:rPr>
        <w:t>）</w:t>
      </w:r>
      <w:r>
        <w:rPr>
          <w:rFonts w:hint="eastAsia"/>
        </w:rPr>
        <w:t>，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在</w:t>
      </w:r>
      <w:r>
        <w:rPr>
          <w:rFonts w:hint="eastAsia"/>
        </w:rPr>
        <w:t>1600</w:t>
      </w:r>
      <w:r>
        <w:rPr>
          <w:rFonts w:hint="eastAsia"/>
        </w:rPr>
        <w:t>代就开始收敛。说明训练的</w:t>
      </w:r>
      <w:proofErr w:type="spellStart"/>
      <w:r>
        <w:rPr>
          <w:rFonts w:hint="eastAsia"/>
        </w:rPr>
        <w:t>max</w:t>
      </w:r>
      <w:r>
        <w:t>_</w:t>
      </w:r>
      <w:r>
        <w:rPr>
          <w:rFonts w:hint="eastAsia"/>
        </w:rPr>
        <w:t>batches</w:t>
      </w:r>
      <w:proofErr w:type="spellEnd"/>
      <w:r>
        <w:rPr>
          <w:rFonts w:hint="eastAsia"/>
        </w:rPr>
        <w:t>还可以再往前提一提。</w:t>
      </w:r>
    </w:p>
    <w:p w14:paraId="3F28340B" w14:textId="3EBC0672" w:rsidR="00C55614" w:rsidRDefault="00C55614" w:rsidP="00C55614"/>
    <w:p w14:paraId="4E5020ED" w14:textId="0F6F0785" w:rsidR="00CD661E" w:rsidRPr="00CD661E" w:rsidRDefault="00CD661E" w:rsidP="00CD661E">
      <w:pPr>
        <w:pStyle w:val="3"/>
        <w:rPr>
          <w:rStyle w:val="30"/>
        </w:rPr>
      </w:pPr>
      <w:bookmarkStart w:id="26" w:name="_Toc42598987"/>
      <w:r>
        <w:rPr>
          <w:rFonts w:hint="eastAsia"/>
        </w:rPr>
        <w:lastRenderedPageBreak/>
        <w:t>3.6.2</w:t>
      </w:r>
      <w:r>
        <w:t xml:space="preserve"> </w:t>
      </w:r>
      <w:r w:rsidRPr="00CD661E">
        <w:rPr>
          <w:rStyle w:val="30"/>
          <w:b/>
          <w:bCs/>
        </w:rPr>
        <w:t>检测单张图片</w:t>
      </w:r>
      <w:bookmarkEnd w:id="26"/>
    </w:p>
    <w:p w14:paraId="7FA6495F" w14:textId="77777777" w:rsidR="00E67D9C" w:rsidRDefault="00E67D9C" w:rsidP="001D574B">
      <w:r>
        <w:rPr>
          <w:rFonts w:hint="eastAsia"/>
        </w:rPr>
        <w:t>使用</w:t>
      </w:r>
    </w:p>
    <w:p w14:paraId="145D2530" w14:textId="5472ECE0" w:rsidR="00E67D9C" w:rsidRDefault="00E67D9C" w:rsidP="00E67D9C">
      <w:proofErr w:type="gramStart"/>
      <w:r>
        <w:t>!sed</w:t>
      </w:r>
      <w:proofErr w:type="gramEnd"/>
      <w:r>
        <w:t xml:space="preserve"> -</w:t>
      </w:r>
      <w:proofErr w:type="spellStart"/>
      <w:r>
        <w:t>i</w:t>
      </w:r>
      <w:proofErr w:type="spellEnd"/>
      <w:r>
        <w:t xml:space="preserve"> 's/batch=</w:t>
      </w:r>
      <w:r w:rsidR="00CD661E">
        <w:rPr>
          <w:rFonts w:hint="eastAsia"/>
        </w:rPr>
        <w:t>64</w:t>
      </w:r>
      <w:r>
        <w:t>/batch=</w:t>
      </w:r>
      <w:r w:rsidR="00CD661E">
        <w:rPr>
          <w:rFonts w:hint="eastAsia"/>
        </w:rPr>
        <w:t>1</w:t>
      </w:r>
      <w:r>
        <w:t>/' yolov3_custom4.cfg</w:t>
      </w:r>
    </w:p>
    <w:p w14:paraId="5630DA79" w14:textId="64FFA7C4" w:rsidR="00E67D9C" w:rsidRDefault="00E67D9C" w:rsidP="00E67D9C">
      <w:proofErr w:type="gramStart"/>
      <w:r>
        <w:t>!sed</w:t>
      </w:r>
      <w:proofErr w:type="gramEnd"/>
      <w:r>
        <w:t xml:space="preserve"> -</w:t>
      </w:r>
      <w:proofErr w:type="spellStart"/>
      <w:r>
        <w:t>i</w:t>
      </w:r>
      <w:proofErr w:type="spellEnd"/>
      <w:r>
        <w:t xml:space="preserve"> 's/subdivisions=</w:t>
      </w:r>
      <w:r w:rsidR="00CD661E">
        <w:rPr>
          <w:rFonts w:hint="eastAsia"/>
        </w:rPr>
        <w:t>16</w:t>
      </w:r>
      <w:r>
        <w:t>/subdivisions=1/' yolov3_custom4.cfg</w:t>
      </w:r>
    </w:p>
    <w:p w14:paraId="50482150" w14:textId="67797F9A" w:rsidR="00CD661E" w:rsidRDefault="00CD661E" w:rsidP="00E67D9C">
      <w:r>
        <w:rPr>
          <w:rFonts w:hint="eastAsia"/>
        </w:rPr>
        <w:t>更改</w:t>
      </w:r>
      <w:proofErr w:type="spellStart"/>
      <w:r>
        <w:rPr>
          <w:rFonts w:hint="eastAsia"/>
        </w:rPr>
        <w:t>cfg</w:t>
      </w:r>
      <w:proofErr w:type="spellEnd"/>
      <w:r>
        <w:rPr>
          <w:rFonts w:hint="eastAsia"/>
        </w:rPr>
        <w:t>文件中的配置，切换到检测模式（</w:t>
      </w:r>
      <w:r>
        <w:t>batch=1/</w:t>
      </w:r>
      <w:proofErr w:type="spellStart"/>
      <w:r>
        <w:t>subdivisons</w:t>
      </w:r>
      <w:proofErr w:type="spellEnd"/>
      <w:r>
        <w:t>=1</w:t>
      </w:r>
      <w:r>
        <w:rPr>
          <w:rFonts w:hint="eastAsia"/>
        </w:rPr>
        <w:t>即单张图像一次全部喂入）</w:t>
      </w:r>
    </w:p>
    <w:p w14:paraId="3B211C79" w14:textId="23175FF7" w:rsidR="00CD661E" w:rsidRDefault="00CD661E" w:rsidP="00E67D9C"/>
    <w:p w14:paraId="52C9522F" w14:textId="020C791A" w:rsidR="00CD661E" w:rsidRDefault="00CD661E" w:rsidP="00E67D9C">
      <w:r>
        <w:rPr>
          <w:rFonts w:hint="eastAsia"/>
        </w:rPr>
        <w:t>键入如下命令对单张图片进行检测（</w:t>
      </w:r>
      <w:r>
        <w:rPr>
          <w:rFonts w:hint="eastAsia"/>
        </w:rPr>
        <w:t>thresh=0.3</w:t>
      </w:r>
      <w:r>
        <w:rPr>
          <w:rFonts w:hint="eastAsia"/>
        </w:rPr>
        <w:t>即只显示概率在</w:t>
      </w:r>
      <w:r>
        <w:rPr>
          <w:rFonts w:hint="eastAsia"/>
        </w:rPr>
        <w:t>30%</w:t>
      </w:r>
      <w:r>
        <w:rPr>
          <w:rFonts w:hint="eastAsia"/>
        </w:rPr>
        <w:t>以上的预测</w:t>
      </w:r>
      <w:r w:rsidR="009A07BE">
        <w:rPr>
          <w:rFonts w:hint="eastAsia"/>
        </w:rPr>
        <w:t>框</w:t>
      </w:r>
      <w:r>
        <w:rPr>
          <w:rFonts w:hint="eastAsia"/>
        </w:rPr>
        <w:t>）</w:t>
      </w:r>
    </w:p>
    <w:p w14:paraId="3BE81915" w14:textId="2362DF25" w:rsidR="00CD661E" w:rsidRPr="001043F7" w:rsidRDefault="00CD661E" w:rsidP="00CD661E">
      <w:pPr>
        <w:rPr>
          <w:highlight w:val="yellow"/>
        </w:rPr>
      </w:pPr>
      <w:proofErr w:type="gramStart"/>
      <w:r w:rsidRPr="001043F7">
        <w:rPr>
          <w:highlight w:val="yellow"/>
        </w:rPr>
        <w:t>!./</w:t>
      </w:r>
      <w:proofErr w:type="gramEnd"/>
      <w:r w:rsidRPr="001043F7">
        <w:rPr>
          <w:highlight w:val="yellow"/>
        </w:rPr>
        <w:t>darknet detector test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4_last.weights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images/281.jpg -thresh 0.3</w:t>
      </w:r>
    </w:p>
    <w:p w14:paraId="5217161E" w14:textId="5905AD8B" w:rsidR="00CD661E" w:rsidRDefault="00CD661E" w:rsidP="00CD661E">
      <w:proofErr w:type="spellStart"/>
      <w:r w:rsidRPr="001043F7">
        <w:rPr>
          <w:highlight w:val="yellow"/>
        </w:rPr>
        <w:t>imShow</w:t>
      </w:r>
      <w:proofErr w:type="spellEnd"/>
      <w:r w:rsidRPr="001043F7">
        <w:rPr>
          <w:highlight w:val="yellow"/>
        </w:rPr>
        <w:t>('predictions.jpg')</w:t>
      </w:r>
    </w:p>
    <w:p w14:paraId="61FC50CC" w14:textId="6C3D2986" w:rsidR="001D574B" w:rsidRDefault="00CD661E" w:rsidP="001D574B">
      <w:pPr>
        <w:jc w:val="center"/>
      </w:pPr>
      <w:r>
        <w:rPr>
          <w:noProof/>
        </w:rPr>
        <w:drawing>
          <wp:inline distT="0" distB="0" distL="0" distR="0" wp14:anchorId="3FA9606D" wp14:editId="5FE51953">
            <wp:extent cx="4701947" cy="3459780"/>
            <wp:effectExtent l="0" t="0" r="3810" b="762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345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50AF2" w14:textId="016EF41E" w:rsidR="00CD661E" w:rsidRDefault="00CD661E" w:rsidP="00CD661E">
      <w:r>
        <w:rPr>
          <w:noProof/>
        </w:rPr>
        <w:drawing>
          <wp:inline distT="0" distB="0" distL="0" distR="0" wp14:anchorId="03FF4195" wp14:editId="7283B2FD">
            <wp:extent cx="5204911" cy="335309"/>
            <wp:effectExtent l="0" t="0" r="0" b="762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87F7C" w14:textId="77777777" w:rsidR="001D574B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8</w:t>
      </w:r>
      <w:r>
        <w:rPr>
          <w:rFonts w:hint="eastAsia"/>
        </w:rPr>
        <w:t>：单张图片识别结果</w:t>
      </w:r>
    </w:p>
    <w:p w14:paraId="1897CEE2" w14:textId="77777777" w:rsidR="001D574B" w:rsidRDefault="001D574B" w:rsidP="00CD661E"/>
    <w:p w14:paraId="302718F6" w14:textId="77777777" w:rsidR="001D574B" w:rsidRDefault="001D574B" w:rsidP="001D574B">
      <w:r>
        <w:rPr>
          <w:rFonts w:hint="eastAsia"/>
        </w:rPr>
        <w:t>这与其在表格中的记录相对应</w:t>
      </w:r>
    </w:p>
    <w:p w14:paraId="0C583CF4" w14:textId="77777777" w:rsidR="001D574B" w:rsidRPr="001D574B" w:rsidRDefault="001D574B" w:rsidP="00CD661E"/>
    <w:p w14:paraId="53166905" w14:textId="453C5873" w:rsidR="00CD661E" w:rsidRDefault="00CD661E" w:rsidP="00CD661E"/>
    <w:p w14:paraId="22B7228D" w14:textId="7C6F6CAE" w:rsidR="009A07BE" w:rsidRDefault="00CD661E" w:rsidP="001D574B">
      <w:pPr>
        <w:pStyle w:val="3"/>
      </w:pPr>
      <w:bookmarkStart w:id="27" w:name="_Toc42598988"/>
      <w:r>
        <w:rPr>
          <w:rFonts w:hint="eastAsia"/>
        </w:rPr>
        <w:t>3</w:t>
      </w:r>
      <w:r>
        <w:t xml:space="preserve">.6.3 </w:t>
      </w:r>
      <w:r>
        <w:rPr>
          <w:rFonts w:hint="eastAsia"/>
        </w:rPr>
        <w:t>批量</w:t>
      </w:r>
      <w:r w:rsidR="009A07BE">
        <w:rPr>
          <w:rFonts w:hint="eastAsia"/>
        </w:rPr>
        <w:t>检测测试集</w:t>
      </w:r>
      <w:bookmarkEnd w:id="27"/>
    </w:p>
    <w:p w14:paraId="1486C2DD" w14:textId="10DFA8B7" w:rsidR="00CD661E" w:rsidRDefault="009A07BE" w:rsidP="00CD661E">
      <w:r>
        <w:rPr>
          <w:rFonts w:hint="eastAsia"/>
        </w:rPr>
        <w:t>键入如下命令，将测试集的识别结果保存到</w:t>
      </w:r>
      <w:r>
        <w:rPr>
          <w:rFonts w:hint="eastAsia"/>
        </w:rPr>
        <w:t>r</w:t>
      </w:r>
      <w:r>
        <w:t>esult.txt</w:t>
      </w:r>
      <w:r>
        <w:rPr>
          <w:rFonts w:hint="eastAsia"/>
        </w:rPr>
        <w:t>中</w:t>
      </w:r>
    </w:p>
    <w:p w14:paraId="05F3C7FB" w14:textId="66B53BE2" w:rsidR="00CD661E" w:rsidRDefault="00CD661E" w:rsidP="00CD661E">
      <w:proofErr w:type="gramStart"/>
      <w:r w:rsidRPr="001043F7">
        <w:rPr>
          <w:highlight w:val="yellow"/>
        </w:rPr>
        <w:t>!./</w:t>
      </w:r>
      <w:proofErr w:type="gramEnd"/>
      <w:r w:rsidRPr="001043F7">
        <w:rPr>
          <w:highlight w:val="yellow"/>
        </w:rPr>
        <w:t>darknet detector test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</w:t>
      </w:r>
      <w:r w:rsidR="009A07BE" w:rsidRPr="001043F7">
        <w:rPr>
          <w:rFonts w:hint="eastAsia"/>
          <w:highlight w:val="yellow"/>
        </w:rPr>
        <w:t>4</w:t>
      </w:r>
      <w:r w:rsidRPr="001043F7">
        <w:rPr>
          <w:highlight w:val="yellow"/>
        </w:rPr>
        <w:t>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</w:t>
      </w:r>
      <w:r w:rsidR="009A07BE" w:rsidRPr="001043F7">
        <w:rPr>
          <w:rFonts w:hint="eastAsia"/>
          <w:highlight w:val="yellow"/>
        </w:rPr>
        <w:t>4</w:t>
      </w:r>
      <w:r w:rsidRPr="001043F7">
        <w:rPr>
          <w:highlight w:val="yellow"/>
        </w:rPr>
        <w:t>_final.weights  -</w:t>
      </w:r>
      <w:proofErr w:type="spellStart"/>
      <w:r w:rsidRPr="001043F7">
        <w:rPr>
          <w:highlight w:val="yellow"/>
        </w:rPr>
        <w:t>dont_show</w:t>
      </w:r>
      <w:proofErr w:type="spellEnd"/>
      <w:r w:rsidRPr="001043F7">
        <w:rPr>
          <w:highlight w:val="yellow"/>
        </w:rPr>
        <w:t xml:space="preserve"> -</w:t>
      </w:r>
      <w:proofErr w:type="spellStart"/>
      <w:r w:rsidRPr="001043F7">
        <w:rPr>
          <w:highlight w:val="yellow"/>
        </w:rPr>
        <w:t>ext_output</w:t>
      </w:r>
      <w:proofErr w:type="spellEnd"/>
      <w:r w:rsidRPr="001043F7">
        <w:rPr>
          <w:highlight w:val="yellow"/>
        </w:rPr>
        <w:t xml:space="preserve"> &lt; data/test.txt &gt;  result.txt</w:t>
      </w:r>
    </w:p>
    <w:p w14:paraId="51C743F0" w14:textId="30DDF32A" w:rsidR="009A07BE" w:rsidRDefault="009A07BE" w:rsidP="00CD661E">
      <w:r>
        <w:rPr>
          <w:noProof/>
        </w:rPr>
        <w:lastRenderedPageBreak/>
        <w:drawing>
          <wp:inline distT="0" distB="0" distL="0" distR="0" wp14:anchorId="4DC666DA" wp14:editId="69585BDF">
            <wp:extent cx="5274310" cy="40398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620B3" w14:textId="19EE32E7" w:rsidR="009A07BE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29</w:t>
      </w:r>
      <w:r>
        <w:rPr>
          <w:rFonts w:hint="eastAsia"/>
        </w:rPr>
        <w:t>：</w:t>
      </w:r>
      <w:r w:rsidR="009A07BE">
        <w:rPr>
          <w:rFonts w:hint="eastAsia"/>
        </w:rPr>
        <w:t>批量识别结果</w:t>
      </w:r>
    </w:p>
    <w:p w14:paraId="7A99A12F" w14:textId="72C987F9" w:rsidR="009A07BE" w:rsidRDefault="009A07BE" w:rsidP="00CD661E"/>
    <w:p w14:paraId="38725E0F" w14:textId="347453B7" w:rsidR="009A07BE" w:rsidRDefault="009A07BE" w:rsidP="00CD661E">
      <w:r>
        <w:rPr>
          <w:rFonts w:hint="eastAsia"/>
        </w:rPr>
        <w:t>或使用</w:t>
      </w:r>
    </w:p>
    <w:p w14:paraId="6DBC6141" w14:textId="590C706A" w:rsidR="009A07BE" w:rsidRDefault="009A07BE" w:rsidP="00CD661E">
      <w:proofErr w:type="gramStart"/>
      <w:r w:rsidRPr="001043F7">
        <w:rPr>
          <w:highlight w:val="yellow"/>
        </w:rPr>
        <w:t>!./</w:t>
      </w:r>
      <w:proofErr w:type="gramEnd"/>
      <w:r w:rsidRPr="001043F7">
        <w:rPr>
          <w:highlight w:val="yellow"/>
        </w:rPr>
        <w:t>darknet detector valid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4_final.weights -out detect_result.txt</w:t>
      </w:r>
    </w:p>
    <w:p w14:paraId="73B34BF4" w14:textId="4075BEFC" w:rsidR="009A07BE" w:rsidRDefault="009A07BE" w:rsidP="00CD661E">
      <w:r>
        <w:rPr>
          <w:rFonts w:hint="eastAsia"/>
        </w:rPr>
        <w:t>输出测试集全部的识别结果，每列含义依次为：图片，概率，</w:t>
      </w:r>
      <w:proofErr w:type="spellStart"/>
      <w:r>
        <w:rPr>
          <w:rFonts w:hint="eastAsia"/>
        </w:rPr>
        <w:t>x</w:t>
      </w:r>
      <w:r>
        <w:t>min</w:t>
      </w:r>
      <w:proofErr w:type="spellEnd"/>
      <w:r>
        <w:t xml:space="preserve">, </w:t>
      </w:r>
      <w:proofErr w:type="spellStart"/>
      <w:r>
        <w:t>ymin</w:t>
      </w:r>
      <w:proofErr w:type="spellEnd"/>
      <w:r>
        <w:t xml:space="preserve">, </w:t>
      </w:r>
      <w:proofErr w:type="spellStart"/>
      <w:r>
        <w:t>xmax</w:t>
      </w:r>
      <w:proofErr w:type="spellEnd"/>
      <w:r>
        <w:t xml:space="preserve">, </w:t>
      </w:r>
      <w:proofErr w:type="spellStart"/>
      <w:r>
        <w:t>ymax</w:t>
      </w:r>
      <w:proofErr w:type="spellEnd"/>
    </w:p>
    <w:p w14:paraId="2EB118C9" w14:textId="1F2BF06D" w:rsidR="009A07BE" w:rsidRDefault="009A07BE" w:rsidP="00CD661E">
      <w:r>
        <w:t xml:space="preserve"> </w:t>
      </w:r>
    </w:p>
    <w:p w14:paraId="08715617" w14:textId="002CA065" w:rsidR="009A07BE" w:rsidRDefault="009A07BE" w:rsidP="001D574B">
      <w:pPr>
        <w:jc w:val="center"/>
      </w:pPr>
      <w:r>
        <w:rPr>
          <w:noProof/>
        </w:rPr>
        <w:lastRenderedPageBreak/>
        <w:drawing>
          <wp:inline distT="0" distB="0" distL="0" distR="0" wp14:anchorId="12AEE3F1" wp14:editId="30E386B3">
            <wp:extent cx="4597400" cy="4203700"/>
            <wp:effectExtent l="0" t="0" r="0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r="12834"/>
                    <a:stretch/>
                  </pic:blipFill>
                  <pic:spPr bwMode="auto">
                    <a:xfrm>
                      <a:off x="0" y="0"/>
                      <a:ext cx="4597400" cy="420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1E3CF" w14:textId="46A1FC15" w:rsidR="009A07BE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0</w:t>
      </w:r>
      <w:r>
        <w:rPr>
          <w:rFonts w:hint="eastAsia"/>
        </w:rPr>
        <w:t>：全部识别结果</w:t>
      </w:r>
    </w:p>
    <w:p w14:paraId="754ED9D2" w14:textId="23B35147" w:rsidR="001043F7" w:rsidRDefault="009A07BE" w:rsidP="001D574B">
      <w:pPr>
        <w:pStyle w:val="3"/>
      </w:pPr>
      <w:bookmarkStart w:id="28" w:name="_Toc42598989"/>
      <w:r>
        <w:rPr>
          <w:rFonts w:hint="eastAsia"/>
        </w:rPr>
        <w:t>3</w:t>
      </w:r>
      <w:r>
        <w:t xml:space="preserve">.6.4 </w:t>
      </w:r>
      <w:r w:rsidR="00DC1955">
        <w:rPr>
          <w:rFonts w:hint="eastAsia"/>
        </w:rPr>
        <w:t>模型性能</w:t>
      </w:r>
      <w:r w:rsidR="001043F7">
        <w:rPr>
          <w:rFonts w:hint="eastAsia"/>
        </w:rPr>
        <w:t>评估</w:t>
      </w:r>
      <w:bookmarkEnd w:id="28"/>
    </w:p>
    <w:p w14:paraId="4829DB14" w14:textId="2CD9C1C4" w:rsidR="001043F7" w:rsidRDefault="001043F7" w:rsidP="00CD661E">
      <w:r>
        <w:rPr>
          <w:rFonts w:hint="eastAsia"/>
        </w:rPr>
        <w:t>键入</w:t>
      </w:r>
    </w:p>
    <w:p w14:paraId="38EB4230" w14:textId="0F921687" w:rsidR="001043F7" w:rsidRDefault="001043F7" w:rsidP="00CD661E">
      <w:proofErr w:type="gramStart"/>
      <w:r w:rsidRPr="001043F7">
        <w:rPr>
          <w:highlight w:val="yellow"/>
        </w:rPr>
        <w:t>!.</w:t>
      </w:r>
      <w:proofErr w:type="gramEnd"/>
      <w:r w:rsidRPr="001043F7">
        <w:rPr>
          <w:highlight w:val="yellow"/>
        </w:rPr>
        <w:t>/darknet detector recall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4_final.weights</w:t>
      </w:r>
    </w:p>
    <w:p w14:paraId="7276F9B4" w14:textId="162A19C1" w:rsidR="001043F7" w:rsidRDefault="001043F7" w:rsidP="00CD661E">
      <w:r>
        <w:rPr>
          <w:rFonts w:hint="eastAsia"/>
        </w:rPr>
        <w:t>进行召回率的评估</w:t>
      </w:r>
    </w:p>
    <w:p w14:paraId="53B50825" w14:textId="3141D8E0" w:rsidR="001043F7" w:rsidRDefault="001043F7" w:rsidP="005F38BD">
      <w:r>
        <w:rPr>
          <w:noProof/>
        </w:rPr>
        <w:lastRenderedPageBreak/>
        <w:drawing>
          <wp:inline distT="0" distB="0" distL="0" distR="0" wp14:anchorId="4718B2DE" wp14:editId="6BCDEB15">
            <wp:extent cx="5274310" cy="6632575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3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9D92C" w14:textId="2F534574" w:rsidR="001D574B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1</w:t>
      </w:r>
      <w:r>
        <w:rPr>
          <w:rFonts w:hint="eastAsia"/>
        </w:rPr>
        <w:t>：召回率检测</w:t>
      </w:r>
    </w:p>
    <w:p w14:paraId="289C48B6" w14:textId="77777777" w:rsidR="001D574B" w:rsidRDefault="001D574B" w:rsidP="001D574B">
      <w:pPr>
        <w:jc w:val="center"/>
      </w:pPr>
    </w:p>
    <w:p w14:paraId="057BE190" w14:textId="0E7B7330" w:rsidR="001043F7" w:rsidRDefault="001043F7" w:rsidP="001043F7">
      <w:r>
        <w:rPr>
          <w:rFonts w:hint="eastAsia"/>
        </w:rPr>
        <w:t>键入</w:t>
      </w:r>
    </w:p>
    <w:p w14:paraId="37A39B14" w14:textId="3E92CD42" w:rsidR="001043F7" w:rsidRDefault="001043F7" w:rsidP="001043F7">
      <w:proofErr w:type="gramStart"/>
      <w:r w:rsidRPr="001043F7">
        <w:rPr>
          <w:highlight w:val="yellow"/>
        </w:rPr>
        <w:t>!.</w:t>
      </w:r>
      <w:proofErr w:type="gramEnd"/>
      <w:r w:rsidRPr="001043F7">
        <w:rPr>
          <w:highlight w:val="yellow"/>
        </w:rPr>
        <w:t xml:space="preserve">/darknet detector </w:t>
      </w:r>
      <w:r>
        <w:rPr>
          <w:rFonts w:hint="eastAsia"/>
          <w:highlight w:val="yellow"/>
        </w:rPr>
        <w:t>map</w:t>
      </w:r>
      <w:r w:rsidRPr="001043F7">
        <w:rPr>
          <w:highlight w:val="yellow"/>
        </w:rPr>
        <w:t xml:space="preserve"> data/</w:t>
      </w:r>
      <w:proofErr w:type="spellStart"/>
      <w:r w:rsidRPr="001043F7">
        <w:rPr>
          <w:highlight w:val="yellow"/>
        </w:rPr>
        <w:t>obj.data</w:t>
      </w:r>
      <w:proofErr w:type="spellEnd"/>
      <w:r w:rsidRPr="001043F7">
        <w:rPr>
          <w:highlight w:val="yellow"/>
        </w:rPr>
        <w:t xml:space="preserve"> </w:t>
      </w:r>
      <w:proofErr w:type="spellStart"/>
      <w:r w:rsidRPr="001043F7">
        <w:rPr>
          <w:highlight w:val="yellow"/>
        </w:rPr>
        <w:t>cfg</w:t>
      </w:r>
      <w:proofErr w:type="spellEnd"/>
      <w:r w:rsidRPr="001043F7">
        <w:rPr>
          <w:highlight w:val="yellow"/>
        </w:rPr>
        <w:t>/yolov3_custom4.cfg /</w:t>
      </w:r>
      <w:proofErr w:type="spellStart"/>
      <w:r w:rsidRPr="001043F7">
        <w:rPr>
          <w:highlight w:val="yellow"/>
        </w:rPr>
        <w:t>mydrive</w:t>
      </w:r>
      <w:proofErr w:type="spellEnd"/>
      <w:r w:rsidRPr="001043F7">
        <w:rPr>
          <w:highlight w:val="yellow"/>
        </w:rPr>
        <w:t>/yolov3/backup/yolov3_custom4_final.weights</w:t>
      </w:r>
    </w:p>
    <w:p w14:paraId="26381E67" w14:textId="3DFC10F8" w:rsidR="001043F7" w:rsidRDefault="001043F7" w:rsidP="001043F7">
      <w:r>
        <w:rPr>
          <w:rFonts w:hint="eastAsia"/>
        </w:rPr>
        <w:t>进行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等参数的评估</w:t>
      </w:r>
    </w:p>
    <w:p w14:paraId="0A23CC98" w14:textId="1A6C962C" w:rsidR="001043F7" w:rsidRDefault="001043F7" w:rsidP="001043F7"/>
    <w:p w14:paraId="52C9DD3E" w14:textId="704E3039" w:rsidR="001043F7" w:rsidRDefault="001043F7" w:rsidP="001043F7">
      <w:r>
        <w:rPr>
          <w:noProof/>
        </w:rPr>
        <w:lastRenderedPageBreak/>
        <w:drawing>
          <wp:inline distT="0" distB="0" distL="0" distR="0" wp14:anchorId="6B80A0E0" wp14:editId="5DFA8F09">
            <wp:extent cx="5274310" cy="2113915"/>
            <wp:effectExtent l="0" t="0" r="2540" b="63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A9A2" w14:textId="6A8E7AC0" w:rsidR="001043F7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2</w:t>
      </w:r>
      <w:r>
        <w:rPr>
          <w:rFonts w:hint="eastAsia"/>
        </w:rPr>
        <w:t>：</w:t>
      </w:r>
      <w:r w:rsidR="001043F7">
        <w:rPr>
          <w:rFonts w:hint="eastAsia"/>
        </w:rPr>
        <w:t>评估指标结果</w:t>
      </w:r>
    </w:p>
    <w:p w14:paraId="46589C1C" w14:textId="5069BE14" w:rsidR="001043F7" w:rsidRDefault="001043F7" w:rsidP="001043F7"/>
    <w:p w14:paraId="03ADF24A" w14:textId="73C12478" w:rsidR="001043F7" w:rsidRDefault="001043F7" w:rsidP="001D574B">
      <w:pPr>
        <w:ind w:firstLineChars="200" w:firstLine="420"/>
      </w:pPr>
      <w:r>
        <w:rPr>
          <w:rFonts w:hint="eastAsia"/>
        </w:rPr>
        <w:t>可以看到置信度阈值</w:t>
      </w:r>
      <w:r>
        <w:rPr>
          <w:rFonts w:hint="eastAsia"/>
        </w:rPr>
        <w:t>0.25</w:t>
      </w:r>
      <w:r w:rsidR="000D4E94">
        <w:rPr>
          <w:rFonts w:hint="eastAsia"/>
        </w:rPr>
        <w:t>，</w:t>
      </w:r>
      <w:proofErr w:type="spellStart"/>
      <w:r w:rsidR="000D4E94">
        <w:rPr>
          <w:rFonts w:hint="eastAsia"/>
        </w:rPr>
        <w:t>IoU</w:t>
      </w:r>
      <w:proofErr w:type="spellEnd"/>
      <w:r w:rsidR="000D4E94">
        <w:rPr>
          <w:rFonts w:hint="eastAsia"/>
        </w:rPr>
        <w:t>阈值为</w:t>
      </w:r>
      <w:r w:rsidR="000D4E94">
        <w:rPr>
          <w:rFonts w:hint="eastAsia"/>
        </w:rPr>
        <w:t>0.5</w:t>
      </w:r>
      <w:r>
        <w:rPr>
          <w:rFonts w:hint="eastAsia"/>
        </w:rPr>
        <w:t>的情况下，精度为</w:t>
      </w:r>
      <w:r>
        <w:rPr>
          <w:rFonts w:hint="eastAsia"/>
        </w:rPr>
        <w:t>86%</w:t>
      </w:r>
      <w:r>
        <w:rPr>
          <w:rFonts w:hint="eastAsia"/>
        </w:rPr>
        <w:t>，召回率为</w:t>
      </w:r>
      <w:r>
        <w:rPr>
          <w:rFonts w:hint="eastAsia"/>
        </w:rPr>
        <w:t>89%</w:t>
      </w:r>
      <w:r>
        <w:rPr>
          <w:rFonts w:hint="eastAsia"/>
        </w:rPr>
        <w:t>，</w:t>
      </w:r>
      <w:r>
        <w:rPr>
          <w:rFonts w:hint="eastAsia"/>
        </w:rPr>
        <w:t>F1</w:t>
      </w:r>
      <w:r>
        <w:rPr>
          <w:rFonts w:hint="eastAsia"/>
        </w:rPr>
        <w:t>评分为</w:t>
      </w:r>
      <w:r>
        <w:rPr>
          <w:rFonts w:hint="eastAsia"/>
        </w:rPr>
        <w:t>87%</w:t>
      </w:r>
      <w:r>
        <w:rPr>
          <w:rFonts w:hint="eastAsia"/>
        </w:rPr>
        <w:t>，真正例</w:t>
      </w:r>
      <w:r>
        <w:rPr>
          <w:rFonts w:hint="eastAsia"/>
        </w:rPr>
        <w:t>108</w:t>
      </w:r>
      <w:r>
        <w:rPr>
          <w:rFonts w:hint="eastAsia"/>
        </w:rPr>
        <w:t>，</w:t>
      </w:r>
      <w:proofErr w:type="gramStart"/>
      <w:r>
        <w:rPr>
          <w:rFonts w:hint="eastAsia"/>
        </w:rPr>
        <w:t>假正例</w:t>
      </w:r>
      <w:proofErr w:type="gramEnd"/>
      <w:r>
        <w:rPr>
          <w:rFonts w:hint="eastAsia"/>
        </w:rPr>
        <w:t>18</w:t>
      </w:r>
      <w:r>
        <w:rPr>
          <w:rFonts w:hint="eastAsia"/>
        </w:rPr>
        <w:t>，</w:t>
      </w:r>
      <w:proofErr w:type="gramStart"/>
      <w:r>
        <w:rPr>
          <w:rFonts w:hint="eastAsia"/>
        </w:rPr>
        <w:t>假负例</w:t>
      </w:r>
      <w:proofErr w:type="gramEnd"/>
      <w:r>
        <w:rPr>
          <w:rFonts w:hint="eastAsia"/>
        </w:rPr>
        <w:t>14</w:t>
      </w:r>
      <w:r>
        <w:rPr>
          <w:rFonts w:hint="eastAsia"/>
        </w:rPr>
        <w:t>，平均交并比为</w:t>
      </w:r>
      <w:r>
        <w:rPr>
          <w:rFonts w:hint="eastAsia"/>
        </w:rPr>
        <w:t>66.80%</w:t>
      </w:r>
      <w:r w:rsidR="00DC1955">
        <w:rPr>
          <w:rFonts w:hint="eastAsia"/>
        </w:rPr>
        <w:t>。</w:t>
      </w:r>
      <w:r w:rsidR="000D4E94">
        <w:rPr>
          <w:rFonts w:hint="eastAsia"/>
        </w:rPr>
        <w:t>对于全体训练集，</w:t>
      </w:r>
      <w:proofErr w:type="spellStart"/>
      <w:r w:rsidR="00DC1955">
        <w:rPr>
          <w:rFonts w:hint="eastAsia"/>
        </w:rPr>
        <w:t>mAP</w:t>
      </w:r>
      <w:proofErr w:type="spellEnd"/>
      <w:r w:rsidR="00DC1955">
        <w:rPr>
          <w:rFonts w:hint="eastAsia"/>
        </w:rPr>
        <w:t>=91.11%</w:t>
      </w:r>
    </w:p>
    <w:p w14:paraId="5FB384F1" w14:textId="04FFFB5A" w:rsidR="00DC1955" w:rsidRDefault="00DC1955" w:rsidP="001043F7"/>
    <w:p w14:paraId="7F4AF55E" w14:textId="6A54CC7A" w:rsidR="00DC1955" w:rsidRDefault="00DC1955" w:rsidP="00464713">
      <w:pPr>
        <w:pStyle w:val="3"/>
      </w:pPr>
      <w:bookmarkStart w:id="29" w:name="_Toc42598990"/>
      <w:r>
        <w:rPr>
          <w:rFonts w:hint="eastAsia"/>
        </w:rPr>
        <w:t>3.6.7</w:t>
      </w:r>
      <w:r>
        <w:t xml:space="preserve"> </w:t>
      </w:r>
      <w:r>
        <w:rPr>
          <w:rFonts w:hint="eastAsia"/>
        </w:rPr>
        <w:t>模型改进</w:t>
      </w:r>
      <w:bookmarkEnd w:id="29"/>
    </w:p>
    <w:p w14:paraId="40ABD237" w14:textId="325A435F" w:rsidR="00DC1955" w:rsidRDefault="00DC1955" w:rsidP="001D574B">
      <w:pPr>
        <w:ind w:firstLineChars="200" w:firstLine="420"/>
      </w:pPr>
      <w:r>
        <w:rPr>
          <w:rFonts w:hint="eastAsia"/>
        </w:rPr>
        <w:t>增大</w:t>
      </w:r>
      <w:r w:rsidR="00464713">
        <w:rPr>
          <w:rFonts w:hint="eastAsia"/>
        </w:rPr>
        <w:t>输入</w:t>
      </w:r>
      <w:r>
        <w:rPr>
          <w:rFonts w:hint="eastAsia"/>
        </w:rPr>
        <w:t>Bounding</w:t>
      </w:r>
      <w:r>
        <w:t xml:space="preserve"> </w:t>
      </w:r>
      <w:r>
        <w:rPr>
          <w:rFonts w:hint="eastAsia"/>
        </w:rPr>
        <w:t>Box</w:t>
      </w:r>
      <w:r>
        <w:rPr>
          <w:rFonts w:hint="eastAsia"/>
        </w:rPr>
        <w:t>大小为</w:t>
      </w:r>
      <w:r>
        <w:rPr>
          <w:rFonts w:hint="eastAsia"/>
        </w:rPr>
        <w:t>0.1</w:t>
      </w:r>
      <w:r>
        <w:rPr>
          <w:rFonts w:hint="eastAsia"/>
        </w:rPr>
        <w:t>，输入</w:t>
      </w:r>
      <w:r>
        <w:rPr>
          <w:rFonts w:hint="eastAsia"/>
        </w:rPr>
        <w:t>resize</w:t>
      </w:r>
      <w:r>
        <w:rPr>
          <w:rFonts w:hint="eastAsia"/>
        </w:rPr>
        <w:t>变为更高的</w:t>
      </w:r>
      <w:r>
        <w:rPr>
          <w:rFonts w:hint="eastAsia"/>
        </w:rPr>
        <w:t>6</w:t>
      </w:r>
      <w:r>
        <w:t>08*608</w:t>
      </w:r>
      <w:r>
        <w:rPr>
          <w:rFonts w:hint="eastAsia"/>
        </w:rPr>
        <w:t>（保持</w:t>
      </w:r>
      <w:r>
        <w:rPr>
          <w:rFonts w:hint="eastAsia"/>
        </w:rPr>
        <w:t>32</w:t>
      </w:r>
      <w:r>
        <w:rPr>
          <w:rFonts w:hint="eastAsia"/>
        </w:rPr>
        <w:t>的整数</w:t>
      </w:r>
      <w:proofErr w:type="gramStart"/>
      <w:r>
        <w:rPr>
          <w:rFonts w:hint="eastAsia"/>
        </w:rPr>
        <w:t>倍</w:t>
      </w:r>
      <w:proofErr w:type="gramEnd"/>
      <w:r>
        <w:rPr>
          <w:rFonts w:hint="eastAsia"/>
        </w:rPr>
        <w:t>）提高检测精度，并且设置</w:t>
      </w:r>
      <w:r>
        <w:rPr>
          <w:rFonts w:hint="eastAsia"/>
        </w:rPr>
        <w:t>random</w:t>
      </w:r>
      <w:r>
        <w:rPr>
          <w:rFonts w:hint="eastAsia"/>
        </w:rPr>
        <w:t>参数为</w:t>
      </w:r>
      <w:r>
        <w:rPr>
          <w:rFonts w:hint="eastAsia"/>
        </w:rPr>
        <w:t>1</w:t>
      </w:r>
      <w:r>
        <w:rPr>
          <w:rFonts w:hint="eastAsia"/>
        </w:rPr>
        <w:t>。由于这样的调整导致</w:t>
      </w:r>
      <w:r w:rsidR="00464713">
        <w:rPr>
          <w:rFonts w:hint="eastAsia"/>
        </w:rPr>
        <w:t>计算</w:t>
      </w:r>
      <w:r>
        <w:rPr>
          <w:rFonts w:hint="eastAsia"/>
        </w:rPr>
        <w:t>量的猛增</w:t>
      </w:r>
      <w:r w:rsidR="00464713">
        <w:rPr>
          <w:rFonts w:hint="eastAsia"/>
        </w:rPr>
        <w:t>，预计训练时间达到了</w:t>
      </w:r>
      <w:r w:rsidR="00464713">
        <w:rPr>
          <w:rFonts w:hint="eastAsia"/>
        </w:rPr>
        <w:t>24</w:t>
      </w:r>
      <w:r w:rsidR="00464713">
        <w:rPr>
          <w:rFonts w:hint="eastAsia"/>
        </w:rPr>
        <w:t>小时以上（</w:t>
      </w:r>
      <w:proofErr w:type="spellStart"/>
      <w:r w:rsidR="00464713">
        <w:rPr>
          <w:rFonts w:hint="eastAsia"/>
        </w:rPr>
        <w:t>Colab</w:t>
      </w:r>
      <w:proofErr w:type="spellEnd"/>
      <w:r w:rsidR="00464713">
        <w:rPr>
          <w:rFonts w:hint="eastAsia"/>
        </w:rPr>
        <w:t>一次会话的最长时限为</w:t>
      </w:r>
      <w:r w:rsidR="00464713">
        <w:rPr>
          <w:rFonts w:hint="eastAsia"/>
        </w:rPr>
        <w:t>12</w:t>
      </w:r>
      <w:r w:rsidR="00464713">
        <w:rPr>
          <w:rFonts w:hint="eastAsia"/>
        </w:rPr>
        <w:t>小时）。于是只应用了其中某些改进，最终模型训练结果如下：</w:t>
      </w:r>
    </w:p>
    <w:p w14:paraId="1029F928" w14:textId="77777777" w:rsidR="00464713" w:rsidRDefault="00464713" w:rsidP="001043F7"/>
    <w:p w14:paraId="77AC20E8" w14:textId="77080F1C" w:rsidR="00464713" w:rsidRDefault="00464713" w:rsidP="001043F7">
      <w:r>
        <w:rPr>
          <w:noProof/>
        </w:rPr>
        <w:drawing>
          <wp:inline distT="0" distB="0" distL="0" distR="0" wp14:anchorId="5EBB4352" wp14:editId="6A59497E">
            <wp:extent cx="5274310" cy="1953895"/>
            <wp:effectExtent l="0" t="0" r="2540" b="825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88C94" w14:textId="3981C2E2" w:rsidR="001D574B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3</w:t>
      </w:r>
      <w:r>
        <w:rPr>
          <w:rFonts w:hint="eastAsia"/>
        </w:rPr>
        <w:t>：最终模型性能</w:t>
      </w:r>
    </w:p>
    <w:p w14:paraId="626B9AFB" w14:textId="1FF64DB1" w:rsidR="0066765A" w:rsidRDefault="0066765A" w:rsidP="001043F7"/>
    <w:p w14:paraId="633C5610" w14:textId="47E666DE" w:rsidR="00F626A7" w:rsidRPr="001043F7" w:rsidRDefault="00F626A7" w:rsidP="00F626A7">
      <w:pPr>
        <w:ind w:firstLineChars="200" w:firstLine="420"/>
      </w:pPr>
      <w:r>
        <w:rPr>
          <w:rFonts w:hint="eastAsia"/>
        </w:rPr>
        <w:t>可以观察到，相比第一次训练，精度有所下降，但召回率和</w:t>
      </w:r>
      <w:proofErr w:type="spellStart"/>
      <w:r>
        <w:rPr>
          <w:rFonts w:hint="eastAsia"/>
        </w:rPr>
        <w:t>mAP</w:t>
      </w:r>
      <w:proofErr w:type="spellEnd"/>
      <w:r>
        <w:rPr>
          <w:rFonts w:hint="eastAsia"/>
        </w:rPr>
        <w:t>均有相当的提升。对于</w:t>
      </w:r>
      <w:r>
        <w:rPr>
          <w:rFonts w:hint="eastAsia"/>
        </w:rPr>
        <w:t>LSB</w:t>
      </w:r>
      <w:r>
        <w:rPr>
          <w:rFonts w:hint="eastAsia"/>
        </w:rPr>
        <w:t>星系的识别来说，我们更看重的是召回率。故应采用最终模型。</w:t>
      </w:r>
    </w:p>
    <w:p w14:paraId="0C56DD84" w14:textId="7394767B" w:rsidR="00C55614" w:rsidRDefault="00C55614" w:rsidP="00C55614">
      <w:pPr>
        <w:pStyle w:val="1"/>
      </w:pPr>
      <w:bookmarkStart w:id="30" w:name="_Toc42598991"/>
      <w:r>
        <w:rPr>
          <w:rFonts w:hint="eastAsia"/>
        </w:rPr>
        <w:lastRenderedPageBreak/>
        <w:t>四、研究结果</w:t>
      </w:r>
      <w:bookmarkEnd w:id="30"/>
    </w:p>
    <w:p w14:paraId="219230DD" w14:textId="1D2785F0" w:rsidR="00464713" w:rsidRPr="00464713" w:rsidRDefault="00464713" w:rsidP="0066765A">
      <w:pPr>
        <w:ind w:firstLineChars="200" w:firstLine="420"/>
      </w:pPr>
      <w:r>
        <w:rPr>
          <w:rFonts w:hint="eastAsia"/>
        </w:rPr>
        <w:t>现在我们已经拥有训练好的模型，只要找出表中没有记载</w:t>
      </w:r>
      <w:r>
        <w:rPr>
          <w:rFonts w:hint="eastAsia"/>
        </w:rPr>
        <w:t>LSB</w:t>
      </w:r>
      <w:r>
        <w:rPr>
          <w:rFonts w:hint="eastAsia"/>
        </w:rPr>
        <w:t>坐标的图片进行预测即可。经过筛选，发现只有</w:t>
      </w:r>
      <w:r w:rsidRPr="00464713">
        <w:t>fpC-001035-g2-0011</w:t>
      </w:r>
      <w:r>
        <w:rPr>
          <w:rFonts w:hint="eastAsia"/>
        </w:rPr>
        <w:t>/</w:t>
      </w:r>
      <w:r w:rsidRPr="00464713">
        <w:t xml:space="preserve"> fpC-001035-</w:t>
      </w:r>
      <w:r>
        <w:rPr>
          <w:rFonts w:hint="eastAsia"/>
        </w:rPr>
        <w:t>r</w:t>
      </w:r>
      <w:r w:rsidRPr="00464713">
        <w:t>2-0011</w:t>
      </w:r>
      <w:r>
        <w:t xml:space="preserve"> </w:t>
      </w:r>
      <w:r>
        <w:rPr>
          <w:rFonts w:hint="eastAsia"/>
        </w:rPr>
        <w:t>这一组没有记录，将其喂入模型：</w:t>
      </w:r>
    </w:p>
    <w:p w14:paraId="55D77102" w14:textId="421E1F95" w:rsidR="00464713" w:rsidRDefault="00464713" w:rsidP="00464713">
      <w:r>
        <w:rPr>
          <w:noProof/>
        </w:rPr>
        <w:drawing>
          <wp:inline distT="0" distB="0" distL="0" distR="0" wp14:anchorId="24A015E2" wp14:editId="6E740298">
            <wp:extent cx="5274310" cy="383476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08E39" w14:textId="1404377E" w:rsidR="00464713" w:rsidRDefault="00286E03" w:rsidP="00464713">
      <w:r>
        <w:rPr>
          <w:noProof/>
        </w:rPr>
        <w:drawing>
          <wp:inline distT="0" distB="0" distL="0" distR="0" wp14:anchorId="00D18F94" wp14:editId="1ED5E7BC">
            <wp:extent cx="5274310" cy="1123315"/>
            <wp:effectExtent l="0" t="0" r="2540" b="63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DC833" w14:textId="3EAD6FE4" w:rsidR="00464713" w:rsidRDefault="001D574B" w:rsidP="001D574B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34</w:t>
      </w:r>
      <w:r>
        <w:rPr>
          <w:rFonts w:hint="eastAsia"/>
        </w:rPr>
        <w:t>：</w:t>
      </w:r>
      <w:r w:rsidR="00464713">
        <w:rPr>
          <w:rFonts w:hint="eastAsia"/>
        </w:rPr>
        <w:t>LSB</w:t>
      </w:r>
      <w:r w:rsidR="00464713">
        <w:rPr>
          <w:rFonts w:hint="eastAsia"/>
        </w:rPr>
        <w:t>检测结果</w:t>
      </w:r>
    </w:p>
    <w:p w14:paraId="1EAA61C9" w14:textId="77777777" w:rsidR="001D574B" w:rsidRDefault="001D574B" w:rsidP="001D574B">
      <w:pPr>
        <w:jc w:val="center"/>
      </w:pPr>
    </w:p>
    <w:p w14:paraId="371B55B0" w14:textId="6949EE34" w:rsidR="00464713" w:rsidRDefault="00286E03" w:rsidP="0066765A">
      <w:pPr>
        <w:ind w:firstLineChars="200" w:firstLine="420"/>
      </w:pPr>
      <w:r>
        <w:rPr>
          <w:rFonts w:hint="eastAsia"/>
        </w:rPr>
        <w:t>显然，该幅图像的</w:t>
      </w:r>
      <w:r>
        <w:rPr>
          <w:rFonts w:hint="eastAsia"/>
        </w:rPr>
        <w:t>LSB</w:t>
      </w:r>
      <w:r>
        <w:rPr>
          <w:rFonts w:hint="eastAsia"/>
        </w:rPr>
        <w:t>星系有两个，</w:t>
      </w:r>
      <w:r w:rsidR="0082460D">
        <w:rPr>
          <w:rFonts w:hint="eastAsia"/>
        </w:rPr>
        <w:t>若取检测</w:t>
      </w:r>
      <w:proofErr w:type="gramStart"/>
      <w:r w:rsidR="0082460D">
        <w:rPr>
          <w:rFonts w:hint="eastAsia"/>
        </w:rPr>
        <w:t>框</w:t>
      </w:r>
      <w:r>
        <w:rPr>
          <w:rFonts w:hint="eastAsia"/>
        </w:rPr>
        <w:t>中心</w:t>
      </w:r>
      <w:proofErr w:type="gramEnd"/>
      <w:r w:rsidR="0082460D">
        <w:rPr>
          <w:rFonts w:hint="eastAsia"/>
        </w:rPr>
        <w:t>作为</w:t>
      </w:r>
      <w:r w:rsidR="0082460D">
        <w:rPr>
          <w:rFonts w:hint="eastAsia"/>
        </w:rPr>
        <w:t>LSB</w:t>
      </w:r>
      <w:r w:rsidR="0082460D">
        <w:rPr>
          <w:rFonts w:hint="eastAsia"/>
        </w:rPr>
        <w:t>星系的坐标，则其坐标</w:t>
      </w:r>
      <w:r>
        <w:rPr>
          <w:rFonts w:hint="eastAsia"/>
        </w:rPr>
        <w:t>分别为（</w:t>
      </w:r>
      <w:r>
        <w:rPr>
          <w:rFonts w:hint="eastAsia"/>
        </w:rPr>
        <w:t>1392.73902</w:t>
      </w:r>
      <w:r>
        <w:rPr>
          <w:rFonts w:hint="eastAsia"/>
        </w:rPr>
        <w:t>，</w:t>
      </w:r>
      <w:r>
        <w:rPr>
          <w:rFonts w:hint="eastAsia"/>
        </w:rPr>
        <w:t>215.863236</w:t>
      </w:r>
      <w:r>
        <w:rPr>
          <w:rFonts w:hint="eastAsia"/>
        </w:rPr>
        <w:t>），（</w:t>
      </w:r>
      <w:r>
        <w:rPr>
          <w:rFonts w:hint="eastAsia"/>
        </w:rPr>
        <w:t>777.94153</w:t>
      </w:r>
      <w:r>
        <w:rPr>
          <w:rFonts w:hint="eastAsia"/>
        </w:rPr>
        <w:t>，</w:t>
      </w:r>
      <w:r>
        <w:rPr>
          <w:rFonts w:hint="eastAsia"/>
        </w:rPr>
        <w:t>1284.17993</w:t>
      </w:r>
      <w:r>
        <w:rPr>
          <w:rFonts w:hint="eastAsia"/>
        </w:rPr>
        <w:t>）</w:t>
      </w:r>
    </w:p>
    <w:p w14:paraId="52041461" w14:textId="77777777" w:rsidR="00F90183" w:rsidRDefault="00F90183" w:rsidP="00F90183"/>
    <w:p w14:paraId="191DDA93" w14:textId="2E67393B" w:rsidR="00F90183" w:rsidRDefault="00F90183" w:rsidP="00F90183">
      <w:pPr>
        <w:pStyle w:val="1"/>
      </w:pPr>
      <w:bookmarkStart w:id="31" w:name="_Toc42598992"/>
      <w:r>
        <w:rPr>
          <w:rFonts w:hint="eastAsia"/>
        </w:rPr>
        <w:t>五、总结与展望</w:t>
      </w:r>
      <w:bookmarkEnd w:id="31"/>
    </w:p>
    <w:p w14:paraId="186655DE" w14:textId="77777777" w:rsidR="00FD74CB" w:rsidRDefault="00F90183" w:rsidP="00FD74CB">
      <w:pPr>
        <w:ind w:firstLineChars="200" w:firstLine="420"/>
      </w:pPr>
      <w:r>
        <w:rPr>
          <w:rFonts w:hint="eastAsia"/>
        </w:rPr>
        <w:t>对于前文所述的</w:t>
      </w:r>
      <w:r>
        <w:rPr>
          <w:rFonts w:hint="eastAsia"/>
        </w:rPr>
        <w:t>LSB</w:t>
      </w:r>
      <w:r>
        <w:rPr>
          <w:rFonts w:hint="eastAsia"/>
        </w:rPr>
        <w:t>星系的识别，出现了召回率比精确率高的情况。初步认为，是由于候选框过大，导致虽然包含</w:t>
      </w:r>
      <w:r>
        <w:rPr>
          <w:rFonts w:hint="eastAsia"/>
        </w:rPr>
        <w:t>LSB</w:t>
      </w:r>
      <w:r>
        <w:rPr>
          <w:rFonts w:hint="eastAsia"/>
        </w:rPr>
        <w:t>的</w:t>
      </w:r>
      <w:r w:rsidR="00813D0F">
        <w:rPr>
          <w:rFonts w:hint="eastAsia"/>
        </w:rPr>
        <w:t>概率很高，但是对于</w:t>
      </w:r>
      <w:r w:rsidR="00813D0F">
        <w:rPr>
          <w:rFonts w:hint="eastAsia"/>
        </w:rPr>
        <w:t>LSB</w:t>
      </w:r>
      <w:r w:rsidR="00813D0F">
        <w:rPr>
          <w:rFonts w:hint="eastAsia"/>
        </w:rPr>
        <w:t>的精确定位表现却不如人意。换</w:t>
      </w:r>
      <w:r w:rsidR="00813D0F">
        <w:rPr>
          <w:rFonts w:hint="eastAsia"/>
        </w:rPr>
        <w:lastRenderedPageBreak/>
        <w:t>言之，以候选</w:t>
      </w:r>
      <w:proofErr w:type="gramStart"/>
      <w:r w:rsidR="00813D0F">
        <w:rPr>
          <w:rFonts w:hint="eastAsia"/>
        </w:rPr>
        <w:t>框中心</w:t>
      </w:r>
      <w:proofErr w:type="gramEnd"/>
      <w:r w:rsidR="00813D0F">
        <w:rPr>
          <w:rFonts w:hint="eastAsia"/>
        </w:rPr>
        <w:t>作为</w:t>
      </w:r>
      <w:r w:rsidR="00813D0F">
        <w:rPr>
          <w:rFonts w:hint="eastAsia"/>
        </w:rPr>
        <w:t>LSB</w:t>
      </w:r>
      <w:r w:rsidR="00813D0F">
        <w:rPr>
          <w:rFonts w:hint="eastAsia"/>
        </w:rPr>
        <w:t>位置的朴素算法还比较粗糙。</w:t>
      </w:r>
      <w:r w:rsidR="008A0D0B">
        <w:rPr>
          <w:rFonts w:hint="eastAsia"/>
        </w:rPr>
        <w:t>囿于计算量的限制，本文也没有进行更高分辨率的输入和更合适的</w:t>
      </w:r>
      <w:r w:rsidR="008A0D0B">
        <w:rPr>
          <w:rFonts w:hint="eastAsia"/>
        </w:rPr>
        <w:t>Bounding</w:t>
      </w:r>
      <w:r w:rsidR="008A0D0B">
        <w:t xml:space="preserve"> </w:t>
      </w:r>
      <w:r w:rsidR="008A0D0B">
        <w:rPr>
          <w:rFonts w:hint="eastAsia"/>
        </w:rPr>
        <w:t>Box</w:t>
      </w:r>
      <w:r w:rsidR="008A0D0B">
        <w:rPr>
          <w:rFonts w:hint="eastAsia"/>
        </w:rPr>
        <w:t>的选取。</w:t>
      </w:r>
    </w:p>
    <w:p w14:paraId="6CBCFD28" w14:textId="77777777" w:rsidR="00FD74CB" w:rsidRDefault="00FD74CB" w:rsidP="008A0D0B"/>
    <w:p w14:paraId="49C95643" w14:textId="77777777" w:rsidR="00816820" w:rsidRDefault="00813D0F" w:rsidP="00FD74CB">
      <w:pPr>
        <w:ind w:firstLineChars="200" w:firstLine="420"/>
      </w:pPr>
      <w:r>
        <w:rPr>
          <w:rFonts w:hint="eastAsia"/>
        </w:rPr>
        <w:t>在模型的改进方面，或许可以尝试使用最新开源的</w:t>
      </w:r>
      <w:r>
        <w:rPr>
          <w:rFonts w:hint="eastAsia"/>
        </w:rPr>
        <w:t>YOLOv4</w:t>
      </w:r>
      <w:r>
        <w:rPr>
          <w:rFonts w:hint="eastAsia"/>
        </w:rPr>
        <w:t>模型</w:t>
      </w:r>
      <w:r w:rsidR="008A0D0B">
        <w:rPr>
          <w:rFonts w:hint="eastAsia"/>
        </w:rPr>
        <w:t>[</w:t>
      </w:r>
      <w:r w:rsidR="008A0D0B">
        <w:t>9]</w:t>
      </w:r>
      <w:r w:rsidR="008A0D0B">
        <w:rPr>
          <w:rFonts w:hint="eastAsia"/>
        </w:rPr>
        <w:t>，其选择更优的</w:t>
      </w:r>
      <w:r w:rsidR="008A0D0B" w:rsidRPr="008A0D0B">
        <w:t>CSPDarkNet53</w:t>
      </w:r>
      <w:r w:rsidR="008A0D0B">
        <w:rPr>
          <w:rFonts w:hint="eastAsia"/>
        </w:rPr>
        <w:t>作为检测模型的</w:t>
      </w:r>
      <w:r w:rsidR="008A0D0B">
        <w:rPr>
          <w:rFonts w:hint="eastAsia"/>
        </w:rPr>
        <w:t>backbone</w:t>
      </w:r>
      <w:r w:rsidR="008A0D0B">
        <w:rPr>
          <w:rFonts w:hint="eastAsia"/>
        </w:rPr>
        <w:t>，具有更高的输入分辨率来检测小目标；更多的层，使之具有更大的感受野，以及更多的参数，更大的模型可以同时检测不同大小的目标。在此基础上，</w:t>
      </w:r>
      <w:r w:rsidR="008A0D0B" w:rsidRPr="008A0D0B">
        <w:rPr>
          <w:rFonts w:hint="eastAsia"/>
        </w:rPr>
        <w:t>作者添加了</w:t>
      </w:r>
      <w:r w:rsidR="008A0D0B" w:rsidRPr="008A0D0B">
        <w:rPr>
          <w:rFonts w:hint="eastAsia"/>
        </w:rPr>
        <w:t>SPP</w:t>
      </w:r>
      <w:r w:rsidR="008A0D0B" w:rsidRPr="008A0D0B">
        <w:rPr>
          <w:rFonts w:hint="eastAsia"/>
        </w:rPr>
        <w:t>模块，因其可以提升模型的感受野、分离更重要的上下文信息、不会导致模型推理速度的下降；与此同时，作者还采用</w:t>
      </w:r>
      <w:proofErr w:type="spellStart"/>
      <w:r w:rsidR="008A0D0B" w:rsidRPr="008A0D0B">
        <w:rPr>
          <w:rFonts w:hint="eastAsia"/>
        </w:rPr>
        <w:t>PANet</w:t>
      </w:r>
      <w:proofErr w:type="spellEnd"/>
      <w:r w:rsidR="008A0D0B" w:rsidRPr="008A0D0B">
        <w:rPr>
          <w:rFonts w:hint="eastAsia"/>
        </w:rPr>
        <w:t>中的不同</w:t>
      </w:r>
      <w:r w:rsidR="008A0D0B" w:rsidRPr="008A0D0B">
        <w:rPr>
          <w:rFonts w:hint="eastAsia"/>
        </w:rPr>
        <w:t>backbone</w:t>
      </w:r>
      <w:r w:rsidR="008A0D0B" w:rsidRPr="008A0D0B">
        <w:rPr>
          <w:rFonts w:hint="eastAsia"/>
        </w:rPr>
        <w:t>级的参数汇聚方法替代</w:t>
      </w:r>
      <w:r w:rsidR="008A0D0B" w:rsidRPr="008A0D0B">
        <w:rPr>
          <w:rFonts w:hint="eastAsia"/>
        </w:rPr>
        <w:t>FPN</w:t>
      </w:r>
      <w:r w:rsidR="008A0D0B" w:rsidRPr="008A0D0B">
        <w:rPr>
          <w:rFonts w:hint="eastAsia"/>
        </w:rPr>
        <w:t>。</w:t>
      </w:r>
    </w:p>
    <w:p w14:paraId="14F49A37" w14:textId="00147F30" w:rsidR="00816820" w:rsidRDefault="00816820" w:rsidP="00816820">
      <w:pPr>
        <w:ind w:firstLineChars="200" w:firstLine="420"/>
        <w:jc w:val="center"/>
      </w:pPr>
      <w:r>
        <w:rPr>
          <w:noProof/>
        </w:rPr>
        <w:drawing>
          <wp:inline distT="0" distB="0" distL="0" distR="0" wp14:anchorId="7049F948" wp14:editId="60ED42F4">
            <wp:extent cx="4511431" cy="3535986"/>
            <wp:effectExtent l="0" t="0" r="381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FFDF3" w14:textId="55C5C7F4" w:rsidR="00816820" w:rsidRDefault="00816820" w:rsidP="00816820">
      <w:pPr>
        <w:ind w:firstLineChars="200" w:firstLine="420"/>
        <w:jc w:val="center"/>
      </w:pPr>
      <w:r>
        <w:rPr>
          <w:rFonts w:hint="eastAsia"/>
        </w:rPr>
        <w:t>图</w:t>
      </w:r>
      <w:r>
        <w:rPr>
          <w:rFonts w:hint="eastAsia"/>
        </w:rPr>
        <w:t>35</w:t>
      </w:r>
      <w:r>
        <w:rPr>
          <w:rFonts w:hint="eastAsia"/>
        </w:rPr>
        <w:t>：</w:t>
      </w:r>
      <w:r>
        <w:rPr>
          <w:rFonts w:hint="eastAsia"/>
        </w:rPr>
        <w:t>YOLO</w:t>
      </w:r>
      <w:r>
        <w:t>v4</w:t>
      </w:r>
      <w:r>
        <w:rPr>
          <w:rFonts w:hint="eastAsia"/>
        </w:rPr>
        <w:t>与其他目标检测模型对比图</w:t>
      </w:r>
      <w:r>
        <w:rPr>
          <w:rFonts w:hint="eastAsia"/>
        </w:rPr>
        <w:t>[</w:t>
      </w:r>
      <w:r>
        <w:t>9]</w:t>
      </w:r>
    </w:p>
    <w:p w14:paraId="1F94C691" w14:textId="77777777" w:rsidR="00FC7280" w:rsidRPr="00FC7280" w:rsidRDefault="00FC7280" w:rsidP="00816820">
      <w:pPr>
        <w:ind w:firstLineChars="200" w:firstLine="420"/>
        <w:jc w:val="center"/>
      </w:pPr>
    </w:p>
    <w:p w14:paraId="490B4B39" w14:textId="4BFF1C7C" w:rsidR="00F90183" w:rsidRPr="008A0D0B" w:rsidRDefault="008A0D0B" w:rsidP="00FD74CB">
      <w:pPr>
        <w:ind w:firstLineChars="200" w:firstLine="420"/>
      </w:pPr>
      <w:r>
        <w:rPr>
          <w:rFonts w:hint="eastAsia"/>
        </w:rPr>
        <w:t>从最终性能上看，</w:t>
      </w:r>
      <w:r w:rsidRPr="008A0D0B">
        <w:rPr>
          <w:rFonts w:hint="eastAsia"/>
        </w:rPr>
        <w:t>对比当前最优目标检测器，</w:t>
      </w:r>
      <w:r w:rsidRPr="008A0D0B">
        <w:rPr>
          <w:rFonts w:hint="eastAsia"/>
        </w:rPr>
        <w:t xml:space="preserve">YOLOv4 </w:t>
      </w:r>
      <w:r w:rsidRPr="008A0D0B">
        <w:rPr>
          <w:rFonts w:hint="eastAsia"/>
        </w:rPr>
        <w:t>在取得与</w:t>
      </w:r>
      <w:r w:rsidRPr="008A0D0B">
        <w:rPr>
          <w:rFonts w:hint="eastAsia"/>
        </w:rPr>
        <w:t xml:space="preserve"> </w:t>
      </w:r>
      <w:proofErr w:type="spellStart"/>
      <w:r w:rsidRPr="008A0D0B">
        <w:rPr>
          <w:rFonts w:hint="eastAsia"/>
        </w:rPr>
        <w:t>EfficientDet</w:t>
      </w:r>
      <w:proofErr w:type="spellEnd"/>
      <w:r w:rsidRPr="008A0D0B">
        <w:rPr>
          <w:rFonts w:hint="eastAsia"/>
        </w:rPr>
        <w:t xml:space="preserve"> </w:t>
      </w:r>
      <w:r w:rsidRPr="008A0D0B">
        <w:rPr>
          <w:rFonts w:hint="eastAsia"/>
        </w:rPr>
        <w:t>同等性能的情况下，速度是</w:t>
      </w:r>
      <w:r w:rsidRPr="008A0D0B">
        <w:rPr>
          <w:rFonts w:hint="eastAsia"/>
        </w:rPr>
        <w:t xml:space="preserve"> </w:t>
      </w:r>
      <w:proofErr w:type="spellStart"/>
      <w:r w:rsidRPr="008A0D0B">
        <w:rPr>
          <w:rFonts w:hint="eastAsia"/>
        </w:rPr>
        <w:t>EfficientDet</w:t>
      </w:r>
      <w:proofErr w:type="spellEnd"/>
      <w:r w:rsidRPr="008A0D0B">
        <w:rPr>
          <w:rFonts w:hint="eastAsia"/>
        </w:rPr>
        <w:t xml:space="preserve"> </w:t>
      </w:r>
      <w:r w:rsidRPr="008A0D0B">
        <w:rPr>
          <w:rFonts w:hint="eastAsia"/>
        </w:rPr>
        <w:t>的二倍</w:t>
      </w:r>
      <w:r>
        <w:rPr>
          <w:rFonts w:hint="eastAsia"/>
        </w:rPr>
        <w:t>；</w:t>
      </w:r>
      <w:r w:rsidRPr="008A0D0B">
        <w:rPr>
          <w:rFonts w:hint="eastAsia"/>
        </w:rPr>
        <w:t>与</w:t>
      </w:r>
      <w:r w:rsidRPr="008A0D0B">
        <w:rPr>
          <w:rFonts w:hint="eastAsia"/>
        </w:rPr>
        <w:t xml:space="preserve"> YOLOv3 </w:t>
      </w:r>
      <w:r w:rsidRPr="008A0D0B">
        <w:rPr>
          <w:rFonts w:hint="eastAsia"/>
        </w:rPr>
        <w:t>相比，新版本的</w:t>
      </w:r>
      <w:r w:rsidRPr="008A0D0B">
        <w:rPr>
          <w:rFonts w:hint="eastAsia"/>
        </w:rPr>
        <w:t xml:space="preserve"> AP </w:t>
      </w:r>
      <w:r w:rsidRPr="008A0D0B">
        <w:rPr>
          <w:rFonts w:hint="eastAsia"/>
        </w:rPr>
        <w:t>和</w:t>
      </w:r>
      <w:r w:rsidRPr="008A0D0B">
        <w:rPr>
          <w:rFonts w:hint="eastAsia"/>
        </w:rPr>
        <w:t xml:space="preserve"> FPS </w:t>
      </w:r>
      <w:r w:rsidRPr="008A0D0B">
        <w:rPr>
          <w:rFonts w:hint="eastAsia"/>
        </w:rPr>
        <w:t>分别提高了</w:t>
      </w:r>
      <w:r w:rsidRPr="008A0D0B">
        <w:rPr>
          <w:rFonts w:hint="eastAsia"/>
        </w:rPr>
        <w:t xml:space="preserve"> 10% </w:t>
      </w:r>
      <w:r w:rsidRPr="008A0D0B">
        <w:rPr>
          <w:rFonts w:hint="eastAsia"/>
        </w:rPr>
        <w:t>和</w:t>
      </w:r>
      <w:r w:rsidRPr="008A0D0B">
        <w:rPr>
          <w:rFonts w:hint="eastAsia"/>
        </w:rPr>
        <w:t xml:space="preserve"> 12%</w:t>
      </w:r>
      <w:r w:rsidRPr="008A0D0B">
        <w:rPr>
          <w:rFonts w:hint="eastAsia"/>
        </w:rPr>
        <w:t>。</w:t>
      </w:r>
      <w:r>
        <w:rPr>
          <w:rFonts w:hint="eastAsia"/>
        </w:rPr>
        <w:t>以上种种优势，相信能在缩小</w:t>
      </w:r>
      <w:proofErr w:type="spellStart"/>
      <w:r>
        <w:rPr>
          <w:rFonts w:hint="eastAsia"/>
        </w:rPr>
        <w:t>BoundingBox</w:t>
      </w:r>
      <w:proofErr w:type="spellEnd"/>
      <w:r>
        <w:rPr>
          <w:rFonts w:hint="eastAsia"/>
        </w:rPr>
        <w:t>的基础上取得更快、更精准的</w:t>
      </w:r>
      <w:r>
        <w:rPr>
          <w:rFonts w:hint="eastAsia"/>
        </w:rPr>
        <w:t>LSB</w:t>
      </w:r>
      <w:r>
        <w:rPr>
          <w:rFonts w:hint="eastAsia"/>
        </w:rPr>
        <w:t>星系识别结果。</w:t>
      </w:r>
    </w:p>
    <w:p w14:paraId="4191F88B" w14:textId="54483BD7" w:rsidR="00C55614" w:rsidRDefault="00F90183" w:rsidP="00C55614">
      <w:pPr>
        <w:pStyle w:val="1"/>
      </w:pPr>
      <w:bookmarkStart w:id="32" w:name="_Toc42598993"/>
      <w:r>
        <w:rPr>
          <w:rFonts w:hint="eastAsia"/>
        </w:rPr>
        <w:t>六</w:t>
      </w:r>
      <w:r w:rsidR="00C55614">
        <w:rPr>
          <w:rFonts w:hint="eastAsia"/>
        </w:rPr>
        <w:t>、致谢</w:t>
      </w:r>
      <w:bookmarkEnd w:id="32"/>
    </w:p>
    <w:p w14:paraId="24DA56EE" w14:textId="78FFB554" w:rsidR="00842F5E" w:rsidRPr="00842F5E" w:rsidRDefault="00100B36" w:rsidP="0066765A">
      <w:pPr>
        <w:ind w:firstLineChars="200" w:firstLine="420"/>
      </w:pPr>
      <w:r>
        <w:rPr>
          <w:rFonts w:hint="eastAsia"/>
        </w:rPr>
        <w:t>感谢研究过程</w:t>
      </w:r>
      <w:proofErr w:type="gramStart"/>
      <w:r>
        <w:rPr>
          <w:rFonts w:hint="eastAsia"/>
        </w:rPr>
        <w:t>中衣振萍老师</w:t>
      </w:r>
      <w:proofErr w:type="gramEnd"/>
      <w:r>
        <w:rPr>
          <w:rFonts w:hint="eastAsia"/>
        </w:rPr>
        <w:t>的悉心指导</w:t>
      </w:r>
      <w:r w:rsidR="005F38BD">
        <w:rPr>
          <w:rFonts w:hint="eastAsia"/>
        </w:rPr>
        <w:t>，</w:t>
      </w:r>
      <w:proofErr w:type="spellStart"/>
      <w:r>
        <w:rPr>
          <w:rFonts w:hint="eastAsia"/>
        </w:rPr>
        <w:t>StackOver</w:t>
      </w:r>
      <w:r w:rsidR="00037018">
        <w:rPr>
          <w:rFonts w:hint="eastAsia"/>
        </w:rPr>
        <w:t>f</w:t>
      </w:r>
      <w:r>
        <w:rPr>
          <w:rFonts w:hint="eastAsia"/>
        </w:rPr>
        <w:t>low</w:t>
      </w:r>
      <w:proofErr w:type="spellEnd"/>
      <w:r w:rsidR="00037018">
        <w:rPr>
          <w:rFonts w:hint="eastAsia"/>
        </w:rPr>
        <w:t>上相关问题的解答</w:t>
      </w:r>
      <w:r w:rsidR="005F38BD">
        <w:rPr>
          <w:rFonts w:hint="eastAsia"/>
        </w:rPr>
        <w:t>者</w:t>
      </w:r>
      <w:r w:rsidR="00037018">
        <w:rPr>
          <w:rFonts w:hint="eastAsia"/>
        </w:rPr>
        <w:t>以及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的开源贡献者</w:t>
      </w:r>
      <w:r w:rsidR="00037018">
        <w:rPr>
          <w:rFonts w:hint="eastAsia"/>
        </w:rPr>
        <w:t>们</w:t>
      </w:r>
      <w:r>
        <w:rPr>
          <w:rFonts w:hint="eastAsia"/>
        </w:rPr>
        <w:t>！</w:t>
      </w:r>
    </w:p>
    <w:p w14:paraId="44546534" w14:textId="396C1B01" w:rsidR="006400CD" w:rsidRPr="0010479B" w:rsidRDefault="006400CD">
      <w:pPr>
        <w:widowControl/>
        <w:jc w:val="left"/>
        <w:rPr>
          <w:rFonts w:asciiTheme="minorEastAsia" w:hAnsiTheme="minorEastAsia"/>
        </w:rPr>
      </w:pPr>
      <w:r w:rsidRPr="0010479B">
        <w:rPr>
          <w:rFonts w:asciiTheme="minorEastAsia" w:hAnsiTheme="minorEastAsia"/>
        </w:rPr>
        <w:br w:type="page"/>
      </w:r>
    </w:p>
    <w:p w14:paraId="0A91F9D9" w14:textId="5FEF9381" w:rsidR="00A637A5" w:rsidRDefault="00A637A5" w:rsidP="00A637A5">
      <w:pPr>
        <w:pStyle w:val="1"/>
      </w:pPr>
      <w:bookmarkStart w:id="33" w:name="_Toc42598994"/>
      <w:r>
        <w:rPr>
          <w:rFonts w:hint="eastAsia"/>
        </w:rPr>
        <w:lastRenderedPageBreak/>
        <w:t>附录：参考文献</w:t>
      </w:r>
      <w:bookmarkEnd w:id="33"/>
    </w:p>
    <w:p w14:paraId="2FCE057C" w14:textId="1D70C714" w:rsidR="006400CD" w:rsidRPr="00711D99" w:rsidRDefault="006400CD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/>
        </w:rPr>
        <w:t>[1]</w:t>
      </w:r>
      <w:hyperlink r:id="rId50" w:history="1">
        <w:r w:rsidRPr="00711D99">
          <w:rPr>
            <w:rStyle w:val="a4"/>
            <w:rFonts w:asciiTheme="minorEastAsia" w:hAnsiTheme="minorEastAsia"/>
          </w:rPr>
          <w:t>https://baike.baidu.com/item/%E4%BD%8E%E8%A1%A8%E9%9D%A2%E4%BA%AE%E5%BA%A6%E6%98%9F%E7%B3%BB/10853956?fr=aladdin</w:t>
        </w:r>
      </w:hyperlink>
    </w:p>
    <w:p w14:paraId="5046B503" w14:textId="58A41C19" w:rsidR="006400CD" w:rsidRPr="00711D99" w:rsidRDefault="00601858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Pr="00711D99">
        <w:rPr>
          <w:rFonts w:asciiTheme="minorEastAsia" w:hAnsiTheme="minorEastAsia"/>
        </w:rPr>
        <w:t xml:space="preserve">2] Vollmer, B. et al. “SIMULTANEOUS MULTI-BAND DETECTION OF LOW SURFACE BRIGHTNESS GALAXIES WITH MARKOVIAN MODELING.” The Astronomical Journal 145.2 (2013): 36. </w:t>
      </w:r>
      <w:proofErr w:type="spellStart"/>
      <w:r w:rsidRPr="00711D99">
        <w:rPr>
          <w:rFonts w:asciiTheme="minorEastAsia" w:hAnsiTheme="minorEastAsia"/>
        </w:rPr>
        <w:t>Crossref</w:t>
      </w:r>
      <w:proofErr w:type="spellEnd"/>
      <w:r w:rsidRPr="00711D99">
        <w:rPr>
          <w:rFonts w:asciiTheme="minorEastAsia" w:hAnsiTheme="minorEastAsia"/>
        </w:rPr>
        <w:t>. Web.</w:t>
      </w:r>
    </w:p>
    <w:p w14:paraId="2AD6CCA4" w14:textId="7DEBBA98" w:rsidR="00AE6190" w:rsidRPr="00711D99" w:rsidRDefault="00AE6190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Pr="00711D99">
        <w:rPr>
          <w:rFonts w:asciiTheme="minorEastAsia" w:hAnsiTheme="minorEastAsia"/>
        </w:rPr>
        <w:t xml:space="preserve">3] </w:t>
      </w:r>
      <w:hyperlink r:id="rId51" w:history="1">
        <w:r w:rsidRPr="00711D99">
          <w:rPr>
            <w:rStyle w:val="a4"/>
            <w:rFonts w:asciiTheme="minorEastAsia" w:hAnsiTheme="minorEastAsia"/>
          </w:rPr>
          <w:t>https://blog.csdn.net/shuiyixin/article/details/82623613</w:t>
        </w:r>
      </w:hyperlink>
    </w:p>
    <w:p w14:paraId="57625526" w14:textId="00919D9A" w:rsidR="00D61C5B" w:rsidRPr="00711D99" w:rsidRDefault="00D61C5B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Pr="00711D99">
        <w:rPr>
          <w:rFonts w:asciiTheme="minorEastAsia" w:hAnsiTheme="minorEastAsia"/>
        </w:rPr>
        <w:t>4] Joseph Redmon and Ali Farhadi.YOLOv3: An Incremental Improvement[J</w:t>
      </w:r>
      <w:proofErr w:type="gramStart"/>
      <w:r w:rsidRPr="00711D99">
        <w:rPr>
          <w:rFonts w:asciiTheme="minorEastAsia" w:hAnsiTheme="minorEastAsia"/>
        </w:rPr>
        <w:t>].Computer</w:t>
      </w:r>
      <w:proofErr w:type="gramEnd"/>
      <w:r w:rsidRPr="00711D99">
        <w:rPr>
          <w:rFonts w:asciiTheme="minorEastAsia" w:hAnsiTheme="minorEastAsia"/>
        </w:rPr>
        <w:t xml:space="preserve"> Vision and Pattern Recognition (cs.CV),2018,1804.02767:.</w:t>
      </w:r>
    </w:p>
    <w:p w14:paraId="6D57D151" w14:textId="1D67B153" w:rsidR="00605171" w:rsidRPr="00711D99" w:rsidRDefault="00605171">
      <w:pPr>
        <w:widowControl/>
        <w:jc w:val="left"/>
        <w:rPr>
          <w:rStyle w:val="a4"/>
          <w:rFonts w:asciiTheme="minorEastAsia" w:hAnsiTheme="minorEastAsia"/>
        </w:rPr>
      </w:pPr>
      <w:r w:rsidRPr="00711D99">
        <w:rPr>
          <w:rFonts w:asciiTheme="minorEastAsia" w:hAnsiTheme="minorEastAsia"/>
        </w:rPr>
        <w:t>[5]</w:t>
      </w:r>
      <w:hyperlink r:id="rId52" w:history="1">
        <w:r w:rsidRPr="00711D99">
          <w:rPr>
            <w:rStyle w:val="a4"/>
            <w:rFonts w:asciiTheme="minorEastAsia" w:hAnsiTheme="minorEastAsia"/>
          </w:rPr>
          <w:t>https://blog.csdn.net/leviopku/article/details/82660381</w:t>
        </w:r>
      </w:hyperlink>
    </w:p>
    <w:p w14:paraId="2E0A8E3A" w14:textId="5A7F8746" w:rsidR="000B0717" w:rsidRPr="00711D99" w:rsidRDefault="000B0717">
      <w:pPr>
        <w:widowControl/>
        <w:jc w:val="left"/>
        <w:rPr>
          <w:rStyle w:val="a4"/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Pr="00711D99">
        <w:rPr>
          <w:rFonts w:asciiTheme="minorEastAsia" w:hAnsiTheme="minorEastAsia"/>
        </w:rPr>
        <w:t>6]</w:t>
      </w:r>
      <w:hyperlink r:id="rId53" w:history="1">
        <w:r w:rsidRPr="00711D99">
          <w:rPr>
            <w:rStyle w:val="a4"/>
            <w:rFonts w:asciiTheme="minorEastAsia" w:hAnsiTheme="minorEastAsia"/>
          </w:rPr>
          <w:t>https://towardsdatascience.com/yolo-v3-object-detection-53fb7d3bfe6b</w:t>
        </w:r>
      </w:hyperlink>
    </w:p>
    <w:p w14:paraId="69756A0F" w14:textId="449CD1D8" w:rsidR="00667E38" w:rsidRPr="00711D99" w:rsidRDefault="00667E38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/>
        </w:rPr>
        <w:t>[7]</w:t>
      </w:r>
      <w:hyperlink r:id="rId54" w:history="1">
        <w:r w:rsidRPr="00711D99">
          <w:rPr>
            <w:rStyle w:val="a4"/>
            <w:rFonts w:asciiTheme="minorEastAsia" w:hAnsiTheme="minorEastAsia"/>
          </w:rPr>
          <w:t>https://www.jianshu.com/p/d13ae1055302</w:t>
        </w:r>
      </w:hyperlink>
    </w:p>
    <w:p w14:paraId="4A707705" w14:textId="40091EAE" w:rsidR="00AE6190" w:rsidRPr="00711D99" w:rsidRDefault="00285241">
      <w:pPr>
        <w:widowControl/>
        <w:jc w:val="left"/>
        <w:rPr>
          <w:rFonts w:asciiTheme="minorEastAsia" w:hAnsiTheme="minorEastAsia"/>
        </w:rPr>
      </w:pPr>
      <w:r w:rsidRPr="00711D99">
        <w:rPr>
          <w:rFonts w:asciiTheme="minorEastAsia" w:hAnsiTheme="minorEastAsia" w:hint="eastAsia"/>
        </w:rPr>
        <w:t>[</w:t>
      </w:r>
      <w:r w:rsidR="00887CB2" w:rsidRPr="00711D99">
        <w:rPr>
          <w:rFonts w:asciiTheme="minorEastAsia" w:hAnsiTheme="minorEastAsia"/>
        </w:rPr>
        <w:t>8</w:t>
      </w:r>
      <w:r w:rsidRPr="00711D99">
        <w:rPr>
          <w:rFonts w:asciiTheme="minorEastAsia" w:hAnsiTheme="minorEastAsia"/>
        </w:rPr>
        <w:t xml:space="preserve">] </w:t>
      </w:r>
      <w:hyperlink r:id="rId55" w:anchor="how-to-train-to-detect-your-custom-objects" w:history="1">
        <w:r w:rsidRPr="00711D99">
          <w:rPr>
            <w:rStyle w:val="a4"/>
            <w:rFonts w:asciiTheme="minorEastAsia" w:hAnsiTheme="minorEastAsia"/>
          </w:rPr>
          <w:t>https://github.com/AlexeyAB/darknet#how-to-train-to-detect-your-custom-objects</w:t>
        </w:r>
      </w:hyperlink>
    </w:p>
    <w:p w14:paraId="46968FF0" w14:textId="5E84A922" w:rsidR="006400CD" w:rsidRPr="00711D99" w:rsidRDefault="00813D0F" w:rsidP="00286E03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[</w:t>
      </w:r>
      <w:r>
        <w:rPr>
          <w:rFonts w:asciiTheme="minorEastAsia" w:hAnsiTheme="minorEastAsia"/>
        </w:rPr>
        <w:t>9]</w:t>
      </w:r>
      <w:r w:rsidRPr="00813D0F">
        <w:t xml:space="preserve"> </w:t>
      </w:r>
      <w:r w:rsidRPr="00813D0F">
        <w:rPr>
          <w:rFonts w:asciiTheme="minorEastAsia" w:hAnsiTheme="minorEastAsia"/>
        </w:rPr>
        <w:t xml:space="preserve">Alexey </w:t>
      </w:r>
      <w:proofErr w:type="spellStart"/>
      <w:r w:rsidRPr="00813D0F">
        <w:rPr>
          <w:rFonts w:asciiTheme="minorEastAsia" w:hAnsiTheme="minorEastAsia"/>
        </w:rPr>
        <w:t>Bochkovskiy</w:t>
      </w:r>
      <w:proofErr w:type="spellEnd"/>
      <w:r w:rsidRPr="00813D0F">
        <w:rPr>
          <w:rFonts w:asciiTheme="minorEastAsia" w:hAnsiTheme="minorEastAsia"/>
        </w:rPr>
        <w:t xml:space="preserve"> and </w:t>
      </w:r>
      <w:proofErr w:type="spellStart"/>
      <w:r w:rsidRPr="00813D0F">
        <w:rPr>
          <w:rFonts w:asciiTheme="minorEastAsia" w:hAnsiTheme="minorEastAsia"/>
        </w:rPr>
        <w:t>Chien</w:t>
      </w:r>
      <w:proofErr w:type="spellEnd"/>
      <w:r w:rsidRPr="00813D0F">
        <w:rPr>
          <w:rFonts w:asciiTheme="minorEastAsia" w:hAnsiTheme="minorEastAsia"/>
        </w:rPr>
        <w:t>-Yao Wang and Hong-Yuan Mark Liao</w:t>
      </w:r>
      <w:r>
        <w:rPr>
          <w:rFonts w:asciiTheme="minorEastAsia" w:hAnsiTheme="minorEastAsia"/>
        </w:rPr>
        <w:t>:</w:t>
      </w:r>
      <w:r>
        <w:t xml:space="preserve"> </w:t>
      </w:r>
      <w:r w:rsidRPr="00813D0F">
        <w:rPr>
          <w:rFonts w:asciiTheme="minorEastAsia" w:hAnsiTheme="minorEastAsia"/>
        </w:rPr>
        <w:t>YOLOv4: Optimal Speed and Accuracy of Object Detection</w:t>
      </w:r>
      <w:r>
        <w:rPr>
          <w:rFonts w:asciiTheme="minorEastAsia" w:hAnsiTheme="minorEastAsia"/>
        </w:rPr>
        <w:t>[J].</w:t>
      </w:r>
      <w:r w:rsidRPr="00813D0F">
        <w:t xml:space="preserve"> </w:t>
      </w:r>
      <w:r w:rsidRPr="00813D0F">
        <w:rPr>
          <w:rFonts w:asciiTheme="minorEastAsia" w:hAnsiTheme="minorEastAsia"/>
        </w:rPr>
        <w:tab/>
        <w:t>Computer Vision and Pattern Recognition (cs.CV)</w:t>
      </w:r>
      <w:r w:rsidR="008A0D0B">
        <w:rPr>
          <w:rFonts w:asciiTheme="minorEastAsia" w:hAnsiTheme="minorEastAsia" w:hint="eastAsia"/>
        </w:rPr>
        <w:t>,</w:t>
      </w:r>
      <w:r w:rsidR="008A0D0B" w:rsidRPr="008A0D0B">
        <w:rPr>
          <w:rFonts w:asciiTheme="minorEastAsia" w:hAnsiTheme="minorEastAsia"/>
        </w:rPr>
        <w:t>2020</w:t>
      </w:r>
    </w:p>
    <w:sectPr w:rsidR="006400CD" w:rsidRPr="00711D99" w:rsidSect="00C67596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9E374D" w14:textId="77777777" w:rsidR="00E00299" w:rsidRDefault="00E00299" w:rsidP="00AE18BA">
      <w:r>
        <w:separator/>
      </w:r>
    </w:p>
  </w:endnote>
  <w:endnote w:type="continuationSeparator" w:id="0">
    <w:p w14:paraId="3A29053B" w14:textId="77777777" w:rsidR="00E00299" w:rsidRDefault="00E00299" w:rsidP="00AE18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938483" w14:textId="77777777" w:rsidR="00E00299" w:rsidRDefault="00E00299" w:rsidP="00AE18BA">
      <w:r>
        <w:separator/>
      </w:r>
    </w:p>
  </w:footnote>
  <w:footnote w:type="continuationSeparator" w:id="0">
    <w:p w14:paraId="3CFEE342" w14:textId="77777777" w:rsidR="00E00299" w:rsidRDefault="00E00299" w:rsidP="00AE18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202A4B"/>
    <w:multiLevelType w:val="hybridMultilevel"/>
    <w:tmpl w:val="BC28E966"/>
    <w:lvl w:ilvl="0" w:tplc="B45A91AA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NDA0M7WwNDQ1MDJT0lEKTi0uzszPAykwNK0FAI4wuCctAAAA"/>
  </w:docVars>
  <w:rsids>
    <w:rsidRoot w:val="001A3556"/>
    <w:rsid w:val="00037018"/>
    <w:rsid w:val="00062A76"/>
    <w:rsid w:val="00085B19"/>
    <w:rsid w:val="0009146B"/>
    <w:rsid w:val="000B0717"/>
    <w:rsid w:val="000C3BE9"/>
    <w:rsid w:val="000D4E94"/>
    <w:rsid w:val="00100B36"/>
    <w:rsid w:val="001043F7"/>
    <w:rsid w:val="0010479B"/>
    <w:rsid w:val="0012503A"/>
    <w:rsid w:val="001555AA"/>
    <w:rsid w:val="00191111"/>
    <w:rsid w:val="001A3556"/>
    <w:rsid w:val="001B0D13"/>
    <w:rsid w:val="001B32A1"/>
    <w:rsid w:val="001C0910"/>
    <w:rsid w:val="001C181C"/>
    <w:rsid w:val="001C7461"/>
    <w:rsid w:val="001D574B"/>
    <w:rsid w:val="00220DB8"/>
    <w:rsid w:val="00264F40"/>
    <w:rsid w:val="002728CE"/>
    <w:rsid w:val="00285241"/>
    <w:rsid w:val="00286E03"/>
    <w:rsid w:val="002C7E63"/>
    <w:rsid w:val="002E5175"/>
    <w:rsid w:val="002F0916"/>
    <w:rsid w:val="0030467B"/>
    <w:rsid w:val="00342C10"/>
    <w:rsid w:val="00351ED4"/>
    <w:rsid w:val="003B2033"/>
    <w:rsid w:val="003B57E3"/>
    <w:rsid w:val="003E32BD"/>
    <w:rsid w:val="00452DF6"/>
    <w:rsid w:val="00464713"/>
    <w:rsid w:val="004F0D16"/>
    <w:rsid w:val="00514DA8"/>
    <w:rsid w:val="005E161A"/>
    <w:rsid w:val="005F0728"/>
    <w:rsid w:val="005F38BD"/>
    <w:rsid w:val="00601858"/>
    <w:rsid w:val="00605171"/>
    <w:rsid w:val="00621834"/>
    <w:rsid w:val="006400CD"/>
    <w:rsid w:val="00653330"/>
    <w:rsid w:val="0066683F"/>
    <w:rsid w:val="0066765A"/>
    <w:rsid w:val="00667E38"/>
    <w:rsid w:val="006919B9"/>
    <w:rsid w:val="006B5DB8"/>
    <w:rsid w:val="006D0921"/>
    <w:rsid w:val="00711D99"/>
    <w:rsid w:val="00745EC1"/>
    <w:rsid w:val="00770E62"/>
    <w:rsid w:val="00796F24"/>
    <w:rsid w:val="007C381C"/>
    <w:rsid w:val="007C658A"/>
    <w:rsid w:val="00813D0F"/>
    <w:rsid w:val="00816820"/>
    <w:rsid w:val="0082460D"/>
    <w:rsid w:val="00826B58"/>
    <w:rsid w:val="00842F5E"/>
    <w:rsid w:val="00887CB2"/>
    <w:rsid w:val="008A0D0B"/>
    <w:rsid w:val="008E2BFB"/>
    <w:rsid w:val="00934910"/>
    <w:rsid w:val="009363DB"/>
    <w:rsid w:val="00955569"/>
    <w:rsid w:val="0097795E"/>
    <w:rsid w:val="00991D5E"/>
    <w:rsid w:val="009A07BE"/>
    <w:rsid w:val="009B6C41"/>
    <w:rsid w:val="00A066D0"/>
    <w:rsid w:val="00A15CC6"/>
    <w:rsid w:val="00A637A5"/>
    <w:rsid w:val="00AE18BA"/>
    <w:rsid w:val="00AE6190"/>
    <w:rsid w:val="00BA1689"/>
    <w:rsid w:val="00BE76AA"/>
    <w:rsid w:val="00C2153C"/>
    <w:rsid w:val="00C2481D"/>
    <w:rsid w:val="00C506D8"/>
    <w:rsid w:val="00C55614"/>
    <w:rsid w:val="00C67596"/>
    <w:rsid w:val="00C82298"/>
    <w:rsid w:val="00CA4D6D"/>
    <w:rsid w:val="00CD661E"/>
    <w:rsid w:val="00CF10DA"/>
    <w:rsid w:val="00D047D0"/>
    <w:rsid w:val="00D31D0F"/>
    <w:rsid w:val="00D61C5B"/>
    <w:rsid w:val="00DA7D82"/>
    <w:rsid w:val="00DC1955"/>
    <w:rsid w:val="00E00299"/>
    <w:rsid w:val="00E67D9C"/>
    <w:rsid w:val="00E71C7C"/>
    <w:rsid w:val="00EB2D50"/>
    <w:rsid w:val="00F626A7"/>
    <w:rsid w:val="00F90183"/>
    <w:rsid w:val="00F95655"/>
    <w:rsid w:val="00F96216"/>
    <w:rsid w:val="00FB002E"/>
    <w:rsid w:val="00FB4CBA"/>
    <w:rsid w:val="00FB5F23"/>
    <w:rsid w:val="00FC7280"/>
    <w:rsid w:val="00FD74CB"/>
    <w:rsid w:val="00FE4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AD302"/>
  <w15:chartTrackingRefBased/>
  <w15:docId w15:val="{4073AC09-264B-438C-A297-23444D8B1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00C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0479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0479B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0B0717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unhideWhenUsed/>
    <w:qFormat/>
    <w:rsid w:val="00A637A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400CD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6400CD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AE18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AE18B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AE18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AE18BA"/>
    <w:rPr>
      <w:sz w:val="18"/>
      <w:szCs w:val="18"/>
    </w:rPr>
  </w:style>
  <w:style w:type="character" w:styleId="HTML">
    <w:name w:val="HTML Code"/>
    <w:basedOn w:val="a0"/>
    <w:uiPriority w:val="99"/>
    <w:semiHidden/>
    <w:unhideWhenUsed/>
    <w:rsid w:val="003E32BD"/>
    <w:rPr>
      <w:rFonts w:ascii="宋体" w:eastAsia="宋体" w:hAnsi="宋体" w:cs="宋体"/>
      <w:sz w:val="24"/>
      <w:szCs w:val="24"/>
    </w:rPr>
  </w:style>
  <w:style w:type="character" w:styleId="a9">
    <w:name w:val="FollowedHyperlink"/>
    <w:basedOn w:val="a0"/>
    <w:uiPriority w:val="99"/>
    <w:semiHidden/>
    <w:unhideWhenUsed/>
    <w:rsid w:val="00285241"/>
    <w:rPr>
      <w:color w:val="954F72" w:themeColor="followedHyperlink"/>
      <w:u w:val="single"/>
    </w:rPr>
  </w:style>
  <w:style w:type="character" w:styleId="aa">
    <w:name w:val="Strong"/>
    <w:basedOn w:val="a0"/>
    <w:uiPriority w:val="22"/>
    <w:qFormat/>
    <w:rsid w:val="00CA4D6D"/>
    <w:rPr>
      <w:b/>
      <w:bCs/>
    </w:rPr>
  </w:style>
  <w:style w:type="character" w:styleId="ab">
    <w:name w:val="Unresolved Mention"/>
    <w:basedOn w:val="a0"/>
    <w:uiPriority w:val="99"/>
    <w:semiHidden/>
    <w:unhideWhenUsed/>
    <w:rsid w:val="00605171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0B0717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10">
    <w:name w:val="标题 1 字符"/>
    <w:basedOn w:val="a0"/>
    <w:link w:val="1"/>
    <w:uiPriority w:val="9"/>
    <w:rsid w:val="0010479B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10479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10479B"/>
  </w:style>
  <w:style w:type="character" w:customStyle="1" w:styleId="20">
    <w:name w:val="标题 2 字符"/>
    <w:basedOn w:val="a0"/>
    <w:link w:val="2"/>
    <w:uiPriority w:val="9"/>
    <w:rsid w:val="0010479B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A637A5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OC2">
    <w:name w:val="toc 2"/>
    <w:basedOn w:val="a"/>
    <w:next w:val="a"/>
    <w:autoRedefine/>
    <w:uiPriority w:val="39"/>
    <w:unhideWhenUsed/>
    <w:rsid w:val="001B0D13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1B0D13"/>
    <w:pPr>
      <w:ind w:leftChars="400" w:left="840"/>
    </w:pPr>
  </w:style>
  <w:style w:type="paragraph" w:styleId="ac">
    <w:name w:val="Title"/>
    <w:basedOn w:val="a"/>
    <w:next w:val="a"/>
    <w:link w:val="ad"/>
    <w:uiPriority w:val="10"/>
    <w:qFormat/>
    <w:rsid w:val="00A15CC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A15CC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e">
    <w:name w:val="No Spacing"/>
    <w:link w:val="af"/>
    <w:uiPriority w:val="1"/>
    <w:qFormat/>
    <w:rsid w:val="00C67596"/>
    <w:rPr>
      <w:kern w:val="0"/>
      <w:sz w:val="22"/>
    </w:rPr>
  </w:style>
  <w:style w:type="character" w:customStyle="1" w:styleId="af">
    <w:name w:val="无间隔 字符"/>
    <w:basedOn w:val="a0"/>
    <w:link w:val="ae"/>
    <w:uiPriority w:val="1"/>
    <w:rsid w:val="00C67596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5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6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4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9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3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63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2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1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5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3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3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7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2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09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hyperlink" Target="https://baike.baidu.com/item/%E4%BD%8E%E8%A1%A8%E9%9D%A2%E4%BA%AE%E5%BA%A6%E6%98%9F%E7%B3%BB/10853956?fr=aladdin" TargetMode="External"/><Relationship Id="rId55" Type="http://schemas.openxmlformats.org/officeDocument/2006/relationships/hyperlink" Target="https://github.com/AlexeyAB/darknet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hyperlink" Target="https://www.jianshu.com/p/d13ae105530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hyperlink" Target="https://towardsdatascience.com/yolo-v3-object-detection-53fb7d3bfe6b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hyperlink" Target="https://blog.csdn.net/leviopku/article/details/82660381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hyperlink" Target="https://blog.csdn.net/shuiyixin/article/details/82623613" TargetMode="Externa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869610-7355-4511-82A5-467AA73A6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31</Pages>
  <Words>2201</Words>
  <Characters>12551</Characters>
  <Application>Microsoft Office Word</Application>
  <DocSecurity>0</DocSecurity>
  <Lines>104</Lines>
  <Paragraphs>29</Paragraphs>
  <ScaleCrop>false</ScaleCrop>
  <Company>山东大学（威海）</Company>
  <LinksUpToDate>false</LinksUpToDate>
  <CharactersWithSpaces>1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低表面亮度星系的识别</dc:title>
  <dc:subject/>
  <dc:creator>张丰毅</dc:creator>
  <cp:keywords/>
  <dc:description/>
  <cp:lastModifiedBy>Zhang Fengyi</cp:lastModifiedBy>
  <cp:revision>37</cp:revision>
  <dcterms:created xsi:type="dcterms:W3CDTF">2020-05-22T03:00:00Z</dcterms:created>
  <dcterms:modified xsi:type="dcterms:W3CDTF">2020-06-09T04:42:00Z</dcterms:modified>
</cp:coreProperties>
</file>